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Default Extension="tiff" ContentType="image/tif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91CF2" w:rsidRPr="00A91CF2" w:rsidRDefault="00A91CF2" w:rsidP="00A91CF2">
      <w:pPr>
        <w:spacing w:after="120"/>
        <w:jc w:val="right"/>
        <w:rPr>
          <w:rFonts w:ascii="Times New Roman" w:hAnsi="Times New Roman"/>
          <w:b/>
          <w:sz w:val="22"/>
        </w:rPr>
      </w:pPr>
      <w:r w:rsidRPr="0089415A">
        <w:rPr>
          <w:rFonts w:ascii="Times New Roman" w:hAnsi="Times New Roman"/>
          <w:b/>
          <w:sz w:val="22"/>
        </w:rPr>
        <w:t xml:space="preserve">Allegato n. 1 al bando n. </w:t>
      </w:r>
      <w:r w:rsidR="0016620D" w:rsidRPr="0089415A">
        <w:rPr>
          <w:rFonts w:ascii="Times New Roman" w:hAnsi="Times New Roman"/>
          <w:b/>
          <w:sz w:val="22"/>
        </w:rPr>
        <w:t>TI/</w:t>
      </w:r>
      <w:r w:rsidR="001A1742">
        <w:rPr>
          <w:rFonts w:ascii="Times New Roman" w:hAnsi="Times New Roman"/>
          <w:b/>
          <w:sz w:val="22"/>
        </w:rPr>
        <w:t>PG</w:t>
      </w:r>
      <w:r w:rsidR="0016620D" w:rsidRPr="00726A0F">
        <w:rPr>
          <w:rFonts w:ascii="Times New Roman" w:hAnsi="Times New Roman"/>
          <w:b/>
          <w:sz w:val="22"/>
        </w:rPr>
        <w:t>/C</w:t>
      </w:r>
      <w:r w:rsidR="001A1742">
        <w:rPr>
          <w:rFonts w:ascii="Times New Roman" w:hAnsi="Times New Roman"/>
          <w:b/>
          <w:sz w:val="22"/>
        </w:rPr>
        <w:t>7</w:t>
      </w:r>
      <w:r w:rsidR="0016620D" w:rsidRPr="00726A0F">
        <w:rPr>
          <w:rFonts w:ascii="Times New Roman" w:hAnsi="Times New Roman"/>
          <w:b/>
          <w:sz w:val="22"/>
        </w:rPr>
        <w:t>/</w:t>
      </w:r>
      <w:r w:rsidR="00147238">
        <w:rPr>
          <w:rFonts w:ascii="Times New Roman" w:hAnsi="Times New Roman"/>
          <w:b/>
          <w:sz w:val="22"/>
        </w:rPr>
        <w:t>28080</w:t>
      </w:r>
      <w:r w:rsidR="00324F8D" w:rsidRPr="00324F8D">
        <w:rPr>
          <w:rFonts w:ascii="Times New Roman" w:hAnsi="Times New Roman"/>
          <w:b/>
          <w:sz w:val="22"/>
        </w:rPr>
        <w:t xml:space="preserve"> </w:t>
      </w:r>
      <w:r w:rsidRPr="00726A0F">
        <w:rPr>
          <w:rFonts w:ascii="Times New Roman" w:hAnsi="Times New Roman"/>
          <w:b/>
          <w:sz w:val="22"/>
        </w:rPr>
        <w:t xml:space="preserve">del </w:t>
      </w:r>
      <w:r w:rsidR="00147238">
        <w:rPr>
          <w:rFonts w:ascii="Times New Roman" w:hAnsi="Times New Roman"/>
          <w:b/>
          <w:sz w:val="22"/>
        </w:rPr>
        <w:t>9</w:t>
      </w:r>
      <w:r w:rsidR="00324F8D">
        <w:rPr>
          <w:rFonts w:ascii="Times New Roman" w:hAnsi="Times New Roman"/>
          <w:b/>
          <w:sz w:val="22"/>
        </w:rPr>
        <w:t xml:space="preserve"> </w:t>
      </w:r>
      <w:r w:rsidR="00147238">
        <w:rPr>
          <w:rFonts w:ascii="Times New Roman" w:hAnsi="Times New Roman"/>
          <w:b/>
          <w:sz w:val="22"/>
        </w:rPr>
        <w:t>ottobre</w:t>
      </w:r>
      <w:r w:rsidR="00FA2637">
        <w:rPr>
          <w:rFonts w:ascii="Times New Roman" w:hAnsi="Times New Roman"/>
          <w:b/>
          <w:sz w:val="22"/>
        </w:rPr>
        <w:t xml:space="preserve"> 2025</w:t>
      </w:r>
    </w:p>
    <w:p w:rsidR="00A91CF2" w:rsidRPr="00A91CF2" w:rsidRDefault="00A91CF2" w:rsidP="00A91CF2">
      <w:pPr>
        <w:widowControl w:val="0"/>
        <w:tabs>
          <w:tab w:val="left" w:pos="5584"/>
        </w:tabs>
        <w:spacing w:after="80"/>
        <w:jc w:val="both"/>
        <w:rPr>
          <w:rFonts w:ascii="Times New Roman" w:hAnsi="Times New Roman"/>
          <w:sz w:val="22"/>
        </w:rPr>
      </w:pPr>
    </w:p>
    <w:p w:rsidR="00A91CF2" w:rsidRPr="00A91CF2" w:rsidRDefault="00A91CF2" w:rsidP="001247EE">
      <w:pPr>
        <w:widowControl w:val="0"/>
        <w:tabs>
          <w:tab w:val="left" w:pos="5584"/>
        </w:tabs>
        <w:spacing w:after="80"/>
        <w:jc w:val="both"/>
        <w:rPr>
          <w:rFonts w:ascii="Times New Roman" w:hAnsi="Times New Roman"/>
          <w:b/>
          <w:sz w:val="22"/>
        </w:rPr>
      </w:pPr>
      <w:r w:rsidRPr="001229CB">
        <w:rPr>
          <w:rFonts w:ascii="Times New Roman" w:hAnsi="Times New Roman"/>
          <w:b/>
          <w:sz w:val="22"/>
        </w:rPr>
        <w:t>Concorso per titoli ed esami per</w:t>
      </w:r>
      <w:r w:rsidR="0092297C" w:rsidRPr="001229CB">
        <w:rPr>
          <w:rFonts w:ascii="Times New Roman" w:hAnsi="Times New Roman"/>
          <w:b/>
          <w:sz w:val="22"/>
        </w:rPr>
        <w:t xml:space="preserve"> </w:t>
      </w:r>
      <w:r w:rsidR="00762D03">
        <w:rPr>
          <w:rFonts w:ascii="Times New Roman" w:hAnsi="Times New Roman"/>
          <w:b/>
          <w:sz w:val="22"/>
        </w:rPr>
        <w:t>un posto</w:t>
      </w:r>
      <w:r w:rsidRPr="001229CB">
        <w:rPr>
          <w:rFonts w:ascii="Times New Roman" w:hAnsi="Times New Roman"/>
          <w:b/>
          <w:sz w:val="22"/>
        </w:rPr>
        <w:t xml:space="preserve"> per il profilo professionale di</w:t>
      </w:r>
      <w:r w:rsidR="00F90EC8">
        <w:rPr>
          <w:rFonts w:ascii="Times New Roman" w:hAnsi="Times New Roman"/>
          <w:b/>
          <w:sz w:val="22"/>
        </w:rPr>
        <w:t xml:space="preserve"> </w:t>
      </w:r>
      <w:r w:rsidR="0092297C" w:rsidRPr="00BB2266">
        <w:rPr>
          <w:rFonts w:ascii="Times New Roman" w:hAnsi="Times New Roman"/>
          <w:b/>
          <w:sz w:val="22"/>
        </w:rPr>
        <w:t>Collaboratore</w:t>
      </w:r>
      <w:r w:rsidR="00880737" w:rsidRPr="00BB2266">
        <w:rPr>
          <w:rFonts w:ascii="Times New Roman" w:hAnsi="Times New Roman"/>
          <w:b/>
          <w:sz w:val="22"/>
        </w:rPr>
        <w:t xml:space="preserve"> </w:t>
      </w:r>
      <w:r w:rsidR="001A1742">
        <w:rPr>
          <w:rFonts w:ascii="Times New Roman" w:hAnsi="Times New Roman"/>
          <w:b/>
          <w:sz w:val="22"/>
        </w:rPr>
        <w:t>di Amministrazione</w:t>
      </w:r>
      <w:r w:rsidR="005C3CD1">
        <w:rPr>
          <w:rFonts w:ascii="Times New Roman" w:hAnsi="Times New Roman"/>
          <w:b/>
          <w:sz w:val="22"/>
        </w:rPr>
        <w:t xml:space="preserve"> </w:t>
      </w:r>
      <w:r w:rsidR="00D36AC7" w:rsidRPr="00BB2266">
        <w:rPr>
          <w:rFonts w:ascii="Times New Roman" w:hAnsi="Times New Roman"/>
          <w:b/>
          <w:sz w:val="22"/>
        </w:rPr>
        <w:t xml:space="preserve">di </w:t>
      </w:r>
      <w:r w:rsidR="0092297C" w:rsidRPr="00BB2266">
        <w:rPr>
          <w:rFonts w:ascii="Times New Roman" w:hAnsi="Times New Roman"/>
          <w:b/>
          <w:sz w:val="22"/>
        </w:rPr>
        <w:t>VI</w:t>
      </w:r>
      <w:r w:rsidR="001A1742">
        <w:rPr>
          <w:rFonts w:ascii="Times New Roman" w:hAnsi="Times New Roman"/>
          <w:b/>
          <w:sz w:val="22"/>
        </w:rPr>
        <w:t>I</w:t>
      </w:r>
      <w:r w:rsidRPr="00BB2266">
        <w:rPr>
          <w:rFonts w:ascii="Times New Roman" w:hAnsi="Times New Roman"/>
          <w:b/>
          <w:sz w:val="22"/>
        </w:rPr>
        <w:t xml:space="preserve"> livello professionale</w:t>
      </w:r>
      <w:r w:rsidRPr="001229CB">
        <w:rPr>
          <w:rFonts w:ascii="Times New Roman" w:hAnsi="Times New Roman"/>
          <w:b/>
          <w:sz w:val="22"/>
        </w:rPr>
        <w:t xml:space="preserve"> con contratto di lavoro a tempo indeterminato</w:t>
      </w:r>
      <w:r w:rsidR="0092297C" w:rsidRPr="001229CB">
        <w:rPr>
          <w:rFonts w:ascii="Times New Roman" w:hAnsi="Times New Roman"/>
          <w:b/>
          <w:sz w:val="22"/>
        </w:rPr>
        <w:t xml:space="preserve">, </w:t>
      </w:r>
      <w:r w:rsidR="004521E8" w:rsidRPr="001229CB">
        <w:rPr>
          <w:rFonts w:ascii="Times New Roman" w:hAnsi="Times New Roman"/>
          <w:b/>
          <w:sz w:val="22"/>
        </w:rPr>
        <w:t xml:space="preserve">riservato alle categorie </w:t>
      </w:r>
      <w:r w:rsidR="007B73FA" w:rsidRPr="001229CB">
        <w:rPr>
          <w:rFonts w:ascii="Times New Roman" w:hAnsi="Times New Roman"/>
          <w:b/>
          <w:sz w:val="22"/>
        </w:rPr>
        <w:t>disabili</w:t>
      </w:r>
      <w:r w:rsidR="004521E8" w:rsidRPr="001229CB">
        <w:rPr>
          <w:rFonts w:ascii="Times New Roman" w:hAnsi="Times New Roman"/>
          <w:b/>
          <w:sz w:val="22"/>
        </w:rPr>
        <w:t xml:space="preserve"> di cui all’art</w:t>
      </w:r>
      <w:r w:rsidR="008520BE" w:rsidRPr="001229CB">
        <w:rPr>
          <w:rFonts w:ascii="Times New Roman" w:hAnsi="Times New Roman"/>
          <w:b/>
          <w:sz w:val="22"/>
        </w:rPr>
        <w:t>icolo</w:t>
      </w:r>
      <w:r w:rsidR="00190B83" w:rsidRPr="001229CB">
        <w:rPr>
          <w:rFonts w:ascii="Times New Roman" w:hAnsi="Times New Roman"/>
          <w:b/>
          <w:sz w:val="22"/>
        </w:rPr>
        <w:t xml:space="preserve"> </w:t>
      </w:r>
      <w:r w:rsidR="004521E8" w:rsidRPr="001229CB">
        <w:rPr>
          <w:rFonts w:ascii="Times New Roman" w:hAnsi="Times New Roman"/>
          <w:b/>
          <w:sz w:val="22"/>
        </w:rPr>
        <w:t xml:space="preserve">1 della </w:t>
      </w:r>
      <w:r w:rsidR="00190B83" w:rsidRPr="001229CB">
        <w:rPr>
          <w:rFonts w:ascii="Times New Roman" w:hAnsi="Times New Roman"/>
          <w:b/>
          <w:sz w:val="22"/>
        </w:rPr>
        <w:t>L</w:t>
      </w:r>
      <w:r w:rsidR="008520BE" w:rsidRPr="001229CB">
        <w:rPr>
          <w:rFonts w:ascii="Times New Roman" w:hAnsi="Times New Roman"/>
          <w:b/>
          <w:sz w:val="22"/>
        </w:rPr>
        <w:t>egge</w:t>
      </w:r>
      <w:r w:rsidR="004521E8" w:rsidRPr="001229CB">
        <w:rPr>
          <w:rFonts w:ascii="Times New Roman" w:hAnsi="Times New Roman"/>
          <w:b/>
          <w:sz w:val="22"/>
        </w:rPr>
        <w:t xml:space="preserve"> </w:t>
      </w:r>
      <w:r w:rsidR="00F67CD4" w:rsidRPr="001229CB">
        <w:rPr>
          <w:rFonts w:ascii="Times New Roman" w:hAnsi="Times New Roman"/>
          <w:b/>
          <w:sz w:val="22"/>
        </w:rPr>
        <w:t xml:space="preserve">n. </w:t>
      </w:r>
      <w:r w:rsidR="004521E8" w:rsidRPr="001229CB">
        <w:rPr>
          <w:rFonts w:ascii="Times New Roman" w:hAnsi="Times New Roman"/>
          <w:b/>
          <w:sz w:val="22"/>
        </w:rPr>
        <w:t>68</w:t>
      </w:r>
      <w:r w:rsidR="008520BE" w:rsidRPr="001229CB">
        <w:rPr>
          <w:rFonts w:ascii="Times New Roman" w:hAnsi="Times New Roman"/>
          <w:b/>
          <w:sz w:val="22"/>
        </w:rPr>
        <w:t xml:space="preserve"> del 19</w:t>
      </w:r>
      <w:r w:rsidR="004521E8" w:rsidRPr="001229CB">
        <w:rPr>
          <w:rFonts w:ascii="Times New Roman" w:hAnsi="Times New Roman"/>
          <w:b/>
          <w:sz w:val="22"/>
        </w:rPr>
        <w:t>99</w:t>
      </w:r>
      <w:r w:rsidR="001247EE" w:rsidRPr="001229CB">
        <w:rPr>
          <w:rFonts w:ascii="Times New Roman" w:hAnsi="Times New Roman"/>
          <w:b/>
          <w:sz w:val="22"/>
        </w:rPr>
        <w:t xml:space="preserve"> iscritte negli elenchi di cui all’art</w:t>
      </w:r>
      <w:r w:rsidR="00F67CD4" w:rsidRPr="001229CB">
        <w:rPr>
          <w:rFonts w:ascii="Times New Roman" w:hAnsi="Times New Roman"/>
          <w:b/>
          <w:sz w:val="22"/>
        </w:rPr>
        <w:t>icolo</w:t>
      </w:r>
      <w:r w:rsidR="001247EE" w:rsidRPr="001229CB">
        <w:rPr>
          <w:rFonts w:ascii="Times New Roman" w:hAnsi="Times New Roman"/>
          <w:b/>
          <w:sz w:val="22"/>
        </w:rPr>
        <w:t xml:space="preserve"> 8 della medesima Legge</w:t>
      </w:r>
      <w:r w:rsidR="00F90EC8">
        <w:rPr>
          <w:rFonts w:ascii="Times New Roman" w:hAnsi="Times New Roman"/>
          <w:b/>
          <w:sz w:val="22"/>
        </w:rPr>
        <w:t>.</w:t>
      </w:r>
    </w:p>
    <w:p w:rsidR="00A91CF2" w:rsidRPr="00A91CF2" w:rsidRDefault="00A91CF2" w:rsidP="00A91CF2">
      <w:pPr>
        <w:spacing w:after="60"/>
        <w:jc w:val="both"/>
        <w:rPr>
          <w:rFonts w:ascii="Times New Roman" w:hAnsi="Times New Roman"/>
          <w:sz w:val="22"/>
        </w:rPr>
      </w:pPr>
    </w:p>
    <w:p w:rsidR="00A91CF2" w:rsidRPr="0042373F" w:rsidRDefault="00A91CF2" w:rsidP="00A91CF2">
      <w:pPr>
        <w:spacing w:after="60"/>
        <w:rPr>
          <w:rFonts w:ascii="Times New Roman" w:hAnsi="Times New Roman"/>
          <w:b/>
          <w:sz w:val="22"/>
        </w:rPr>
      </w:pPr>
      <w:r w:rsidRPr="0042373F">
        <w:rPr>
          <w:rFonts w:ascii="Times New Roman" w:hAnsi="Times New Roman"/>
          <w:b/>
          <w:sz w:val="22"/>
        </w:rPr>
        <w:t>Domanda di partecipazione</w:t>
      </w:r>
    </w:p>
    <w:p w:rsidR="00A91CF2" w:rsidRDefault="00A91CF2" w:rsidP="00A91CF2">
      <w:pPr>
        <w:jc w:val="both"/>
        <w:rPr>
          <w:rFonts w:ascii="Times New Roman" w:hAnsi="Times New Roman"/>
          <w:b/>
          <w:sz w:val="22"/>
        </w:rPr>
      </w:pPr>
      <w:r w:rsidRPr="0042373F">
        <w:rPr>
          <w:rFonts w:ascii="Times New Roman" w:hAnsi="Times New Roman"/>
          <w:b/>
          <w:sz w:val="22"/>
        </w:rPr>
        <w:t xml:space="preserve">(da presentare in formato PDF per via telematica mediante l’apposita applicazione disponibile nell’area concorsi dell’Istituto </w:t>
      </w:r>
      <w:hyperlink r:id="rId8" w:history="1">
        <w:r w:rsidRPr="0042373F">
          <w:rPr>
            <w:rFonts w:ascii="Times New Roman" w:hAnsi="Times New Roman"/>
            <w:b/>
            <w:sz w:val="22"/>
          </w:rPr>
          <w:t>https://reclutamento.dsi.infn.it</w:t>
        </w:r>
      </w:hyperlink>
      <w:r w:rsidRPr="0042373F">
        <w:rPr>
          <w:rFonts w:ascii="Times New Roman" w:hAnsi="Times New Roman"/>
          <w:b/>
          <w:sz w:val="22"/>
        </w:rPr>
        <w:t>)</w:t>
      </w:r>
    </w:p>
    <w:p w:rsidR="00B858AA" w:rsidRPr="0042373F" w:rsidRDefault="00B858AA" w:rsidP="00A91CF2">
      <w:pPr>
        <w:jc w:val="both"/>
        <w:rPr>
          <w:rFonts w:ascii="Times New Roman" w:hAnsi="Times New Roman"/>
          <w:b/>
          <w:sz w:val="22"/>
        </w:rPr>
      </w:pPr>
    </w:p>
    <w:p w:rsidR="00A91CF2" w:rsidRPr="00A91CF2" w:rsidRDefault="00A91CF2" w:rsidP="00A91CF2">
      <w:pPr>
        <w:spacing w:after="120"/>
        <w:rPr>
          <w:rFonts w:ascii="Times New Roman" w:hAnsi="Times New Roman"/>
          <w:sz w:val="22"/>
        </w:rPr>
      </w:pPr>
    </w:p>
    <w:tbl>
      <w:tblPr>
        <w:tblStyle w:val="Grigliatabella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256"/>
        <w:gridCol w:w="708"/>
        <w:gridCol w:w="5250"/>
        <w:gridCol w:w="142"/>
      </w:tblGrid>
      <w:tr w:rsidR="00A91CF2" w:rsidRPr="00A91CF2" w:rsidTr="00FD4071">
        <w:tc>
          <w:tcPr>
            <w:tcW w:w="3256" w:type="dxa"/>
          </w:tcPr>
          <w:p w:rsidR="00A91CF2" w:rsidRPr="00A91CF2" w:rsidRDefault="00A91CF2" w:rsidP="00FD4071">
            <w:pPr>
              <w:ind w:left="-111"/>
              <w:jc w:val="both"/>
              <w:rPr>
                <w:rFonts w:ascii="Times New Roman" w:eastAsia="Times" w:hAnsi="Times New Roman"/>
                <w:szCs w:val="24"/>
                <w:lang w:val="it-IT" w:bidi="ar-SA"/>
              </w:rPr>
            </w:pPr>
            <w:r w:rsidRPr="00A91CF2">
              <w:rPr>
                <w:rFonts w:ascii="Times New Roman" w:eastAsia="Times" w:hAnsi="Times New Roman"/>
                <w:szCs w:val="24"/>
                <w:lang w:val="it-IT" w:bidi="ar-SA"/>
              </w:rPr>
              <w:t>Al Prof. Antonio ZOCCOLI</w:t>
            </w:r>
          </w:p>
        </w:tc>
        <w:tc>
          <w:tcPr>
            <w:tcW w:w="708" w:type="dxa"/>
          </w:tcPr>
          <w:p w:rsidR="00A91CF2" w:rsidRPr="00A91CF2" w:rsidRDefault="00A91CF2" w:rsidP="00CB35D5">
            <w:pPr>
              <w:jc w:val="both"/>
              <w:rPr>
                <w:rFonts w:ascii="Times New Roman" w:eastAsia="Times" w:hAnsi="Times New Roman"/>
                <w:szCs w:val="24"/>
                <w:lang w:val="it-IT" w:bidi="ar-SA"/>
              </w:rPr>
            </w:pPr>
          </w:p>
        </w:tc>
        <w:tc>
          <w:tcPr>
            <w:tcW w:w="5392" w:type="dxa"/>
            <w:gridSpan w:val="2"/>
          </w:tcPr>
          <w:p w:rsidR="00A91CF2" w:rsidRPr="00A91CF2" w:rsidRDefault="00A91CF2" w:rsidP="00CB35D5">
            <w:pPr>
              <w:jc w:val="both"/>
              <w:rPr>
                <w:rFonts w:ascii="Times New Roman" w:eastAsia="Times" w:hAnsi="Times New Roman"/>
                <w:szCs w:val="24"/>
                <w:lang w:val="it-IT" w:bidi="ar-SA"/>
              </w:rPr>
            </w:pPr>
          </w:p>
        </w:tc>
      </w:tr>
      <w:tr w:rsidR="00A91CF2" w:rsidRPr="00A91CF2" w:rsidTr="0089415A">
        <w:trPr>
          <w:gridAfter w:val="1"/>
          <w:wAfter w:w="142" w:type="dxa"/>
        </w:trPr>
        <w:tc>
          <w:tcPr>
            <w:tcW w:w="3256" w:type="dxa"/>
          </w:tcPr>
          <w:p w:rsidR="00A91CF2" w:rsidRPr="00A91CF2" w:rsidRDefault="00A91CF2" w:rsidP="00FD4071">
            <w:pPr>
              <w:ind w:left="-111"/>
              <w:jc w:val="both"/>
              <w:rPr>
                <w:rFonts w:ascii="Times New Roman" w:eastAsia="Times" w:hAnsi="Times New Roman"/>
                <w:szCs w:val="24"/>
                <w:lang w:val="it-IT" w:bidi="ar-SA"/>
              </w:rPr>
            </w:pPr>
            <w:r w:rsidRPr="00A91CF2">
              <w:rPr>
                <w:rFonts w:ascii="Times New Roman" w:eastAsia="Times" w:hAnsi="Times New Roman"/>
                <w:szCs w:val="24"/>
                <w:lang w:val="it-IT" w:bidi="ar-SA"/>
              </w:rPr>
              <w:t>Presidente dell’INFN</w:t>
            </w:r>
          </w:p>
          <w:p w:rsidR="00A91CF2" w:rsidRPr="00A91CF2" w:rsidRDefault="00A91CF2" w:rsidP="00FD4071">
            <w:pPr>
              <w:ind w:left="-111"/>
              <w:jc w:val="both"/>
              <w:rPr>
                <w:rFonts w:ascii="Times New Roman" w:eastAsia="Times" w:hAnsi="Times New Roman"/>
                <w:szCs w:val="24"/>
                <w:lang w:val="it-IT" w:bidi="ar-SA"/>
              </w:rPr>
            </w:pPr>
          </w:p>
          <w:p w:rsidR="00A91CF2" w:rsidRPr="00A91CF2" w:rsidRDefault="00A91CF2" w:rsidP="00FD4071">
            <w:pPr>
              <w:widowControl w:val="0"/>
              <w:tabs>
                <w:tab w:val="left" w:pos="1760"/>
              </w:tabs>
              <w:ind w:left="-111"/>
              <w:jc w:val="both"/>
              <w:outlineLvl w:val="0"/>
              <w:rPr>
                <w:rFonts w:ascii="Times New Roman" w:eastAsia="Times" w:hAnsi="Times New Roman"/>
                <w:szCs w:val="24"/>
                <w:lang w:val="it-IT" w:bidi="ar-SA"/>
              </w:rPr>
            </w:pPr>
          </w:p>
        </w:tc>
        <w:tc>
          <w:tcPr>
            <w:tcW w:w="708" w:type="dxa"/>
          </w:tcPr>
          <w:p w:rsidR="00A91CF2" w:rsidRPr="00A91CF2" w:rsidRDefault="00A91CF2" w:rsidP="00CB35D5">
            <w:pPr>
              <w:jc w:val="both"/>
              <w:rPr>
                <w:rFonts w:ascii="Times New Roman" w:eastAsia="Times" w:hAnsi="Times New Roman"/>
                <w:szCs w:val="24"/>
                <w:lang w:val="it-IT" w:bidi="ar-SA"/>
              </w:rPr>
            </w:pPr>
          </w:p>
        </w:tc>
        <w:tc>
          <w:tcPr>
            <w:tcW w:w="5250" w:type="dxa"/>
          </w:tcPr>
          <w:p w:rsidR="00A91CF2" w:rsidRPr="00A91CF2" w:rsidRDefault="00A91CF2" w:rsidP="00CB35D5">
            <w:pPr>
              <w:jc w:val="both"/>
              <w:rPr>
                <w:rFonts w:ascii="Times New Roman" w:eastAsia="Times" w:hAnsi="Times New Roman"/>
                <w:szCs w:val="24"/>
                <w:lang w:val="it-IT" w:bidi="ar-SA"/>
              </w:rPr>
            </w:pPr>
          </w:p>
          <w:p w:rsidR="00A91CF2" w:rsidRPr="00A91CF2" w:rsidRDefault="00A91CF2" w:rsidP="00CB35D5">
            <w:pPr>
              <w:ind w:firstLine="1033"/>
              <w:jc w:val="both"/>
              <w:rPr>
                <w:rFonts w:ascii="Times New Roman" w:eastAsia="Times" w:hAnsi="Times New Roman"/>
                <w:szCs w:val="24"/>
                <w:lang w:val="it-IT" w:bidi="ar-SA"/>
              </w:rPr>
            </w:pPr>
            <w:r w:rsidRPr="00A91CF2">
              <w:rPr>
                <w:rFonts w:ascii="Times New Roman" w:eastAsia="Times" w:hAnsi="Times New Roman"/>
                <w:szCs w:val="24"/>
                <w:lang w:val="it-IT" w:bidi="ar-SA"/>
              </w:rPr>
              <w:t>Al Dott. Renato CARLETTI</w:t>
            </w:r>
          </w:p>
          <w:p w:rsidR="00A91CF2" w:rsidRPr="00A91CF2" w:rsidRDefault="00A91CF2" w:rsidP="0089415A">
            <w:pPr>
              <w:ind w:left="1033" w:right="-112"/>
              <w:jc w:val="both"/>
              <w:rPr>
                <w:rFonts w:ascii="Times New Roman" w:eastAsia="Times" w:hAnsi="Times New Roman"/>
                <w:szCs w:val="24"/>
                <w:lang w:val="it-IT" w:bidi="ar-SA"/>
              </w:rPr>
            </w:pPr>
            <w:r w:rsidRPr="00A91CF2">
              <w:rPr>
                <w:rFonts w:ascii="Times New Roman" w:eastAsia="Times" w:hAnsi="Times New Roman"/>
                <w:szCs w:val="24"/>
                <w:lang w:val="it-IT" w:bidi="ar-SA"/>
              </w:rPr>
              <w:t xml:space="preserve">Direttore della Direzione Risorse Umane dell’INFN </w:t>
            </w:r>
          </w:p>
          <w:p w:rsidR="00A91CF2" w:rsidRPr="00A91CF2" w:rsidRDefault="00A91CF2" w:rsidP="00CB35D5">
            <w:pPr>
              <w:ind w:firstLine="1033"/>
              <w:jc w:val="both"/>
              <w:rPr>
                <w:rFonts w:ascii="Times New Roman" w:eastAsia="Times" w:hAnsi="Times New Roman"/>
                <w:szCs w:val="24"/>
                <w:lang w:val="it-IT" w:bidi="ar-SA"/>
              </w:rPr>
            </w:pPr>
          </w:p>
        </w:tc>
      </w:tr>
    </w:tbl>
    <w:p w:rsidR="00A91CF2" w:rsidRPr="00A91CF2" w:rsidRDefault="00A91CF2" w:rsidP="00DD3777">
      <w:pPr>
        <w:spacing w:after="120"/>
        <w:ind w:firstLine="851"/>
        <w:jc w:val="both"/>
        <w:rPr>
          <w:rFonts w:ascii="Times New Roman" w:hAnsi="Times New Roman"/>
          <w:sz w:val="22"/>
        </w:rPr>
      </w:pPr>
      <w:r w:rsidRPr="00A91CF2">
        <w:rPr>
          <w:rFonts w:ascii="Times New Roman" w:hAnsi="Times New Roman"/>
          <w:sz w:val="22"/>
        </w:rPr>
        <w:t xml:space="preserve">…. </w:t>
      </w:r>
      <w:proofErr w:type="spellStart"/>
      <w:r w:rsidRPr="00A91CF2">
        <w:rPr>
          <w:rFonts w:ascii="Times New Roman" w:hAnsi="Times New Roman"/>
          <w:sz w:val="22"/>
        </w:rPr>
        <w:t>sottoscritt</w:t>
      </w:r>
      <w:proofErr w:type="spellEnd"/>
      <w:r w:rsidRPr="00A91CF2">
        <w:rPr>
          <w:rFonts w:ascii="Times New Roman" w:hAnsi="Times New Roman"/>
          <w:sz w:val="22"/>
        </w:rPr>
        <w:t xml:space="preserve">.. …………………………………………………………………………...………, chiede di essere </w:t>
      </w:r>
      <w:proofErr w:type="spellStart"/>
      <w:r w:rsidRPr="00A91CF2">
        <w:rPr>
          <w:rFonts w:ascii="Times New Roman" w:hAnsi="Times New Roman"/>
          <w:sz w:val="22"/>
        </w:rPr>
        <w:t>ammess</w:t>
      </w:r>
      <w:proofErr w:type="spellEnd"/>
      <w:r w:rsidRPr="00A91CF2">
        <w:rPr>
          <w:rFonts w:ascii="Times New Roman" w:hAnsi="Times New Roman"/>
          <w:sz w:val="22"/>
        </w:rPr>
        <w:t xml:space="preserve">.. a partecipare al concorso pubblico per titoli </w:t>
      </w:r>
      <w:r w:rsidR="0042373F">
        <w:rPr>
          <w:rFonts w:ascii="Times New Roman" w:hAnsi="Times New Roman"/>
          <w:sz w:val="22"/>
        </w:rPr>
        <w:t>ed esami</w:t>
      </w:r>
      <w:r w:rsidRPr="00A91CF2">
        <w:rPr>
          <w:rFonts w:ascii="Times New Roman" w:hAnsi="Times New Roman"/>
          <w:sz w:val="22"/>
        </w:rPr>
        <w:t xml:space="preserve"> </w:t>
      </w:r>
      <w:r w:rsidR="00762D03">
        <w:rPr>
          <w:rFonts w:ascii="Times New Roman" w:hAnsi="Times New Roman"/>
          <w:sz w:val="22"/>
        </w:rPr>
        <w:t>per un posto</w:t>
      </w:r>
      <w:r w:rsidRPr="00A97298">
        <w:rPr>
          <w:rFonts w:ascii="Times New Roman" w:hAnsi="Times New Roman"/>
          <w:sz w:val="22"/>
        </w:rPr>
        <w:t xml:space="preserve"> con il profilo professionale di</w:t>
      </w:r>
      <w:r w:rsidR="0092297C" w:rsidRPr="00A97298">
        <w:rPr>
          <w:rFonts w:ascii="Times New Roman" w:hAnsi="Times New Roman"/>
          <w:sz w:val="22"/>
        </w:rPr>
        <w:t xml:space="preserve"> Collaboratore</w:t>
      </w:r>
      <w:r w:rsidR="00880737" w:rsidRPr="00A97298">
        <w:rPr>
          <w:rFonts w:ascii="Times New Roman" w:hAnsi="Times New Roman"/>
          <w:sz w:val="22"/>
        </w:rPr>
        <w:t xml:space="preserve"> </w:t>
      </w:r>
      <w:r w:rsidR="001A1742">
        <w:rPr>
          <w:rFonts w:ascii="Times New Roman" w:hAnsi="Times New Roman"/>
          <w:sz w:val="22"/>
        </w:rPr>
        <w:t>di Amministrazione</w:t>
      </w:r>
      <w:r w:rsidR="007B73FA" w:rsidRPr="00A97298">
        <w:rPr>
          <w:rFonts w:ascii="Times New Roman" w:hAnsi="Times New Roman"/>
          <w:sz w:val="22"/>
        </w:rPr>
        <w:t xml:space="preserve"> </w:t>
      </w:r>
      <w:r w:rsidR="001247EE" w:rsidRPr="00A97298">
        <w:rPr>
          <w:rFonts w:ascii="Times New Roman" w:hAnsi="Times New Roman"/>
          <w:sz w:val="22"/>
        </w:rPr>
        <w:t xml:space="preserve">di </w:t>
      </w:r>
      <w:r w:rsidR="0092297C" w:rsidRPr="00A97298">
        <w:rPr>
          <w:rFonts w:ascii="Times New Roman" w:hAnsi="Times New Roman"/>
          <w:sz w:val="22"/>
        </w:rPr>
        <w:t>V</w:t>
      </w:r>
      <w:r w:rsidR="0066535A">
        <w:rPr>
          <w:rFonts w:ascii="Times New Roman" w:hAnsi="Times New Roman"/>
          <w:sz w:val="22"/>
        </w:rPr>
        <w:t>I</w:t>
      </w:r>
      <w:r w:rsidR="001A1742">
        <w:rPr>
          <w:rFonts w:ascii="Times New Roman" w:hAnsi="Times New Roman"/>
          <w:sz w:val="22"/>
        </w:rPr>
        <w:t>I</w:t>
      </w:r>
      <w:r w:rsidR="0092297C" w:rsidRPr="00A97298">
        <w:rPr>
          <w:rFonts w:ascii="Times New Roman" w:hAnsi="Times New Roman"/>
          <w:sz w:val="22"/>
        </w:rPr>
        <w:t xml:space="preserve"> </w:t>
      </w:r>
      <w:r w:rsidRPr="00A97298">
        <w:rPr>
          <w:rFonts w:ascii="Times New Roman" w:hAnsi="Times New Roman"/>
          <w:sz w:val="22"/>
        </w:rPr>
        <w:t xml:space="preserve">livello professionale con contratto di lavoro a tempo </w:t>
      </w:r>
      <w:r w:rsidR="0042373F" w:rsidRPr="00A97298">
        <w:rPr>
          <w:rFonts w:ascii="Times New Roman" w:hAnsi="Times New Roman"/>
          <w:sz w:val="22"/>
        </w:rPr>
        <w:t>in</w:t>
      </w:r>
      <w:r w:rsidRPr="00A97298">
        <w:rPr>
          <w:rFonts w:ascii="Times New Roman" w:hAnsi="Times New Roman"/>
          <w:sz w:val="22"/>
        </w:rPr>
        <w:t xml:space="preserve">determinato, </w:t>
      </w:r>
      <w:r w:rsidR="00E937B7" w:rsidRPr="00A97298">
        <w:rPr>
          <w:rFonts w:ascii="Times New Roman" w:hAnsi="Times New Roman"/>
          <w:sz w:val="22"/>
        </w:rPr>
        <w:t>riservato alle categorie disabili di cui all’art. 1 della L. 68/99,</w:t>
      </w:r>
      <w:r w:rsidR="00E937B7">
        <w:rPr>
          <w:rFonts w:ascii="Times New Roman" w:hAnsi="Times New Roman"/>
          <w:sz w:val="22"/>
        </w:rPr>
        <w:t xml:space="preserve"> </w:t>
      </w:r>
      <w:r w:rsidRPr="00A91CF2">
        <w:rPr>
          <w:rFonts w:ascii="Times New Roman" w:hAnsi="Times New Roman"/>
          <w:sz w:val="22"/>
        </w:rPr>
        <w:t xml:space="preserve">di cui al bando n. </w:t>
      </w:r>
      <w:r w:rsidR="006B66EB" w:rsidRPr="0089415A">
        <w:rPr>
          <w:rFonts w:ascii="Times New Roman" w:hAnsi="Times New Roman"/>
          <w:sz w:val="22"/>
        </w:rPr>
        <w:t>TI</w:t>
      </w:r>
      <w:r w:rsidR="006B66EB" w:rsidRPr="00726A0F">
        <w:rPr>
          <w:rFonts w:ascii="Times New Roman" w:hAnsi="Times New Roman"/>
          <w:sz w:val="22"/>
        </w:rPr>
        <w:t>/</w:t>
      </w:r>
      <w:r w:rsidR="001A1742">
        <w:rPr>
          <w:rFonts w:ascii="Times New Roman" w:hAnsi="Times New Roman"/>
          <w:sz w:val="22"/>
        </w:rPr>
        <w:t>PG</w:t>
      </w:r>
      <w:r w:rsidR="006B66EB" w:rsidRPr="00726A0F">
        <w:rPr>
          <w:rFonts w:ascii="Times New Roman" w:hAnsi="Times New Roman"/>
          <w:sz w:val="22"/>
        </w:rPr>
        <w:t>/C</w:t>
      </w:r>
      <w:r w:rsidR="001A1742">
        <w:rPr>
          <w:rFonts w:ascii="Times New Roman" w:hAnsi="Times New Roman"/>
          <w:sz w:val="22"/>
        </w:rPr>
        <w:t>7</w:t>
      </w:r>
      <w:r w:rsidR="006B66EB" w:rsidRPr="00726A0F">
        <w:rPr>
          <w:rFonts w:ascii="Times New Roman" w:hAnsi="Times New Roman"/>
          <w:sz w:val="22"/>
        </w:rPr>
        <w:t>/</w:t>
      </w:r>
      <w:r w:rsidR="00D83E2A">
        <w:rPr>
          <w:rFonts w:ascii="Times New Roman" w:hAnsi="Times New Roman"/>
          <w:sz w:val="22"/>
          <w:szCs w:val="22"/>
        </w:rPr>
        <w:t>28080</w:t>
      </w:r>
      <w:r w:rsidR="00190B83" w:rsidRPr="0089415A">
        <w:rPr>
          <w:rFonts w:ascii="Times New Roman" w:hAnsi="Times New Roman"/>
          <w:sz w:val="22"/>
        </w:rPr>
        <w:t>.</w:t>
      </w:r>
    </w:p>
    <w:p w:rsidR="00A91CF2" w:rsidRPr="00A91CF2" w:rsidRDefault="00A91CF2" w:rsidP="00652676">
      <w:pPr>
        <w:spacing w:after="40"/>
        <w:ind w:firstLine="851"/>
        <w:jc w:val="both"/>
        <w:rPr>
          <w:rFonts w:ascii="Times New Roman" w:hAnsi="Times New Roman"/>
          <w:sz w:val="22"/>
        </w:rPr>
      </w:pPr>
      <w:r w:rsidRPr="00A91CF2">
        <w:rPr>
          <w:rFonts w:ascii="Times New Roman" w:hAnsi="Times New Roman"/>
          <w:sz w:val="22"/>
        </w:rPr>
        <w:t>Dichiara di avere allo scopo completato la sottomissione dei documenti previsti dal bando nell’applicazione online nell’area concorsi dell’Istituto, tra cui in particolare:</w:t>
      </w:r>
    </w:p>
    <w:p w:rsidR="00A91CF2" w:rsidRPr="00A91CF2" w:rsidRDefault="00A91CF2" w:rsidP="00522C94">
      <w:pPr>
        <w:pStyle w:val="Paragrafoelenco"/>
        <w:numPr>
          <w:ilvl w:val="0"/>
          <w:numId w:val="18"/>
        </w:numPr>
        <w:spacing w:after="40"/>
        <w:ind w:hanging="294"/>
        <w:jc w:val="both"/>
        <w:rPr>
          <w:rFonts w:ascii="Times New Roman" w:eastAsia="Times" w:hAnsi="Times New Roman" w:cs="Times New Roman"/>
          <w:sz w:val="22"/>
        </w:rPr>
      </w:pPr>
      <w:r w:rsidRPr="00A91CF2">
        <w:rPr>
          <w:rFonts w:ascii="Times New Roman" w:eastAsia="Times" w:hAnsi="Times New Roman" w:cs="Times New Roman"/>
          <w:sz w:val="22"/>
        </w:rPr>
        <w:t>copia di un documento di riconoscimento in corso di validità;</w:t>
      </w:r>
    </w:p>
    <w:p w:rsidR="00A91CF2" w:rsidRDefault="00A91CF2" w:rsidP="00522C94">
      <w:pPr>
        <w:pStyle w:val="Paragrafoelenco"/>
        <w:numPr>
          <w:ilvl w:val="0"/>
          <w:numId w:val="18"/>
        </w:numPr>
        <w:spacing w:after="240"/>
        <w:ind w:hanging="294"/>
        <w:jc w:val="both"/>
        <w:rPr>
          <w:rFonts w:ascii="Times New Roman" w:eastAsia="Times" w:hAnsi="Times New Roman" w:cs="Times New Roman"/>
          <w:sz w:val="22"/>
        </w:rPr>
      </w:pPr>
      <w:r w:rsidRPr="00A91CF2">
        <w:rPr>
          <w:rFonts w:ascii="Times New Roman" w:eastAsia="Times" w:hAnsi="Times New Roman" w:cs="Times New Roman"/>
          <w:sz w:val="22"/>
        </w:rPr>
        <w:t>curriculum dell’attività svolta e dei titoli conseguiti, come richiesto dal bando</w:t>
      </w:r>
      <w:r w:rsidR="0004232B">
        <w:rPr>
          <w:rFonts w:ascii="Times New Roman" w:eastAsia="Times" w:hAnsi="Times New Roman" w:cs="Times New Roman"/>
          <w:sz w:val="22"/>
        </w:rPr>
        <w:t>.</w:t>
      </w:r>
    </w:p>
    <w:p w:rsidR="00A91CF2" w:rsidRPr="00A91CF2" w:rsidRDefault="00A91CF2" w:rsidP="00652676">
      <w:pPr>
        <w:spacing w:after="40"/>
        <w:ind w:firstLine="851"/>
        <w:jc w:val="both"/>
        <w:rPr>
          <w:rFonts w:ascii="Times New Roman" w:hAnsi="Times New Roman"/>
          <w:sz w:val="22"/>
        </w:rPr>
      </w:pPr>
      <w:r w:rsidRPr="00A91CF2">
        <w:rPr>
          <w:rFonts w:ascii="Times New Roman" w:hAnsi="Times New Roman"/>
          <w:sz w:val="22"/>
        </w:rPr>
        <w:t xml:space="preserve">…. </w:t>
      </w:r>
      <w:proofErr w:type="spellStart"/>
      <w:r w:rsidRPr="00A91CF2">
        <w:rPr>
          <w:rFonts w:ascii="Times New Roman" w:hAnsi="Times New Roman"/>
          <w:sz w:val="22"/>
        </w:rPr>
        <w:t>sottoscritt…</w:t>
      </w:r>
      <w:proofErr w:type="spellEnd"/>
      <w:r w:rsidRPr="00A91CF2">
        <w:rPr>
          <w:rFonts w:ascii="Times New Roman" w:hAnsi="Times New Roman"/>
          <w:sz w:val="22"/>
        </w:rPr>
        <w:t xml:space="preserve"> consapevole che, ai sensi dell'art. 76 del DPR 445/2000, le dichiarazioni mendaci, la falsità negli atti e l'uso di atti falsi sono puniti ai sensi del codice penale e delle leggi speciali vigenti in materia, dichiara sotto la propria responsabilità:</w:t>
      </w:r>
    </w:p>
    <w:p w:rsidR="00522C94" w:rsidRDefault="00A91CF2" w:rsidP="00652676">
      <w:pPr>
        <w:pStyle w:val="Paragrafoelenco"/>
        <w:spacing w:after="40"/>
        <w:ind w:hanging="294"/>
        <w:rPr>
          <w:rFonts w:ascii="Times New Roman" w:hAnsi="Times New Roman"/>
          <w:sz w:val="22"/>
        </w:rPr>
      </w:pPr>
      <w:r w:rsidRPr="00A91CF2">
        <w:rPr>
          <w:rFonts w:ascii="Times New Roman" w:hAnsi="Times New Roman"/>
          <w:sz w:val="22"/>
        </w:rPr>
        <w:t>-</w:t>
      </w:r>
      <w:r w:rsidRPr="00A91CF2">
        <w:rPr>
          <w:rFonts w:ascii="Times New Roman" w:hAnsi="Times New Roman"/>
          <w:sz w:val="22"/>
        </w:rPr>
        <w:tab/>
      </w:r>
      <w:r w:rsidRPr="00FD4071">
        <w:rPr>
          <w:rFonts w:ascii="Times New Roman" w:eastAsia="Times" w:hAnsi="Times New Roman" w:cs="Times New Roman"/>
          <w:sz w:val="22"/>
        </w:rPr>
        <w:t>che</w:t>
      </w:r>
      <w:r w:rsidRPr="00A91CF2">
        <w:rPr>
          <w:rFonts w:ascii="Times New Roman" w:hAnsi="Times New Roman"/>
          <w:sz w:val="22"/>
        </w:rPr>
        <w:t xml:space="preserve"> le copie dei documenti allegati in via telematica alla domanda sono conformi agli originali;</w:t>
      </w:r>
    </w:p>
    <w:p w:rsidR="00A91CF2" w:rsidRPr="00A91CF2" w:rsidRDefault="001E5475" w:rsidP="00522C94">
      <w:pPr>
        <w:pStyle w:val="Paragrafoelenco"/>
        <w:spacing w:after="40"/>
        <w:ind w:hanging="294"/>
        <w:jc w:val="both"/>
        <w:rPr>
          <w:rFonts w:ascii="Times New Roman" w:hAnsi="Times New Roman"/>
          <w:sz w:val="22"/>
        </w:rPr>
      </w:pPr>
      <w:r>
        <w:rPr>
          <w:rFonts w:ascii="Times New Roman" w:eastAsia="Times" w:hAnsi="Times New Roman" w:cs="Times New Roman"/>
          <w:sz w:val="22"/>
        </w:rPr>
        <w:t>-</w:t>
      </w:r>
      <w:r>
        <w:rPr>
          <w:rFonts w:ascii="Times New Roman" w:eastAsia="Times" w:hAnsi="Times New Roman" w:cs="Times New Roman"/>
          <w:sz w:val="22"/>
        </w:rPr>
        <w:tab/>
      </w:r>
      <w:r w:rsidR="00A91CF2" w:rsidRPr="00522C94">
        <w:rPr>
          <w:rFonts w:ascii="Times New Roman" w:eastAsia="Times" w:hAnsi="Times New Roman" w:cs="Times New Roman"/>
          <w:sz w:val="22"/>
        </w:rPr>
        <w:t>che</w:t>
      </w:r>
      <w:r w:rsidR="00A91CF2" w:rsidRPr="00A91CF2">
        <w:rPr>
          <w:rFonts w:ascii="Times New Roman" w:hAnsi="Times New Roman"/>
          <w:sz w:val="22"/>
        </w:rPr>
        <w:t xml:space="preserve"> le informazioni contenute nel curriculum presentato rispondono al vero.</w:t>
      </w:r>
    </w:p>
    <w:p w:rsidR="00A91CF2" w:rsidRPr="00A91CF2" w:rsidRDefault="00A91CF2" w:rsidP="00A91CF2">
      <w:pPr>
        <w:jc w:val="both"/>
        <w:rPr>
          <w:rFonts w:ascii="Times New Roman" w:hAnsi="Times New Roman"/>
          <w:sz w:val="22"/>
        </w:rPr>
      </w:pPr>
    </w:p>
    <w:p w:rsidR="00A91CF2" w:rsidRPr="00A91CF2" w:rsidRDefault="00A91CF2" w:rsidP="00A91CF2">
      <w:pPr>
        <w:jc w:val="both"/>
        <w:rPr>
          <w:rFonts w:ascii="Times New Roman" w:hAnsi="Times New Roman"/>
          <w:sz w:val="22"/>
        </w:rPr>
      </w:pPr>
      <w:r w:rsidRPr="00A91CF2">
        <w:rPr>
          <w:rFonts w:ascii="Times New Roman" w:hAnsi="Times New Roman"/>
          <w:sz w:val="22"/>
        </w:rPr>
        <w:t>(Luogo e data), …………………………………….</w:t>
      </w:r>
    </w:p>
    <w:tbl>
      <w:tblPr>
        <w:tblStyle w:val="Grigliatabella"/>
        <w:tblW w:w="0" w:type="auto"/>
        <w:tblInd w:w="53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736"/>
      </w:tblGrid>
      <w:tr w:rsidR="00A91CF2" w:rsidRPr="00A91CF2" w:rsidTr="00CB35D5">
        <w:trPr>
          <w:trHeight w:val="359"/>
        </w:trPr>
        <w:tc>
          <w:tcPr>
            <w:tcW w:w="3678" w:type="dxa"/>
          </w:tcPr>
          <w:p w:rsidR="00A91CF2" w:rsidRPr="00A91CF2" w:rsidRDefault="00A91CF2" w:rsidP="00CB35D5">
            <w:pPr>
              <w:jc w:val="center"/>
              <w:rPr>
                <w:rFonts w:ascii="Times New Roman" w:eastAsia="Times" w:hAnsi="Times New Roman"/>
                <w:szCs w:val="24"/>
                <w:lang w:val="it-IT" w:bidi="ar-SA"/>
              </w:rPr>
            </w:pPr>
            <w:r w:rsidRPr="00A91CF2">
              <w:rPr>
                <w:rFonts w:ascii="Times New Roman" w:eastAsia="Times" w:hAnsi="Times New Roman"/>
                <w:szCs w:val="24"/>
                <w:lang w:val="it-IT" w:bidi="ar-SA"/>
              </w:rPr>
              <w:t>In Fede</w:t>
            </w:r>
          </w:p>
          <w:p w:rsidR="00A91CF2" w:rsidRPr="00A91CF2" w:rsidRDefault="00A91CF2" w:rsidP="00CB35D5">
            <w:pPr>
              <w:jc w:val="center"/>
              <w:rPr>
                <w:rFonts w:ascii="Times New Roman" w:eastAsia="Times" w:hAnsi="Times New Roman"/>
                <w:szCs w:val="24"/>
                <w:lang w:val="it-IT" w:bidi="ar-SA"/>
              </w:rPr>
            </w:pPr>
          </w:p>
          <w:p w:rsidR="00A91CF2" w:rsidRPr="00A91CF2" w:rsidRDefault="0042373F" w:rsidP="00CB35D5">
            <w:pPr>
              <w:jc w:val="center"/>
              <w:rPr>
                <w:rFonts w:ascii="Times New Roman" w:eastAsia="Times" w:hAnsi="Times New Roman"/>
                <w:szCs w:val="24"/>
                <w:lang w:val="it-IT" w:bidi="ar-SA"/>
              </w:rPr>
            </w:pPr>
            <w:r>
              <w:rPr>
                <w:rFonts w:ascii="Times New Roman" w:eastAsia="Times" w:hAnsi="Times New Roman"/>
                <w:szCs w:val="24"/>
                <w:lang w:val="it-IT" w:bidi="ar-SA"/>
              </w:rPr>
              <w:t>…………………………………………</w:t>
            </w:r>
          </w:p>
        </w:tc>
      </w:tr>
    </w:tbl>
    <w:p w:rsidR="00EA7C76" w:rsidRPr="001C3D17" w:rsidRDefault="00EA7C76" w:rsidP="00D96A10">
      <w:pPr>
        <w:widowControl w:val="0"/>
        <w:rPr>
          <w:rFonts w:ascii="Times New Roman" w:hAnsi="Times New Roman"/>
          <w:sz w:val="22"/>
        </w:rPr>
      </w:pPr>
    </w:p>
    <w:sectPr w:rsidR="00EA7C76" w:rsidRPr="001C3D17" w:rsidSect="009724A4">
      <w:headerReference w:type="default" r:id="rId9"/>
      <w:footerReference w:type="even" r:id="rId10"/>
      <w:footerReference w:type="default" r:id="rId11"/>
      <w:pgSz w:w="11906" w:h="16838"/>
      <w:pgMar w:top="2381" w:right="1304" w:bottom="1814" w:left="1304" w:header="794" w:footer="397" w:gutter="0"/>
      <w:cols w:space="708"/>
      <w:titlePg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B6773" w:rsidRDefault="00BB6773">
      <w:r>
        <w:separator/>
      </w:r>
    </w:p>
  </w:endnote>
  <w:endnote w:type="continuationSeparator" w:id="0">
    <w:p w:rsidR="00BB6773" w:rsidRDefault="00BB6773">
      <w:r>
        <w:continuationSeparator/>
      </w:r>
    </w:p>
  </w:endnote>
  <w:endnote w:type="continuationNotice" w:id="1">
    <w:p w:rsidR="00BB6773" w:rsidRDefault="00BB6773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Palatino">
    <w:altName w:val="Book Antiqua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Oswald Regular">
    <w:altName w:val="Times New Roman"/>
    <w:charset w:val="00"/>
    <w:family w:val="auto"/>
    <w:pitch w:val="variable"/>
    <w:sig w:usb0="A000006F" w:usb1="4000004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712EB" w:rsidRDefault="008712EB">
    <w:pPr>
      <w:pStyle w:val="Pidipagina"/>
    </w:pPr>
    <w:r>
      <w:rPr>
        <w:noProof/>
        <w:sz w:val="14"/>
        <w:lang w:eastAsia="it-IT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177165</wp:posOffset>
          </wp:positionH>
          <wp:positionV relativeFrom="paragraph">
            <wp:posOffset>-74930</wp:posOffset>
          </wp:positionV>
          <wp:extent cx="241300" cy="258445"/>
          <wp:effectExtent l="25400" t="0" r="0" b="0"/>
          <wp:wrapNone/>
          <wp:docPr id="486532275" name="Immagine 4865322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1300" cy="2584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sz w:val="14"/>
      </w:rPr>
      <w:tab/>
    </w:r>
    <w:r>
      <w:rPr>
        <w:rFonts w:ascii="Helvetica" w:hAnsi="Helvetica"/>
        <w:sz w:val="14"/>
      </w:rPr>
      <w:t xml:space="preserve">Infn </w:t>
    </w:r>
    <w:r>
      <w:rPr>
        <w:rFonts w:ascii="Helvetica" w:hAnsi="Helvetica"/>
        <w:spacing w:val="20"/>
        <w:sz w:val="14"/>
      </w:rPr>
      <w:t xml:space="preserve">- </w:t>
    </w:r>
    <w:r>
      <w:rPr>
        <w:rFonts w:ascii="Helvetica" w:hAnsi="Helvetica"/>
        <w:sz w:val="14"/>
      </w:rPr>
      <w:t xml:space="preserve">Piazza dei </w:t>
    </w:r>
    <w:proofErr w:type="spellStart"/>
    <w:r>
      <w:rPr>
        <w:rFonts w:ascii="Helvetica" w:hAnsi="Helvetica"/>
        <w:sz w:val="14"/>
      </w:rPr>
      <w:t>Caprettari</w:t>
    </w:r>
    <w:proofErr w:type="spellEnd"/>
    <w:r>
      <w:rPr>
        <w:rFonts w:ascii="Helvetica" w:hAnsi="Helvetica"/>
        <w:sz w:val="14"/>
      </w:rPr>
      <w:t>, 70 - Roma Tel. +39 066840031 - Fax +39 0668307924 - e-mail: presidenza@presid.infn.it - www.infn.it</w:t>
    </w:r>
  </w:p>
  <w:p w:rsidR="008712EB" w:rsidRDefault="008712EB">
    <w:pPr>
      <w:pStyle w:val="Pidipagin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030" w:type="dxa"/>
      <w:tblInd w:w="-141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0A0"/>
    </w:tblPr>
    <w:tblGrid>
      <w:gridCol w:w="822"/>
      <w:gridCol w:w="2996"/>
      <w:gridCol w:w="6212"/>
    </w:tblGrid>
    <w:tr w:rsidR="008712EB" w:rsidRPr="00524567" w:rsidTr="000F67CE">
      <w:tc>
        <w:tcPr>
          <w:tcW w:w="822" w:type="dxa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vAlign w:val="center"/>
        </w:tcPr>
        <w:p w:rsidR="008712EB" w:rsidRPr="00524567" w:rsidRDefault="008712EB" w:rsidP="001B7C3A">
          <w:pPr>
            <w:pStyle w:val="Pidipagina"/>
            <w:rPr>
              <w:rFonts w:asciiTheme="minorHAnsi" w:eastAsia="Times New Roman" w:hAnsiTheme="minorHAnsi" w:cstheme="minorBidi"/>
              <w:sz w:val="22"/>
              <w:szCs w:val="22"/>
              <w:lang w:val="en-US" w:bidi="en-US"/>
            </w:rPr>
          </w:pPr>
          <w:r>
            <w:rPr>
              <w:rFonts w:asciiTheme="minorHAnsi" w:eastAsia="Times New Roman" w:hAnsiTheme="minorHAnsi" w:cstheme="minorBidi"/>
              <w:noProof/>
              <w:sz w:val="22"/>
              <w:szCs w:val="22"/>
              <w:lang w:eastAsia="it-IT"/>
            </w:rPr>
            <w:drawing>
              <wp:inline distT="0" distB="0" distL="0" distR="0">
                <wp:extent cx="355600" cy="355600"/>
                <wp:effectExtent l="25400" t="0" r="0" b="0"/>
                <wp:docPr id="980299892" name="Immagine 980299892" descr="logo_rep.t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_rep.t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55600" cy="355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96" w:type="dxa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vAlign w:val="center"/>
        </w:tcPr>
        <w:p w:rsidR="008712EB" w:rsidRPr="005F6969" w:rsidRDefault="008712EB" w:rsidP="001B7C3A">
          <w:pPr>
            <w:pStyle w:val="Pidipagina"/>
            <w:tabs>
              <w:tab w:val="clear" w:pos="8640"/>
              <w:tab w:val="right" w:pos="9809"/>
            </w:tabs>
            <w:rPr>
              <w:rFonts w:ascii="Oswald Regular" w:eastAsia="Times New Roman" w:hAnsi="Oswald Regular" w:cstheme="minorBidi"/>
              <w:color w:val="404040" w:themeColor="text1" w:themeTint="BF"/>
              <w:sz w:val="18"/>
              <w:szCs w:val="22"/>
              <w:lang w:bidi="en-US"/>
            </w:rPr>
          </w:pPr>
          <w:r w:rsidRPr="005F6969">
            <w:rPr>
              <w:rFonts w:ascii="Oswald Regular" w:eastAsia="Times New Roman" w:hAnsi="Oswald Regular" w:cstheme="minorBidi"/>
              <w:color w:val="404040" w:themeColor="text1" w:themeTint="BF"/>
              <w:sz w:val="18"/>
              <w:szCs w:val="22"/>
              <w:lang w:bidi="en-US"/>
            </w:rPr>
            <w:t xml:space="preserve">Istituto Nazionale di Fisica Nucleare  </w:t>
          </w:r>
        </w:p>
        <w:p w:rsidR="008712EB" w:rsidRPr="005F6969" w:rsidRDefault="008712EB" w:rsidP="001B7C3A">
          <w:pPr>
            <w:pStyle w:val="Pidipagina"/>
            <w:spacing w:line="360" w:lineRule="auto"/>
            <w:rPr>
              <w:rFonts w:asciiTheme="minorHAnsi" w:eastAsia="Times New Roman" w:hAnsiTheme="minorHAnsi" w:cstheme="minorBidi"/>
              <w:sz w:val="22"/>
              <w:szCs w:val="22"/>
              <w:lang w:bidi="en-US"/>
            </w:rPr>
          </w:pPr>
          <w:r w:rsidRPr="005F6969">
            <w:rPr>
              <w:rFonts w:ascii="Oswald Regular" w:eastAsia="Times New Roman" w:hAnsi="Oswald Regular" w:cstheme="minorBidi"/>
              <w:color w:val="404040" w:themeColor="text1" w:themeTint="BF"/>
              <w:sz w:val="18"/>
              <w:szCs w:val="22"/>
              <w:lang w:bidi="en-US"/>
            </w:rPr>
            <w:t>codice fiscale 84001850589</w:t>
          </w:r>
          <w:r w:rsidRPr="005F6969">
            <w:rPr>
              <w:rFonts w:asciiTheme="minorHAnsi" w:eastAsia="Times New Roman" w:hAnsiTheme="minorHAnsi" w:cstheme="minorBidi"/>
              <w:sz w:val="22"/>
              <w:szCs w:val="22"/>
              <w:lang w:bidi="en-US"/>
            </w:rPr>
            <w:t xml:space="preserve"> </w:t>
          </w:r>
        </w:p>
      </w:tc>
      <w:tc>
        <w:tcPr>
          <w:tcW w:w="6212" w:type="dxa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vAlign w:val="center"/>
        </w:tcPr>
        <w:p w:rsidR="005231EB" w:rsidRDefault="005231EB" w:rsidP="001B7C3A">
          <w:pPr>
            <w:pStyle w:val="Pidipagina"/>
            <w:ind w:right="-249"/>
            <w:rPr>
              <w:rFonts w:ascii="Oswald Regular" w:eastAsia="Times New Roman" w:hAnsi="Oswald Regular" w:cstheme="minorBidi"/>
              <w:color w:val="262626" w:themeColor="text1" w:themeTint="D9"/>
              <w:sz w:val="14"/>
              <w:szCs w:val="22"/>
              <w:lang w:bidi="en-US"/>
            </w:rPr>
          </w:pPr>
        </w:p>
        <w:p w:rsidR="008712EB" w:rsidRPr="000F6230" w:rsidRDefault="008712EB" w:rsidP="001B7C3A">
          <w:pPr>
            <w:pStyle w:val="Pidipagina"/>
            <w:ind w:right="-249"/>
            <w:rPr>
              <w:rFonts w:ascii="Oswald Regular" w:eastAsia="Times New Roman" w:hAnsi="Oswald Regular" w:cstheme="minorBidi"/>
              <w:color w:val="262626" w:themeColor="text1" w:themeTint="D9"/>
              <w:sz w:val="14"/>
              <w:szCs w:val="22"/>
              <w:lang w:bidi="en-US"/>
            </w:rPr>
          </w:pPr>
          <w:r>
            <w:rPr>
              <w:rFonts w:ascii="Oswald Regular" w:eastAsia="Times New Roman" w:hAnsi="Oswald Regular" w:cstheme="minorBidi"/>
              <w:color w:val="262626" w:themeColor="text1" w:themeTint="D9"/>
              <w:sz w:val="14"/>
              <w:szCs w:val="22"/>
              <w:lang w:bidi="en-US"/>
            </w:rPr>
            <w:t>Amministrazione Centrale - INFN – Via Enrico Fermi, 54</w:t>
          </w:r>
          <w:r w:rsidRPr="000F6230">
            <w:rPr>
              <w:rFonts w:ascii="Oswald Regular" w:eastAsia="Times New Roman" w:hAnsi="Oswald Regular" w:cstheme="minorBidi"/>
              <w:color w:val="262626" w:themeColor="text1" w:themeTint="D9"/>
              <w:sz w:val="14"/>
              <w:szCs w:val="22"/>
              <w:lang w:bidi="en-US"/>
            </w:rPr>
            <w:t xml:space="preserve"> </w:t>
          </w:r>
          <w:r>
            <w:rPr>
              <w:rFonts w:ascii="Oswald Regular" w:eastAsia="Times New Roman" w:hAnsi="Oswald Regular" w:cstheme="minorBidi"/>
              <w:color w:val="262626" w:themeColor="text1" w:themeTint="D9"/>
              <w:sz w:val="14"/>
              <w:szCs w:val="22"/>
              <w:lang w:bidi="en-US"/>
            </w:rPr>
            <w:t xml:space="preserve">– Cas. Post. 56 – </w:t>
          </w:r>
          <w:r w:rsidRPr="000F6230">
            <w:rPr>
              <w:rFonts w:ascii="Oswald Regular" w:eastAsia="Times New Roman" w:hAnsi="Oswald Regular" w:cstheme="minorBidi"/>
              <w:color w:val="262626" w:themeColor="text1" w:themeTint="D9"/>
              <w:sz w:val="14"/>
              <w:szCs w:val="22"/>
              <w:lang w:bidi="en-US"/>
            </w:rPr>
            <w:t>00044 Frascati</w:t>
          </w:r>
          <w:r>
            <w:rPr>
              <w:rFonts w:ascii="Oswald Regular" w:eastAsia="Times New Roman" w:hAnsi="Oswald Regular" w:cstheme="minorBidi"/>
              <w:color w:val="262626" w:themeColor="text1" w:themeTint="D9"/>
              <w:sz w:val="14"/>
              <w:szCs w:val="22"/>
              <w:lang w:bidi="en-US"/>
            </w:rPr>
            <w:t xml:space="preserve"> (RM) – Italia</w:t>
          </w:r>
        </w:p>
        <w:p w:rsidR="008712EB" w:rsidRDefault="008712EB" w:rsidP="00B0478E">
          <w:pPr>
            <w:pStyle w:val="Pidipagina"/>
            <w:ind w:right="-249"/>
            <w:rPr>
              <w:rFonts w:ascii="Oswald Regular" w:eastAsia="Times New Roman" w:hAnsi="Oswald Regular" w:cstheme="minorBidi"/>
              <w:color w:val="262626" w:themeColor="text1" w:themeTint="D9"/>
              <w:sz w:val="14"/>
              <w:szCs w:val="22"/>
              <w:lang w:bidi="en-US"/>
            </w:rPr>
          </w:pPr>
          <w:r w:rsidRPr="005F6969">
            <w:rPr>
              <w:rFonts w:ascii="Oswald Regular" w:eastAsia="Times New Roman" w:hAnsi="Oswald Regular" w:cstheme="minorBidi"/>
              <w:color w:val="262626" w:themeColor="text1" w:themeTint="D9"/>
              <w:sz w:val="14"/>
              <w:szCs w:val="22"/>
              <w:lang w:bidi="en-US"/>
            </w:rPr>
            <w:t>http://www.ac.infn.it</w:t>
          </w:r>
        </w:p>
        <w:p w:rsidR="008712EB" w:rsidRPr="005F6969" w:rsidRDefault="008712EB" w:rsidP="00B0478E">
          <w:pPr>
            <w:pStyle w:val="Pidipagina"/>
            <w:ind w:right="-249"/>
            <w:rPr>
              <w:rFonts w:ascii="Oswald Regular" w:eastAsia="Times New Roman" w:hAnsi="Oswald Regular" w:cstheme="minorBidi"/>
              <w:color w:val="262626" w:themeColor="text1" w:themeTint="D9"/>
              <w:sz w:val="14"/>
              <w:szCs w:val="22"/>
              <w:lang w:bidi="en-US"/>
            </w:rPr>
          </w:pPr>
          <w:r>
            <w:rPr>
              <w:rFonts w:ascii="Oswald Regular" w:eastAsia="Times New Roman" w:hAnsi="Oswald Regular" w:cstheme="minorBidi"/>
              <w:color w:val="262626" w:themeColor="text1" w:themeTint="D9"/>
              <w:sz w:val="14"/>
              <w:szCs w:val="22"/>
              <w:lang w:bidi="en-US"/>
            </w:rPr>
            <w:t>PEC: amm.ne.centrale@pec.infn.it</w:t>
          </w:r>
        </w:p>
        <w:p w:rsidR="008712EB" w:rsidRPr="007E2705" w:rsidRDefault="008712EB" w:rsidP="001B7C3A">
          <w:pPr>
            <w:pStyle w:val="Pidipagina"/>
            <w:ind w:right="-249"/>
            <w:rPr>
              <w:rFonts w:asciiTheme="minorHAnsi" w:eastAsia="Times New Roman" w:hAnsiTheme="minorHAnsi" w:cstheme="minorBidi"/>
              <w:sz w:val="22"/>
              <w:szCs w:val="22"/>
              <w:lang w:bidi="en-US"/>
            </w:rPr>
          </w:pPr>
        </w:p>
      </w:tc>
    </w:tr>
  </w:tbl>
  <w:p w:rsidR="008712EB" w:rsidRPr="00F4584E" w:rsidRDefault="008712EB" w:rsidP="00F4584E">
    <w:pPr>
      <w:pStyle w:val="Pidipagina"/>
    </w:pPr>
  </w:p>
  <w:p w:rsidR="008712EB" w:rsidRDefault="008712EB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B6773" w:rsidRDefault="00BB6773">
      <w:r>
        <w:separator/>
      </w:r>
    </w:p>
  </w:footnote>
  <w:footnote w:type="continuationSeparator" w:id="0">
    <w:p w:rsidR="00BB6773" w:rsidRDefault="00BB6773">
      <w:r>
        <w:continuationSeparator/>
      </w:r>
    </w:p>
  </w:footnote>
  <w:footnote w:type="continuationNotice" w:id="1">
    <w:p w:rsidR="00BB6773" w:rsidRDefault="00BB6773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712EB" w:rsidRDefault="008712EB">
    <w:pPr>
      <w:pStyle w:val="Intestazione"/>
      <w:ind w:left="-709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0A0"/>
    </w:tblPr>
    <w:tblGrid>
      <w:gridCol w:w="2424"/>
      <w:gridCol w:w="3927"/>
    </w:tblGrid>
    <w:tr w:rsidR="008712EB" w:rsidRPr="00B964DD">
      <w:trPr>
        <w:trHeight w:val="1040"/>
      </w:trPr>
      <w:tc>
        <w:tcPr>
          <w:tcW w:w="2424" w:type="dxa"/>
          <w:vAlign w:val="center"/>
        </w:tcPr>
        <w:p w:rsidR="008712EB" w:rsidRPr="007C04C8" w:rsidRDefault="008712EB" w:rsidP="001B7C3A">
          <w:pPr>
            <w:pStyle w:val="Intestazione"/>
            <w:rPr>
              <w:color w:val="1F688E"/>
            </w:rPr>
          </w:pPr>
          <w:r>
            <w:rPr>
              <w:noProof/>
              <w:color w:val="1F688E"/>
              <w:lang w:bidi="ar-SA"/>
            </w:rPr>
            <w:softHyphen/>
          </w:r>
          <w:r>
            <w:rPr>
              <w:noProof/>
              <w:color w:val="1F688E"/>
              <w:lang w:bidi="ar-SA"/>
            </w:rPr>
            <w:softHyphen/>
          </w:r>
          <w:r>
            <w:rPr>
              <w:noProof/>
              <w:color w:val="1F688E"/>
              <w:lang w:bidi="ar-SA"/>
            </w:rPr>
            <w:softHyphen/>
          </w:r>
          <w:r>
            <w:rPr>
              <w:noProof/>
              <w:color w:val="1F688E"/>
              <w:lang w:bidi="ar-SA"/>
            </w:rPr>
            <w:softHyphen/>
          </w:r>
          <w:r>
            <w:rPr>
              <w:noProof/>
              <w:color w:val="1F688E"/>
              <w:lang w:bidi="ar-SA"/>
            </w:rPr>
            <w:softHyphen/>
          </w:r>
          <w:r>
            <w:rPr>
              <w:noProof/>
              <w:color w:val="1F688E"/>
              <w:lang w:bidi="ar-SA"/>
            </w:rPr>
            <w:softHyphen/>
          </w:r>
          <w:r>
            <w:rPr>
              <w:noProof/>
              <w:color w:val="1F688E"/>
              <w:lang w:bidi="ar-SA"/>
            </w:rPr>
            <w:softHyphen/>
          </w:r>
          <w:r>
            <w:rPr>
              <w:noProof/>
              <w:color w:val="1F688E"/>
              <w:lang w:bidi="ar-SA"/>
            </w:rPr>
            <w:softHyphen/>
          </w:r>
          <w:r>
            <w:rPr>
              <w:noProof/>
              <w:color w:val="1F688E"/>
              <w:lang w:eastAsia="it-IT"/>
            </w:rPr>
            <w:drawing>
              <wp:inline distT="0" distB="0" distL="0" distR="0">
                <wp:extent cx="1296000" cy="720000"/>
                <wp:effectExtent l="25400" t="0" r="0" b="0"/>
                <wp:docPr id="1562579493" name="Immagine 1562579493" descr="logocip.t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cip.tif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96000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27" w:type="dxa"/>
          <w:vAlign w:val="center"/>
        </w:tcPr>
        <w:p w:rsidR="008712EB" w:rsidRPr="005F6969" w:rsidRDefault="008712EB" w:rsidP="001B7C3A">
          <w:pPr>
            <w:pStyle w:val="Intestazione"/>
            <w:ind w:left="33" w:hanging="33"/>
            <w:rPr>
              <w:rFonts w:ascii="Arial" w:hAnsi="Arial"/>
              <w:color w:val="020000"/>
              <w:sz w:val="18"/>
              <w:lang w:val="it-IT"/>
            </w:rPr>
          </w:pPr>
          <w:r w:rsidRPr="005F6969">
            <w:rPr>
              <w:rFonts w:ascii="Oswald Regular" w:hAnsi="Oswald Regular"/>
              <w:color w:val="020000"/>
              <w:sz w:val="18"/>
              <w:lang w:val="it-IT"/>
            </w:rPr>
            <w:t>Istituto Nazionale di Fisica Nucleare</w:t>
          </w:r>
        </w:p>
        <w:p w:rsidR="008712EB" w:rsidRPr="005F6969" w:rsidRDefault="008712EB" w:rsidP="001B7C3A">
          <w:pPr>
            <w:pStyle w:val="Intestazione"/>
            <w:rPr>
              <w:color w:val="1F688E"/>
              <w:sz w:val="16"/>
              <w:lang w:val="it-IT"/>
            </w:rPr>
          </w:pPr>
          <w:r w:rsidRPr="005F6969">
            <w:rPr>
              <w:rFonts w:ascii="Oswald Regular" w:hAnsi="Oswald Regular"/>
              <w:color w:val="1A6A90"/>
              <w:sz w:val="14"/>
              <w:lang w:val="it-IT"/>
            </w:rPr>
            <w:t>IL PRESIDENTE</w:t>
          </w:r>
        </w:p>
      </w:tc>
    </w:tr>
  </w:tbl>
  <w:p w:rsidR="008712EB" w:rsidRDefault="008712EB">
    <w:pPr>
      <w:pStyle w:val="Intestazione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4"/>
    <w:multiLevelType w:val="multilevel"/>
    <w:tmpl w:val="27623716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0043EF8"/>
    <w:multiLevelType w:val="hybridMultilevel"/>
    <w:tmpl w:val="0374EFBA"/>
    <w:lvl w:ilvl="0" w:tplc="04100011">
      <w:start w:val="1"/>
      <w:numFmt w:val="decimal"/>
      <w:lvlText w:val="%1)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06C517C"/>
    <w:multiLevelType w:val="hybridMultilevel"/>
    <w:tmpl w:val="9B00FC10"/>
    <w:lvl w:ilvl="0" w:tplc="04100011">
      <w:start w:val="1"/>
      <w:numFmt w:val="decimal"/>
      <w:lvlText w:val="%1)"/>
      <w:lvlJc w:val="left"/>
      <w:pPr>
        <w:ind w:left="1571" w:hanging="360"/>
      </w:p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3">
    <w:nsid w:val="01F71C45"/>
    <w:multiLevelType w:val="hybridMultilevel"/>
    <w:tmpl w:val="927042E2"/>
    <w:lvl w:ilvl="0" w:tplc="0DEC5F10">
      <w:numFmt w:val="bullet"/>
      <w:lvlText w:val="-"/>
      <w:lvlJc w:val="left"/>
      <w:pPr>
        <w:ind w:left="1004" w:hanging="360"/>
      </w:pPr>
      <w:rPr>
        <w:rFonts w:ascii="Times" w:eastAsia="Times New Roman" w:hAnsi="Times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>
    <w:nsid w:val="02260FF9"/>
    <w:multiLevelType w:val="hybridMultilevel"/>
    <w:tmpl w:val="3954B760"/>
    <w:lvl w:ilvl="0" w:tplc="C18CA92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  <w:sz w:val="2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852460"/>
    <w:multiLevelType w:val="hybridMultilevel"/>
    <w:tmpl w:val="439AF93E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1FC00A9"/>
    <w:multiLevelType w:val="hybridMultilevel"/>
    <w:tmpl w:val="12803E40"/>
    <w:lvl w:ilvl="0" w:tplc="0DEC5F10">
      <w:numFmt w:val="bullet"/>
      <w:lvlText w:val="-"/>
      <w:lvlJc w:val="left"/>
      <w:pPr>
        <w:ind w:left="1287" w:hanging="360"/>
      </w:pPr>
      <w:rPr>
        <w:rFonts w:ascii="Times" w:eastAsia="Times New Roman" w:hAnsi="Times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>
    <w:nsid w:val="2291568D"/>
    <w:multiLevelType w:val="hybridMultilevel"/>
    <w:tmpl w:val="3724F206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AD72A8C"/>
    <w:multiLevelType w:val="hybridMultilevel"/>
    <w:tmpl w:val="CB923AE2"/>
    <w:lvl w:ilvl="0" w:tplc="C18CA92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  <w:sz w:val="20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BD11B6A"/>
    <w:multiLevelType w:val="hybridMultilevel"/>
    <w:tmpl w:val="7D6E6F1E"/>
    <w:lvl w:ilvl="0" w:tplc="A3043D5C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647" w:hanging="360"/>
      </w:pPr>
    </w:lvl>
    <w:lvl w:ilvl="2" w:tplc="0410001B" w:tentative="1">
      <w:start w:val="1"/>
      <w:numFmt w:val="lowerRoman"/>
      <w:lvlText w:val="%3."/>
      <w:lvlJc w:val="right"/>
      <w:pPr>
        <w:ind w:left="2367" w:hanging="180"/>
      </w:pPr>
    </w:lvl>
    <w:lvl w:ilvl="3" w:tplc="0410000F" w:tentative="1">
      <w:start w:val="1"/>
      <w:numFmt w:val="decimal"/>
      <w:lvlText w:val="%4."/>
      <w:lvlJc w:val="left"/>
      <w:pPr>
        <w:ind w:left="3087" w:hanging="360"/>
      </w:pPr>
    </w:lvl>
    <w:lvl w:ilvl="4" w:tplc="04100019" w:tentative="1">
      <w:start w:val="1"/>
      <w:numFmt w:val="lowerLetter"/>
      <w:lvlText w:val="%5."/>
      <w:lvlJc w:val="left"/>
      <w:pPr>
        <w:ind w:left="3807" w:hanging="360"/>
      </w:pPr>
    </w:lvl>
    <w:lvl w:ilvl="5" w:tplc="0410001B" w:tentative="1">
      <w:start w:val="1"/>
      <w:numFmt w:val="lowerRoman"/>
      <w:lvlText w:val="%6."/>
      <w:lvlJc w:val="right"/>
      <w:pPr>
        <w:ind w:left="4527" w:hanging="180"/>
      </w:pPr>
    </w:lvl>
    <w:lvl w:ilvl="6" w:tplc="0410000F" w:tentative="1">
      <w:start w:val="1"/>
      <w:numFmt w:val="decimal"/>
      <w:lvlText w:val="%7."/>
      <w:lvlJc w:val="left"/>
      <w:pPr>
        <w:ind w:left="5247" w:hanging="360"/>
      </w:pPr>
    </w:lvl>
    <w:lvl w:ilvl="7" w:tplc="04100019" w:tentative="1">
      <w:start w:val="1"/>
      <w:numFmt w:val="lowerLetter"/>
      <w:lvlText w:val="%8."/>
      <w:lvlJc w:val="left"/>
      <w:pPr>
        <w:ind w:left="5967" w:hanging="360"/>
      </w:pPr>
    </w:lvl>
    <w:lvl w:ilvl="8" w:tplc="0410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>
    <w:nsid w:val="2E792252"/>
    <w:multiLevelType w:val="hybridMultilevel"/>
    <w:tmpl w:val="52921C76"/>
    <w:lvl w:ilvl="0" w:tplc="2E5A8BC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0C774AE"/>
    <w:multiLevelType w:val="hybridMultilevel"/>
    <w:tmpl w:val="11346DC4"/>
    <w:lvl w:ilvl="0" w:tplc="C03AF0A8">
      <w:start w:val="1"/>
      <w:numFmt w:val="decimal"/>
      <w:lvlText w:val="%1)"/>
      <w:lvlJc w:val="left"/>
      <w:pPr>
        <w:ind w:left="924" w:hanging="564"/>
      </w:pPr>
      <w:rPr>
        <w:rFonts w:hint="default"/>
      </w:rPr>
    </w:lvl>
    <w:lvl w:ilvl="1" w:tplc="64AA6114">
      <w:start w:val="1"/>
      <w:numFmt w:val="lowerLetter"/>
      <w:lvlText w:val="%2)"/>
      <w:lvlJc w:val="left"/>
      <w:pPr>
        <w:ind w:left="1620" w:hanging="540"/>
      </w:pPr>
      <w:rPr>
        <w:rFonts w:hint="default"/>
      </w:r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10B3648"/>
    <w:multiLevelType w:val="hybridMultilevel"/>
    <w:tmpl w:val="C066C2D4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DD21B5"/>
    <w:multiLevelType w:val="hybridMultilevel"/>
    <w:tmpl w:val="6F70A2AA"/>
    <w:lvl w:ilvl="0" w:tplc="0DEC5F10">
      <w:numFmt w:val="bullet"/>
      <w:lvlText w:val="-"/>
      <w:lvlJc w:val="left"/>
      <w:pPr>
        <w:ind w:left="720" w:hanging="360"/>
      </w:pPr>
      <w:rPr>
        <w:rFonts w:ascii="Times" w:eastAsia="Times New Roman" w:hAnsi="Time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Lucida Grande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Lucida Grande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Lucida Grande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4EA20D7"/>
    <w:multiLevelType w:val="hybridMultilevel"/>
    <w:tmpl w:val="08807A14"/>
    <w:lvl w:ilvl="0" w:tplc="04100011">
      <w:start w:val="1"/>
      <w:numFmt w:val="decimal"/>
      <w:lvlText w:val="%1)"/>
      <w:lvlJc w:val="left"/>
      <w:pPr>
        <w:ind w:left="1287" w:hanging="360"/>
      </w:pPr>
    </w:lvl>
    <w:lvl w:ilvl="1" w:tplc="04100019" w:tentative="1">
      <w:start w:val="1"/>
      <w:numFmt w:val="lowerLetter"/>
      <w:lvlText w:val="%2."/>
      <w:lvlJc w:val="left"/>
      <w:pPr>
        <w:ind w:left="2007" w:hanging="360"/>
      </w:pPr>
    </w:lvl>
    <w:lvl w:ilvl="2" w:tplc="0410001B" w:tentative="1">
      <w:start w:val="1"/>
      <w:numFmt w:val="lowerRoman"/>
      <w:lvlText w:val="%3."/>
      <w:lvlJc w:val="right"/>
      <w:pPr>
        <w:ind w:left="2727" w:hanging="180"/>
      </w:pPr>
    </w:lvl>
    <w:lvl w:ilvl="3" w:tplc="0410000F" w:tentative="1">
      <w:start w:val="1"/>
      <w:numFmt w:val="decimal"/>
      <w:lvlText w:val="%4."/>
      <w:lvlJc w:val="left"/>
      <w:pPr>
        <w:ind w:left="3447" w:hanging="360"/>
      </w:pPr>
    </w:lvl>
    <w:lvl w:ilvl="4" w:tplc="04100019" w:tentative="1">
      <w:start w:val="1"/>
      <w:numFmt w:val="lowerLetter"/>
      <w:lvlText w:val="%5."/>
      <w:lvlJc w:val="left"/>
      <w:pPr>
        <w:ind w:left="4167" w:hanging="360"/>
      </w:pPr>
    </w:lvl>
    <w:lvl w:ilvl="5" w:tplc="0410001B" w:tentative="1">
      <w:start w:val="1"/>
      <w:numFmt w:val="lowerRoman"/>
      <w:lvlText w:val="%6."/>
      <w:lvlJc w:val="right"/>
      <w:pPr>
        <w:ind w:left="4887" w:hanging="180"/>
      </w:pPr>
    </w:lvl>
    <w:lvl w:ilvl="6" w:tplc="0410000F" w:tentative="1">
      <w:start w:val="1"/>
      <w:numFmt w:val="decimal"/>
      <w:lvlText w:val="%7."/>
      <w:lvlJc w:val="left"/>
      <w:pPr>
        <w:ind w:left="5607" w:hanging="360"/>
      </w:pPr>
    </w:lvl>
    <w:lvl w:ilvl="7" w:tplc="04100019" w:tentative="1">
      <w:start w:val="1"/>
      <w:numFmt w:val="lowerLetter"/>
      <w:lvlText w:val="%8."/>
      <w:lvlJc w:val="left"/>
      <w:pPr>
        <w:ind w:left="6327" w:hanging="360"/>
      </w:pPr>
    </w:lvl>
    <w:lvl w:ilvl="8" w:tplc="0410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5">
    <w:nsid w:val="4BF65C1D"/>
    <w:multiLevelType w:val="hybridMultilevel"/>
    <w:tmpl w:val="FFEED2A8"/>
    <w:lvl w:ilvl="0" w:tplc="04100017">
      <w:start w:val="1"/>
      <w:numFmt w:val="lowerLetter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>
      <w:start w:val="1"/>
      <w:numFmt w:val="lowerRoman"/>
      <w:lvlText w:val="%3."/>
      <w:lvlJc w:val="right"/>
      <w:pPr>
        <w:ind w:left="1800" w:hanging="180"/>
      </w:pPr>
    </w:lvl>
    <w:lvl w:ilvl="3" w:tplc="0410000F">
      <w:start w:val="1"/>
      <w:numFmt w:val="decimal"/>
      <w:lvlText w:val="%4."/>
      <w:lvlJc w:val="left"/>
      <w:pPr>
        <w:ind w:left="2520" w:hanging="360"/>
      </w:pPr>
    </w:lvl>
    <w:lvl w:ilvl="4" w:tplc="04100019">
      <w:start w:val="1"/>
      <w:numFmt w:val="lowerLetter"/>
      <w:lvlText w:val="%5."/>
      <w:lvlJc w:val="left"/>
      <w:pPr>
        <w:ind w:left="3240" w:hanging="360"/>
      </w:pPr>
    </w:lvl>
    <w:lvl w:ilvl="5" w:tplc="0410001B">
      <w:start w:val="1"/>
      <w:numFmt w:val="lowerRoman"/>
      <w:lvlText w:val="%6."/>
      <w:lvlJc w:val="right"/>
      <w:pPr>
        <w:ind w:left="3960" w:hanging="180"/>
      </w:pPr>
    </w:lvl>
    <w:lvl w:ilvl="6" w:tplc="0410000F">
      <w:start w:val="1"/>
      <w:numFmt w:val="decimal"/>
      <w:lvlText w:val="%7."/>
      <w:lvlJc w:val="left"/>
      <w:pPr>
        <w:ind w:left="4680" w:hanging="360"/>
      </w:pPr>
    </w:lvl>
    <w:lvl w:ilvl="7" w:tplc="04100019">
      <w:start w:val="1"/>
      <w:numFmt w:val="lowerLetter"/>
      <w:lvlText w:val="%8."/>
      <w:lvlJc w:val="left"/>
      <w:pPr>
        <w:ind w:left="5400" w:hanging="360"/>
      </w:pPr>
    </w:lvl>
    <w:lvl w:ilvl="8" w:tplc="0410001B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50092123"/>
    <w:multiLevelType w:val="hybridMultilevel"/>
    <w:tmpl w:val="D12E72B4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B10447D"/>
    <w:multiLevelType w:val="hybridMultilevel"/>
    <w:tmpl w:val="58260F36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FCE2133"/>
    <w:multiLevelType w:val="hybridMultilevel"/>
    <w:tmpl w:val="247C2890"/>
    <w:lvl w:ilvl="0" w:tplc="FF7CDE2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58163C6"/>
    <w:multiLevelType w:val="hybridMultilevel"/>
    <w:tmpl w:val="CFB27CD0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8107EB8"/>
    <w:multiLevelType w:val="hybridMultilevel"/>
    <w:tmpl w:val="50788B62"/>
    <w:lvl w:ilvl="0" w:tplc="C18CA92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  <w:sz w:val="2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89978C8"/>
    <w:multiLevelType w:val="hybridMultilevel"/>
    <w:tmpl w:val="845C4124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BD05673"/>
    <w:multiLevelType w:val="hybridMultilevel"/>
    <w:tmpl w:val="70E22388"/>
    <w:lvl w:ilvl="0" w:tplc="C18CA92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  <w:sz w:val="2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C803127"/>
    <w:multiLevelType w:val="hybridMultilevel"/>
    <w:tmpl w:val="BBC04860"/>
    <w:lvl w:ilvl="0" w:tplc="C03AF0A8">
      <w:start w:val="1"/>
      <w:numFmt w:val="decimal"/>
      <w:lvlText w:val="%1)"/>
      <w:lvlJc w:val="left"/>
      <w:pPr>
        <w:ind w:left="924" w:hanging="564"/>
      </w:pPr>
      <w:rPr>
        <w:rFonts w:hint="default"/>
      </w:rPr>
    </w:lvl>
    <w:lvl w:ilvl="1" w:tplc="64AA6114">
      <w:start w:val="1"/>
      <w:numFmt w:val="lowerLetter"/>
      <w:lvlText w:val="%2)"/>
      <w:lvlJc w:val="left"/>
      <w:pPr>
        <w:ind w:left="1620" w:hanging="540"/>
      </w:pPr>
      <w:rPr>
        <w:rFonts w:hint="default"/>
      </w:rPr>
    </w:lvl>
    <w:lvl w:ilvl="2" w:tplc="04100017">
      <w:start w:val="1"/>
      <w:numFmt w:val="lowerLetter"/>
      <w:lvlText w:val="%3)"/>
      <w:lvlJc w:val="lef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4D30DBD"/>
    <w:multiLevelType w:val="hybridMultilevel"/>
    <w:tmpl w:val="3AE497B0"/>
    <w:lvl w:ilvl="0" w:tplc="04100017">
      <w:start w:val="1"/>
      <w:numFmt w:val="lowerLetter"/>
      <w:lvlText w:val="%1)"/>
      <w:lvlJc w:val="left"/>
      <w:pPr>
        <w:ind w:left="644" w:hanging="360"/>
      </w:p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>
    <w:nsid w:val="7AE20399"/>
    <w:multiLevelType w:val="hybridMultilevel"/>
    <w:tmpl w:val="6A0487D2"/>
    <w:lvl w:ilvl="0" w:tplc="294A4F7A">
      <w:numFmt w:val="bullet"/>
      <w:lvlText w:val="-"/>
      <w:lvlJc w:val="left"/>
      <w:pPr>
        <w:ind w:left="474" w:hanging="360"/>
      </w:pPr>
      <w:rPr>
        <w:rFonts w:ascii="Calibri" w:eastAsia="Calibr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19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91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3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5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7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9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51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34" w:hanging="360"/>
      </w:pPr>
      <w:rPr>
        <w:rFonts w:ascii="Wingdings" w:hAnsi="Wingdings" w:hint="default"/>
      </w:rPr>
    </w:lvl>
  </w:abstractNum>
  <w:abstractNum w:abstractNumId="26">
    <w:nsid w:val="7C005CB1"/>
    <w:multiLevelType w:val="hybridMultilevel"/>
    <w:tmpl w:val="797022EA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EF841E9"/>
    <w:multiLevelType w:val="hybridMultilevel"/>
    <w:tmpl w:val="ED543C16"/>
    <w:lvl w:ilvl="0" w:tplc="A794549E">
      <w:start w:val="1"/>
      <w:numFmt w:val="lowerLetter"/>
      <w:lvlText w:val="%1)"/>
      <w:lvlJc w:val="left"/>
      <w:pPr>
        <w:ind w:left="720" w:hanging="360"/>
      </w:pPr>
      <w:rPr>
        <w:rFonts w:ascii="Times" w:hAnsi="Times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3"/>
  </w:num>
  <w:num w:numId="4">
    <w:abstractNumId w:val="1"/>
  </w:num>
  <w:num w:numId="5">
    <w:abstractNumId w:val="27"/>
  </w:num>
  <w:num w:numId="6">
    <w:abstractNumId w:val="4"/>
  </w:num>
  <w:num w:numId="7">
    <w:abstractNumId w:val="16"/>
  </w:num>
  <w:num w:numId="8">
    <w:abstractNumId w:val="26"/>
  </w:num>
  <w:num w:numId="9">
    <w:abstractNumId w:val="3"/>
  </w:num>
  <w:num w:numId="10">
    <w:abstractNumId w:val="20"/>
  </w:num>
  <w:num w:numId="11">
    <w:abstractNumId w:val="11"/>
  </w:num>
  <w:num w:numId="12">
    <w:abstractNumId w:val="23"/>
  </w:num>
  <w:num w:numId="13">
    <w:abstractNumId w:val="6"/>
  </w:num>
  <w:num w:numId="14">
    <w:abstractNumId w:val="18"/>
  </w:num>
  <w:num w:numId="1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7"/>
  </w:num>
  <w:num w:numId="17">
    <w:abstractNumId w:val="5"/>
  </w:num>
  <w:num w:numId="18">
    <w:abstractNumId w:val="10"/>
  </w:num>
  <w:num w:numId="19">
    <w:abstractNumId w:val="21"/>
  </w:num>
  <w:num w:numId="20">
    <w:abstractNumId w:val="14"/>
  </w:num>
  <w:num w:numId="21">
    <w:abstractNumId w:val="9"/>
  </w:num>
  <w:num w:numId="22">
    <w:abstractNumId w:val="12"/>
  </w:num>
  <w:num w:numId="23">
    <w:abstractNumId w:val="7"/>
  </w:num>
  <w:num w:numId="24">
    <w:abstractNumId w:val="19"/>
  </w:num>
  <w:num w:numId="25">
    <w:abstractNumId w:val="24"/>
  </w:num>
  <w:num w:numId="26">
    <w:abstractNumId w:val="25"/>
  </w:num>
  <w:num w:numId="27">
    <w:abstractNumId w:val="8"/>
  </w:num>
  <w:num w:numId="28">
    <w:abstractNumId w:val="22"/>
  </w:num>
  <w:numIdMacAtCleanup w:val="1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embedSystemFonts/>
  <w:proofState w:spelling="clean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4098"/>
  </w:hdrShapeDefaults>
  <w:footnotePr>
    <w:footnote w:id="-1"/>
    <w:footnote w:id="0"/>
    <w:footnote w:id="1"/>
  </w:footnotePr>
  <w:endnotePr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jEytjA3MLc0NjAzMzdT0lEKTi0uzszPAykwrAUAUGTQNSwAAAA="/>
  </w:docVars>
  <w:rsids>
    <w:rsidRoot w:val="00FC5B20"/>
    <w:rsid w:val="0000003A"/>
    <w:rsid w:val="0000061B"/>
    <w:rsid w:val="00000DA5"/>
    <w:rsid w:val="0000227B"/>
    <w:rsid w:val="0000228D"/>
    <w:rsid w:val="0000357B"/>
    <w:rsid w:val="00003654"/>
    <w:rsid w:val="00003B16"/>
    <w:rsid w:val="000045CB"/>
    <w:rsid w:val="000049CC"/>
    <w:rsid w:val="0000625B"/>
    <w:rsid w:val="00006D6B"/>
    <w:rsid w:val="00007EB7"/>
    <w:rsid w:val="00010E1E"/>
    <w:rsid w:val="00011778"/>
    <w:rsid w:val="00011A16"/>
    <w:rsid w:val="0001455D"/>
    <w:rsid w:val="00014791"/>
    <w:rsid w:val="00014F6F"/>
    <w:rsid w:val="0001519F"/>
    <w:rsid w:val="00015FA2"/>
    <w:rsid w:val="00016690"/>
    <w:rsid w:val="000167C5"/>
    <w:rsid w:val="000203B2"/>
    <w:rsid w:val="00020934"/>
    <w:rsid w:val="00020F9B"/>
    <w:rsid w:val="00022829"/>
    <w:rsid w:val="000234F3"/>
    <w:rsid w:val="00024137"/>
    <w:rsid w:val="0002691A"/>
    <w:rsid w:val="000329F9"/>
    <w:rsid w:val="0003357C"/>
    <w:rsid w:val="00034162"/>
    <w:rsid w:val="000360DA"/>
    <w:rsid w:val="00036428"/>
    <w:rsid w:val="00036B4F"/>
    <w:rsid w:val="0003706A"/>
    <w:rsid w:val="00037F7F"/>
    <w:rsid w:val="0004069C"/>
    <w:rsid w:val="00041E8F"/>
    <w:rsid w:val="0004232B"/>
    <w:rsid w:val="00042827"/>
    <w:rsid w:val="00042C41"/>
    <w:rsid w:val="00045715"/>
    <w:rsid w:val="00046458"/>
    <w:rsid w:val="00046E39"/>
    <w:rsid w:val="0004739A"/>
    <w:rsid w:val="00050E49"/>
    <w:rsid w:val="000510BE"/>
    <w:rsid w:val="000528D3"/>
    <w:rsid w:val="00053109"/>
    <w:rsid w:val="000550F8"/>
    <w:rsid w:val="0005571B"/>
    <w:rsid w:val="00057B14"/>
    <w:rsid w:val="00060722"/>
    <w:rsid w:val="000619AB"/>
    <w:rsid w:val="00061F70"/>
    <w:rsid w:val="000632D4"/>
    <w:rsid w:val="0006572C"/>
    <w:rsid w:val="00065A4F"/>
    <w:rsid w:val="00065C8F"/>
    <w:rsid w:val="00065D1D"/>
    <w:rsid w:val="0006653E"/>
    <w:rsid w:val="00071711"/>
    <w:rsid w:val="00071AD9"/>
    <w:rsid w:val="00075EDC"/>
    <w:rsid w:val="000760C5"/>
    <w:rsid w:val="0007692B"/>
    <w:rsid w:val="00076ABC"/>
    <w:rsid w:val="00077532"/>
    <w:rsid w:val="000776FD"/>
    <w:rsid w:val="00080560"/>
    <w:rsid w:val="00080A57"/>
    <w:rsid w:val="0008293C"/>
    <w:rsid w:val="00083D7D"/>
    <w:rsid w:val="00084EF5"/>
    <w:rsid w:val="000860CD"/>
    <w:rsid w:val="000864C5"/>
    <w:rsid w:val="00086C3D"/>
    <w:rsid w:val="0008769B"/>
    <w:rsid w:val="00087E22"/>
    <w:rsid w:val="00087E76"/>
    <w:rsid w:val="00087EE5"/>
    <w:rsid w:val="00090DD8"/>
    <w:rsid w:val="000910FE"/>
    <w:rsid w:val="00091170"/>
    <w:rsid w:val="000911A3"/>
    <w:rsid w:val="00091607"/>
    <w:rsid w:val="00092320"/>
    <w:rsid w:val="00093619"/>
    <w:rsid w:val="000939C7"/>
    <w:rsid w:val="00094564"/>
    <w:rsid w:val="000951FF"/>
    <w:rsid w:val="00097AC7"/>
    <w:rsid w:val="000A2E76"/>
    <w:rsid w:val="000A428D"/>
    <w:rsid w:val="000A489C"/>
    <w:rsid w:val="000A5A42"/>
    <w:rsid w:val="000A5EB1"/>
    <w:rsid w:val="000B027F"/>
    <w:rsid w:val="000B1F7E"/>
    <w:rsid w:val="000B264D"/>
    <w:rsid w:val="000B2E79"/>
    <w:rsid w:val="000B451F"/>
    <w:rsid w:val="000B49B2"/>
    <w:rsid w:val="000B4EF5"/>
    <w:rsid w:val="000B6532"/>
    <w:rsid w:val="000B69D4"/>
    <w:rsid w:val="000B6FF7"/>
    <w:rsid w:val="000B7EBF"/>
    <w:rsid w:val="000C0A57"/>
    <w:rsid w:val="000C0C0C"/>
    <w:rsid w:val="000C1152"/>
    <w:rsid w:val="000C1638"/>
    <w:rsid w:val="000C1E0F"/>
    <w:rsid w:val="000C43B7"/>
    <w:rsid w:val="000C747B"/>
    <w:rsid w:val="000C78B3"/>
    <w:rsid w:val="000C7C4D"/>
    <w:rsid w:val="000C7C9C"/>
    <w:rsid w:val="000D13DC"/>
    <w:rsid w:val="000D1B0A"/>
    <w:rsid w:val="000D3452"/>
    <w:rsid w:val="000D5CF0"/>
    <w:rsid w:val="000D631D"/>
    <w:rsid w:val="000D7DC6"/>
    <w:rsid w:val="000E03CF"/>
    <w:rsid w:val="000E1463"/>
    <w:rsid w:val="000E2F20"/>
    <w:rsid w:val="000E30AD"/>
    <w:rsid w:val="000E4847"/>
    <w:rsid w:val="000E731D"/>
    <w:rsid w:val="000F160F"/>
    <w:rsid w:val="000F1EBA"/>
    <w:rsid w:val="000F3D0F"/>
    <w:rsid w:val="000F5BD3"/>
    <w:rsid w:val="000F5CF3"/>
    <w:rsid w:val="000F64C3"/>
    <w:rsid w:val="000F67CE"/>
    <w:rsid w:val="000F70FF"/>
    <w:rsid w:val="000F7887"/>
    <w:rsid w:val="001021F9"/>
    <w:rsid w:val="00103F76"/>
    <w:rsid w:val="0010507E"/>
    <w:rsid w:val="00107B81"/>
    <w:rsid w:val="00111624"/>
    <w:rsid w:val="001119CE"/>
    <w:rsid w:val="00113A37"/>
    <w:rsid w:val="00113FD2"/>
    <w:rsid w:val="001140CE"/>
    <w:rsid w:val="0011629A"/>
    <w:rsid w:val="00116C7A"/>
    <w:rsid w:val="00116D2F"/>
    <w:rsid w:val="00120292"/>
    <w:rsid w:val="00120796"/>
    <w:rsid w:val="00120B24"/>
    <w:rsid w:val="00120EAF"/>
    <w:rsid w:val="00120FF0"/>
    <w:rsid w:val="001212F8"/>
    <w:rsid w:val="00122978"/>
    <w:rsid w:val="001229CB"/>
    <w:rsid w:val="00123463"/>
    <w:rsid w:val="00123E45"/>
    <w:rsid w:val="001247EE"/>
    <w:rsid w:val="001254AB"/>
    <w:rsid w:val="0012735B"/>
    <w:rsid w:val="00127A54"/>
    <w:rsid w:val="00131478"/>
    <w:rsid w:val="001322AD"/>
    <w:rsid w:val="00134D5B"/>
    <w:rsid w:val="001358D7"/>
    <w:rsid w:val="00136139"/>
    <w:rsid w:val="00136194"/>
    <w:rsid w:val="00136748"/>
    <w:rsid w:val="00137306"/>
    <w:rsid w:val="00141FC4"/>
    <w:rsid w:val="0014302A"/>
    <w:rsid w:val="001431ED"/>
    <w:rsid w:val="00144D3C"/>
    <w:rsid w:val="00144FDD"/>
    <w:rsid w:val="001454EE"/>
    <w:rsid w:val="00145D89"/>
    <w:rsid w:val="0014675F"/>
    <w:rsid w:val="00147238"/>
    <w:rsid w:val="00147334"/>
    <w:rsid w:val="00147A3B"/>
    <w:rsid w:val="00147C3C"/>
    <w:rsid w:val="001516B7"/>
    <w:rsid w:val="0015254B"/>
    <w:rsid w:val="00152C17"/>
    <w:rsid w:val="00152F21"/>
    <w:rsid w:val="001537EF"/>
    <w:rsid w:val="00153B6E"/>
    <w:rsid w:val="0015516B"/>
    <w:rsid w:val="00156916"/>
    <w:rsid w:val="00156B45"/>
    <w:rsid w:val="00157210"/>
    <w:rsid w:val="00160BA8"/>
    <w:rsid w:val="00161CB6"/>
    <w:rsid w:val="00164006"/>
    <w:rsid w:val="001643F9"/>
    <w:rsid w:val="00164865"/>
    <w:rsid w:val="00164A74"/>
    <w:rsid w:val="001660CF"/>
    <w:rsid w:val="0016620D"/>
    <w:rsid w:val="001662ED"/>
    <w:rsid w:val="00166792"/>
    <w:rsid w:val="00166B32"/>
    <w:rsid w:val="0016703D"/>
    <w:rsid w:val="00167489"/>
    <w:rsid w:val="00170157"/>
    <w:rsid w:val="001707FB"/>
    <w:rsid w:val="001713B2"/>
    <w:rsid w:val="001716CA"/>
    <w:rsid w:val="00171981"/>
    <w:rsid w:val="00172177"/>
    <w:rsid w:val="001722B7"/>
    <w:rsid w:val="001722F0"/>
    <w:rsid w:val="001726A2"/>
    <w:rsid w:val="00174F37"/>
    <w:rsid w:val="00175678"/>
    <w:rsid w:val="00177769"/>
    <w:rsid w:val="001801E5"/>
    <w:rsid w:val="00180EA1"/>
    <w:rsid w:val="001815EB"/>
    <w:rsid w:val="001821E9"/>
    <w:rsid w:val="001822F6"/>
    <w:rsid w:val="00183722"/>
    <w:rsid w:val="00183EEC"/>
    <w:rsid w:val="001864B3"/>
    <w:rsid w:val="00187BC4"/>
    <w:rsid w:val="00187CF0"/>
    <w:rsid w:val="0019008E"/>
    <w:rsid w:val="0019075D"/>
    <w:rsid w:val="00190972"/>
    <w:rsid w:val="00190B83"/>
    <w:rsid w:val="00191C46"/>
    <w:rsid w:val="001929F2"/>
    <w:rsid w:val="00192F64"/>
    <w:rsid w:val="00193C98"/>
    <w:rsid w:val="00193EF9"/>
    <w:rsid w:val="00194D2E"/>
    <w:rsid w:val="00195C0C"/>
    <w:rsid w:val="001968DB"/>
    <w:rsid w:val="00196AB7"/>
    <w:rsid w:val="001A077F"/>
    <w:rsid w:val="001A1742"/>
    <w:rsid w:val="001A1B8F"/>
    <w:rsid w:val="001A2839"/>
    <w:rsid w:val="001A3031"/>
    <w:rsid w:val="001A358E"/>
    <w:rsid w:val="001A45F3"/>
    <w:rsid w:val="001A4F04"/>
    <w:rsid w:val="001A5380"/>
    <w:rsid w:val="001A61D3"/>
    <w:rsid w:val="001A654A"/>
    <w:rsid w:val="001B2032"/>
    <w:rsid w:val="001B246B"/>
    <w:rsid w:val="001B40F7"/>
    <w:rsid w:val="001B4695"/>
    <w:rsid w:val="001B51D0"/>
    <w:rsid w:val="001B62EA"/>
    <w:rsid w:val="001B7C3A"/>
    <w:rsid w:val="001C080B"/>
    <w:rsid w:val="001C0DED"/>
    <w:rsid w:val="001C1E60"/>
    <w:rsid w:val="001C20C7"/>
    <w:rsid w:val="001C250B"/>
    <w:rsid w:val="001C26BC"/>
    <w:rsid w:val="001C3385"/>
    <w:rsid w:val="001C3D17"/>
    <w:rsid w:val="001C4C09"/>
    <w:rsid w:val="001C4EE2"/>
    <w:rsid w:val="001C57E2"/>
    <w:rsid w:val="001C6A8B"/>
    <w:rsid w:val="001D00D4"/>
    <w:rsid w:val="001D02FA"/>
    <w:rsid w:val="001D23AE"/>
    <w:rsid w:val="001D2ED6"/>
    <w:rsid w:val="001D40D6"/>
    <w:rsid w:val="001D5E75"/>
    <w:rsid w:val="001D605B"/>
    <w:rsid w:val="001D64A2"/>
    <w:rsid w:val="001E150F"/>
    <w:rsid w:val="001E3065"/>
    <w:rsid w:val="001E36EB"/>
    <w:rsid w:val="001E3AD6"/>
    <w:rsid w:val="001E3DFB"/>
    <w:rsid w:val="001E5475"/>
    <w:rsid w:val="001E5885"/>
    <w:rsid w:val="001E6860"/>
    <w:rsid w:val="001E7170"/>
    <w:rsid w:val="001F1D4B"/>
    <w:rsid w:val="001F2E15"/>
    <w:rsid w:val="001F3CBB"/>
    <w:rsid w:val="001F584D"/>
    <w:rsid w:val="001F585C"/>
    <w:rsid w:val="001F67B6"/>
    <w:rsid w:val="001F6FB1"/>
    <w:rsid w:val="001F7C33"/>
    <w:rsid w:val="001F7D7A"/>
    <w:rsid w:val="0020070B"/>
    <w:rsid w:val="00200FD2"/>
    <w:rsid w:val="00201583"/>
    <w:rsid w:val="00201B19"/>
    <w:rsid w:val="0020215D"/>
    <w:rsid w:val="002022E4"/>
    <w:rsid w:val="00202506"/>
    <w:rsid w:val="00204EB0"/>
    <w:rsid w:val="00206645"/>
    <w:rsid w:val="00211414"/>
    <w:rsid w:val="00211518"/>
    <w:rsid w:val="002134B0"/>
    <w:rsid w:val="0021396D"/>
    <w:rsid w:val="00213C09"/>
    <w:rsid w:val="00214B72"/>
    <w:rsid w:val="0021531C"/>
    <w:rsid w:val="00217108"/>
    <w:rsid w:val="002226A7"/>
    <w:rsid w:val="0022392E"/>
    <w:rsid w:val="00224314"/>
    <w:rsid w:val="0022540B"/>
    <w:rsid w:val="002260D1"/>
    <w:rsid w:val="00227F7B"/>
    <w:rsid w:val="002306ED"/>
    <w:rsid w:val="0023108C"/>
    <w:rsid w:val="002324DB"/>
    <w:rsid w:val="00235C1E"/>
    <w:rsid w:val="002370B1"/>
    <w:rsid w:val="0023738C"/>
    <w:rsid w:val="0023784A"/>
    <w:rsid w:val="00240004"/>
    <w:rsid w:val="00240AE2"/>
    <w:rsid w:val="0024131A"/>
    <w:rsid w:val="00241347"/>
    <w:rsid w:val="00242C93"/>
    <w:rsid w:val="00245EC8"/>
    <w:rsid w:val="00247AE3"/>
    <w:rsid w:val="00250719"/>
    <w:rsid w:val="00251100"/>
    <w:rsid w:val="0025130F"/>
    <w:rsid w:val="00251A80"/>
    <w:rsid w:val="002526A5"/>
    <w:rsid w:val="00253A51"/>
    <w:rsid w:val="00253F81"/>
    <w:rsid w:val="002558D1"/>
    <w:rsid w:val="00256523"/>
    <w:rsid w:val="002570CB"/>
    <w:rsid w:val="00257356"/>
    <w:rsid w:val="002575CF"/>
    <w:rsid w:val="00257633"/>
    <w:rsid w:val="00257A5A"/>
    <w:rsid w:val="00260FD0"/>
    <w:rsid w:val="00263A2F"/>
    <w:rsid w:val="00264DEE"/>
    <w:rsid w:val="0026572F"/>
    <w:rsid w:val="0026580A"/>
    <w:rsid w:val="00266942"/>
    <w:rsid w:val="00266A24"/>
    <w:rsid w:val="0026730B"/>
    <w:rsid w:val="00267C9A"/>
    <w:rsid w:val="00267F6D"/>
    <w:rsid w:val="00271174"/>
    <w:rsid w:val="00271219"/>
    <w:rsid w:val="0027140C"/>
    <w:rsid w:val="002726A8"/>
    <w:rsid w:val="00273440"/>
    <w:rsid w:val="002737DC"/>
    <w:rsid w:val="00273B19"/>
    <w:rsid w:val="002743F6"/>
    <w:rsid w:val="002749ED"/>
    <w:rsid w:val="00274CD4"/>
    <w:rsid w:val="00276BE2"/>
    <w:rsid w:val="00276F08"/>
    <w:rsid w:val="00283CB9"/>
    <w:rsid w:val="00284770"/>
    <w:rsid w:val="00286195"/>
    <w:rsid w:val="00286AEA"/>
    <w:rsid w:val="00286AF7"/>
    <w:rsid w:val="0029099E"/>
    <w:rsid w:val="002913A1"/>
    <w:rsid w:val="0029143F"/>
    <w:rsid w:val="00291E86"/>
    <w:rsid w:val="00292672"/>
    <w:rsid w:val="00292A44"/>
    <w:rsid w:val="00292F08"/>
    <w:rsid w:val="0029302D"/>
    <w:rsid w:val="00294C1A"/>
    <w:rsid w:val="00295645"/>
    <w:rsid w:val="0029618E"/>
    <w:rsid w:val="00296289"/>
    <w:rsid w:val="00296C5D"/>
    <w:rsid w:val="002970F1"/>
    <w:rsid w:val="00297CF4"/>
    <w:rsid w:val="002A0192"/>
    <w:rsid w:val="002A045B"/>
    <w:rsid w:val="002A04B2"/>
    <w:rsid w:val="002A089E"/>
    <w:rsid w:val="002A0B19"/>
    <w:rsid w:val="002A33E0"/>
    <w:rsid w:val="002A37BE"/>
    <w:rsid w:val="002A43C2"/>
    <w:rsid w:val="002A4661"/>
    <w:rsid w:val="002A51B5"/>
    <w:rsid w:val="002A5892"/>
    <w:rsid w:val="002A63CB"/>
    <w:rsid w:val="002A6D04"/>
    <w:rsid w:val="002A6F12"/>
    <w:rsid w:val="002A70FB"/>
    <w:rsid w:val="002A7A6C"/>
    <w:rsid w:val="002B078E"/>
    <w:rsid w:val="002B16C5"/>
    <w:rsid w:val="002B3B3B"/>
    <w:rsid w:val="002B4051"/>
    <w:rsid w:val="002B422F"/>
    <w:rsid w:val="002B62DB"/>
    <w:rsid w:val="002B6698"/>
    <w:rsid w:val="002B6A89"/>
    <w:rsid w:val="002C142A"/>
    <w:rsid w:val="002C1E0D"/>
    <w:rsid w:val="002C2ABC"/>
    <w:rsid w:val="002C2ACE"/>
    <w:rsid w:val="002C39FD"/>
    <w:rsid w:val="002C3D57"/>
    <w:rsid w:val="002C46EF"/>
    <w:rsid w:val="002C4885"/>
    <w:rsid w:val="002C4D32"/>
    <w:rsid w:val="002C5BAB"/>
    <w:rsid w:val="002C6F9C"/>
    <w:rsid w:val="002D0F8B"/>
    <w:rsid w:val="002D0FC6"/>
    <w:rsid w:val="002D1958"/>
    <w:rsid w:val="002D1EA1"/>
    <w:rsid w:val="002D2031"/>
    <w:rsid w:val="002D79E9"/>
    <w:rsid w:val="002E0959"/>
    <w:rsid w:val="002E1A30"/>
    <w:rsid w:val="002E3368"/>
    <w:rsid w:val="002E34F2"/>
    <w:rsid w:val="002E395C"/>
    <w:rsid w:val="002E436F"/>
    <w:rsid w:val="002E4AFC"/>
    <w:rsid w:val="002E4F6A"/>
    <w:rsid w:val="002E5FC5"/>
    <w:rsid w:val="002E6567"/>
    <w:rsid w:val="002E65CF"/>
    <w:rsid w:val="002E77B8"/>
    <w:rsid w:val="002E7C5A"/>
    <w:rsid w:val="002F0082"/>
    <w:rsid w:val="002F16C3"/>
    <w:rsid w:val="002F192E"/>
    <w:rsid w:val="002F27A2"/>
    <w:rsid w:val="002F29B1"/>
    <w:rsid w:val="002F4CDB"/>
    <w:rsid w:val="002F5665"/>
    <w:rsid w:val="002F7159"/>
    <w:rsid w:val="00300A2B"/>
    <w:rsid w:val="0030129E"/>
    <w:rsid w:val="0030177C"/>
    <w:rsid w:val="00302138"/>
    <w:rsid w:val="0030289C"/>
    <w:rsid w:val="003037F4"/>
    <w:rsid w:val="0030405C"/>
    <w:rsid w:val="00306050"/>
    <w:rsid w:val="00306257"/>
    <w:rsid w:val="00307291"/>
    <w:rsid w:val="003074AF"/>
    <w:rsid w:val="00307CA2"/>
    <w:rsid w:val="00310333"/>
    <w:rsid w:val="00310A23"/>
    <w:rsid w:val="00310E5F"/>
    <w:rsid w:val="00311834"/>
    <w:rsid w:val="00312728"/>
    <w:rsid w:val="00313F1E"/>
    <w:rsid w:val="003146A2"/>
    <w:rsid w:val="00314750"/>
    <w:rsid w:val="003148B0"/>
    <w:rsid w:val="00315D01"/>
    <w:rsid w:val="00316DC3"/>
    <w:rsid w:val="0031710C"/>
    <w:rsid w:val="003211BF"/>
    <w:rsid w:val="00321E59"/>
    <w:rsid w:val="00324F8D"/>
    <w:rsid w:val="003263B5"/>
    <w:rsid w:val="00326405"/>
    <w:rsid w:val="00327AE4"/>
    <w:rsid w:val="0033123C"/>
    <w:rsid w:val="0033319D"/>
    <w:rsid w:val="003337A9"/>
    <w:rsid w:val="00333E9A"/>
    <w:rsid w:val="00334037"/>
    <w:rsid w:val="00334E45"/>
    <w:rsid w:val="00335B12"/>
    <w:rsid w:val="00336135"/>
    <w:rsid w:val="0033617E"/>
    <w:rsid w:val="00336BA5"/>
    <w:rsid w:val="0034370A"/>
    <w:rsid w:val="00344326"/>
    <w:rsid w:val="00344531"/>
    <w:rsid w:val="0034509A"/>
    <w:rsid w:val="0034558E"/>
    <w:rsid w:val="003455E4"/>
    <w:rsid w:val="00346F50"/>
    <w:rsid w:val="003473AE"/>
    <w:rsid w:val="0034746A"/>
    <w:rsid w:val="003477AB"/>
    <w:rsid w:val="00350817"/>
    <w:rsid w:val="00350BF1"/>
    <w:rsid w:val="00351175"/>
    <w:rsid w:val="00351946"/>
    <w:rsid w:val="00352104"/>
    <w:rsid w:val="00352A8A"/>
    <w:rsid w:val="00352E12"/>
    <w:rsid w:val="00352E1A"/>
    <w:rsid w:val="00355016"/>
    <w:rsid w:val="003556C6"/>
    <w:rsid w:val="00355FC9"/>
    <w:rsid w:val="00356E6E"/>
    <w:rsid w:val="0035749C"/>
    <w:rsid w:val="00360DF0"/>
    <w:rsid w:val="00363745"/>
    <w:rsid w:val="00363B4A"/>
    <w:rsid w:val="00366256"/>
    <w:rsid w:val="00367D42"/>
    <w:rsid w:val="003703AB"/>
    <w:rsid w:val="00370E6C"/>
    <w:rsid w:val="0037381A"/>
    <w:rsid w:val="00373A8C"/>
    <w:rsid w:val="0037458D"/>
    <w:rsid w:val="00374920"/>
    <w:rsid w:val="00374F70"/>
    <w:rsid w:val="003773E2"/>
    <w:rsid w:val="003805C2"/>
    <w:rsid w:val="003807B4"/>
    <w:rsid w:val="00380C80"/>
    <w:rsid w:val="00381DA7"/>
    <w:rsid w:val="00381FE0"/>
    <w:rsid w:val="00382D98"/>
    <w:rsid w:val="00383A33"/>
    <w:rsid w:val="00384C45"/>
    <w:rsid w:val="003854C3"/>
    <w:rsid w:val="003857CB"/>
    <w:rsid w:val="0039016F"/>
    <w:rsid w:val="00390750"/>
    <w:rsid w:val="0039171F"/>
    <w:rsid w:val="00392899"/>
    <w:rsid w:val="00392EF6"/>
    <w:rsid w:val="0039306B"/>
    <w:rsid w:val="003955A6"/>
    <w:rsid w:val="00396498"/>
    <w:rsid w:val="00396FFD"/>
    <w:rsid w:val="003A009E"/>
    <w:rsid w:val="003A01AD"/>
    <w:rsid w:val="003A1C3B"/>
    <w:rsid w:val="003A34EE"/>
    <w:rsid w:val="003A4396"/>
    <w:rsid w:val="003A453D"/>
    <w:rsid w:val="003A7152"/>
    <w:rsid w:val="003A79EA"/>
    <w:rsid w:val="003A7CEF"/>
    <w:rsid w:val="003B0F72"/>
    <w:rsid w:val="003B1263"/>
    <w:rsid w:val="003B201C"/>
    <w:rsid w:val="003B2DAD"/>
    <w:rsid w:val="003B2EDB"/>
    <w:rsid w:val="003B3172"/>
    <w:rsid w:val="003B460E"/>
    <w:rsid w:val="003B47FB"/>
    <w:rsid w:val="003B5703"/>
    <w:rsid w:val="003B5D89"/>
    <w:rsid w:val="003B6457"/>
    <w:rsid w:val="003B6E7F"/>
    <w:rsid w:val="003B705A"/>
    <w:rsid w:val="003B7759"/>
    <w:rsid w:val="003C2031"/>
    <w:rsid w:val="003C3571"/>
    <w:rsid w:val="003C3DC3"/>
    <w:rsid w:val="003C3F28"/>
    <w:rsid w:val="003C524F"/>
    <w:rsid w:val="003C548E"/>
    <w:rsid w:val="003C54A3"/>
    <w:rsid w:val="003C7F89"/>
    <w:rsid w:val="003D04BF"/>
    <w:rsid w:val="003D0F4E"/>
    <w:rsid w:val="003D10FA"/>
    <w:rsid w:val="003D1870"/>
    <w:rsid w:val="003D3124"/>
    <w:rsid w:val="003D4409"/>
    <w:rsid w:val="003D496D"/>
    <w:rsid w:val="003D497E"/>
    <w:rsid w:val="003D5DC3"/>
    <w:rsid w:val="003D6486"/>
    <w:rsid w:val="003D675F"/>
    <w:rsid w:val="003E1557"/>
    <w:rsid w:val="003E2B5C"/>
    <w:rsid w:val="003E2FAC"/>
    <w:rsid w:val="003E41E2"/>
    <w:rsid w:val="003E481E"/>
    <w:rsid w:val="003E60E8"/>
    <w:rsid w:val="003E6C8C"/>
    <w:rsid w:val="003E730B"/>
    <w:rsid w:val="003E79B8"/>
    <w:rsid w:val="003F143C"/>
    <w:rsid w:val="003F2663"/>
    <w:rsid w:val="003F3B6B"/>
    <w:rsid w:val="003F400E"/>
    <w:rsid w:val="003F51EB"/>
    <w:rsid w:val="003F523E"/>
    <w:rsid w:val="003F52CD"/>
    <w:rsid w:val="003F6691"/>
    <w:rsid w:val="003F6C57"/>
    <w:rsid w:val="004004F2"/>
    <w:rsid w:val="00400B17"/>
    <w:rsid w:val="0040130E"/>
    <w:rsid w:val="004036A3"/>
    <w:rsid w:val="00404444"/>
    <w:rsid w:val="0040444D"/>
    <w:rsid w:val="0040517C"/>
    <w:rsid w:val="0041197F"/>
    <w:rsid w:val="00411E0D"/>
    <w:rsid w:val="00412747"/>
    <w:rsid w:val="00412972"/>
    <w:rsid w:val="00412D0B"/>
    <w:rsid w:val="004141AF"/>
    <w:rsid w:val="004159B3"/>
    <w:rsid w:val="00415DB8"/>
    <w:rsid w:val="004160BF"/>
    <w:rsid w:val="00417F16"/>
    <w:rsid w:val="00420582"/>
    <w:rsid w:val="004227C1"/>
    <w:rsid w:val="00422925"/>
    <w:rsid w:val="004236F4"/>
    <w:rsid w:val="00423714"/>
    <w:rsid w:val="0042373F"/>
    <w:rsid w:val="00424040"/>
    <w:rsid w:val="0042504E"/>
    <w:rsid w:val="00425484"/>
    <w:rsid w:val="004261A5"/>
    <w:rsid w:val="004271DC"/>
    <w:rsid w:val="004273F5"/>
    <w:rsid w:val="0043050E"/>
    <w:rsid w:val="00431C97"/>
    <w:rsid w:val="004332B9"/>
    <w:rsid w:val="0043398D"/>
    <w:rsid w:val="00433F15"/>
    <w:rsid w:val="00434D72"/>
    <w:rsid w:val="004362B7"/>
    <w:rsid w:val="00436BCF"/>
    <w:rsid w:val="004371B2"/>
    <w:rsid w:val="00437AD8"/>
    <w:rsid w:val="00437C0D"/>
    <w:rsid w:val="0044063F"/>
    <w:rsid w:val="0044081D"/>
    <w:rsid w:val="00440DF1"/>
    <w:rsid w:val="0044170D"/>
    <w:rsid w:val="0044369C"/>
    <w:rsid w:val="00443EED"/>
    <w:rsid w:val="004475C6"/>
    <w:rsid w:val="00450840"/>
    <w:rsid w:val="00450B17"/>
    <w:rsid w:val="00451909"/>
    <w:rsid w:val="00451A50"/>
    <w:rsid w:val="004521E8"/>
    <w:rsid w:val="00452B73"/>
    <w:rsid w:val="004535A6"/>
    <w:rsid w:val="00454066"/>
    <w:rsid w:val="00454D5B"/>
    <w:rsid w:val="004573C5"/>
    <w:rsid w:val="0046065C"/>
    <w:rsid w:val="004613C9"/>
    <w:rsid w:val="00461827"/>
    <w:rsid w:val="00462AB3"/>
    <w:rsid w:val="00463319"/>
    <w:rsid w:val="00463776"/>
    <w:rsid w:val="00463A2F"/>
    <w:rsid w:val="00464103"/>
    <w:rsid w:val="00466523"/>
    <w:rsid w:val="00466DB9"/>
    <w:rsid w:val="0046793B"/>
    <w:rsid w:val="00470506"/>
    <w:rsid w:val="00470508"/>
    <w:rsid w:val="00471CB5"/>
    <w:rsid w:val="00472B94"/>
    <w:rsid w:val="00472C40"/>
    <w:rsid w:val="004736F0"/>
    <w:rsid w:val="004744C9"/>
    <w:rsid w:val="00474570"/>
    <w:rsid w:val="004760BC"/>
    <w:rsid w:val="00476366"/>
    <w:rsid w:val="00476844"/>
    <w:rsid w:val="00477160"/>
    <w:rsid w:val="00477EAD"/>
    <w:rsid w:val="00477ED2"/>
    <w:rsid w:val="0048029B"/>
    <w:rsid w:val="00480CCC"/>
    <w:rsid w:val="00482735"/>
    <w:rsid w:val="00482A77"/>
    <w:rsid w:val="004831DE"/>
    <w:rsid w:val="00483C41"/>
    <w:rsid w:val="0048494F"/>
    <w:rsid w:val="00485C17"/>
    <w:rsid w:val="00485E46"/>
    <w:rsid w:val="00485EBA"/>
    <w:rsid w:val="00486B75"/>
    <w:rsid w:val="00490FA1"/>
    <w:rsid w:val="004917E6"/>
    <w:rsid w:val="00491E1D"/>
    <w:rsid w:val="00493E6C"/>
    <w:rsid w:val="0049412D"/>
    <w:rsid w:val="004946A8"/>
    <w:rsid w:val="00495956"/>
    <w:rsid w:val="00495ACE"/>
    <w:rsid w:val="00496773"/>
    <w:rsid w:val="004975F2"/>
    <w:rsid w:val="0049793C"/>
    <w:rsid w:val="00497A20"/>
    <w:rsid w:val="004A08D5"/>
    <w:rsid w:val="004A1419"/>
    <w:rsid w:val="004A172A"/>
    <w:rsid w:val="004A1E83"/>
    <w:rsid w:val="004A3AE7"/>
    <w:rsid w:val="004A5C7D"/>
    <w:rsid w:val="004A5D96"/>
    <w:rsid w:val="004A6925"/>
    <w:rsid w:val="004A7C0D"/>
    <w:rsid w:val="004B015B"/>
    <w:rsid w:val="004B0C17"/>
    <w:rsid w:val="004B0C59"/>
    <w:rsid w:val="004B1EA4"/>
    <w:rsid w:val="004B2845"/>
    <w:rsid w:val="004B2AD9"/>
    <w:rsid w:val="004B3906"/>
    <w:rsid w:val="004B4EF2"/>
    <w:rsid w:val="004B5611"/>
    <w:rsid w:val="004B5D45"/>
    <w:rsid w:val="004B67F2"/>
    <w:rsid w:val="004C1AD8"/>
    <w:rsid w:val="004C29CB"/>
    <w:rsid w:val="004C2A1C"/>
    <w:rsid w:val="004C4DEE"/>
    <w:rsid w:val="004C4EC5"/>
    <w:rsid w:val="004C5DAB"/>
    <w:rsid w:val="004C60BA"/>
    <w:rsid w:val="004C6506"/>
    <w:rsid w:val="004C7A4D"/>
    <w:rsid w:val="004D19DA"/>
    <w:rsid w:val="004D2D85"/>
    <w:rsid w:val="004D307C"/>
    <w:rsid w:val="004D30F5"/>
    <w:rsid w:val="004D4829"/>
    <w:rsid w:val="004D5351"/>
    <w:rsid w:val="004D5AA6"/>
    <w:rsid w:val="004D6BE4"/>
    <w:rsid w:val="004D767E"/>
    <w:rsid w:val="004D7B42"/>
    <w:rsid w:val="004E0A2F"/>
    <w:rsid w:val="004E0F28"/>
    <w:rsid w:val="004E1BD6"/>
    <w:rsid w:val="004E1E5A"/>
    <w:rsid w:val="004E303F"/>
    <w:rsid w:val="004E35D5"/>
    <w:rsid w:val="004E55BA"/>
    <w:rsid w:val="004E6203"/>
    <w:rsid w:val="004E6541"/>
    <w:rsid w:val="004F012B"/>
    <w:rsid w:val="004F094F"/>
    <w:rsid w:val="004F0974"/>
    <w:rsid w:val="004F12DD"/>
    <w:rsid w:val="004F24D2"/>
    <w:rsid w:val="004F50FA"/>
    <w:rsid w:val="004F5F77"/>
    <w:rsid w:val="004F60E7"/>
    <w:rsid w:val="004F6363"/>
    <w:rsid w:val="005030EE"/>
    <w:rsid w:val="0050507C"/>
    <w:rsid w:val="005060E7"/>
    <w:rsid w:val="005065CA"/>
    <w:rsid w:val="00506B0C"/>
    <w:rsid w:val="00510FDB"/>
    <w:rsid w:val="005114B3"/>
    <w:rsid w:val="00511536"/>
    <w:rsid w:val="005124BE"/>
    <w:rsid w:val="00512BA3"/>
    <w:rsid w:val="00513157"/>
    <w:rsid w:val="00513580"/>
    <w:rsid w:val="0051397D"/>
    <w:rsid w:val="0051464C"/>
    <w:rsid w:val="00515B19"/>
    <w:rsid w:val="00515B66"/>
    <w:rsid w:val="005163E9"/>
    <w:rsid w:val="00516CF8"/>
    <w:rsid w:val="00516E99"/>
    <w:rsid w:val="005179A8"/>
    <w:rsid w:val="005209C5"/>
    <w:rsid w:val="00521B66"/>
    <w:rsid w:val="005227BD"/>
    <w:rsid w:val="00522C94"/>
    <w:rsid w:val="005231EB"/>
    <w:rsid w:val="00523E48"/>
    <w:rsid w:val="00523FD2"/>
    <w:rsid w:val="00523FFA"/>
    <w:rsid w:val="00526374"/>
    <w:rsid w:val="00533760"/>
    <w:rsid w:val="0053384B"/>
    <w:rsid w:val="00536018"/>
    <w:rsid w:val="005377AA"/>
    <w:rsid w:val="0054123D"/>
    <w:rsid w:val="00541512"/>
    <w:rsid w:val="00542B81"/>
    <w:rsid w:val="00543335"/>
    <w:rsid w:val="00543CB4"/>
    <w:rsid w:val="00543EC7"/>
    <w:rsid w:val="005441E0"/>
    <w:rsid w:val="005449CD"/>
    <w:rsid w:val="00544D00"/>
    <w:rsid w:val="00545BEA"/>
    <w:rsid w:val="00552901"/>
    <w:rsid w:val="00552DAA"/>
    <w:rsid w:val="00553F39"/>
    <w:rsid w:val="00555474"/>
    <w:rsid w:val="0055549C"/>
    <w:rsid w:val="005560C2"/>
    <w:rsid w:val="00556A93"/>
    <w:rsid w:val="00557060"/>
    <w:rsid w:val="00560D32"/>
    <w:rsid w:val="005619AB"/>
    <w:rsid w:val="00561F89"/>
    <w:rsid w:val="00562973"/>
    <w:rsid w:val="00563760"/>
    <w:rsid w:val="005640BE"/>
    <w:rsid w:val="00566461"/>
    <w:rsid w:val="005669CC"/>
    <w:rsid w:val="00566B33"/>
    <w:rsid w:val="005705BE"/>
    <w:rsid w:val="00570993"/>
    <w:rsid w:val="005715F9"/>
    <w:rsid w:val="00574196"/>
    <w:rsid w:val="005743BC"/>
    <w:rsid w:val="005758D3"/>
    <w:rsid w:val="0057602A"/>
    <w:rsid w:val="0057602D"/>
    <w:rsid w:val="00576796"/>
    <w:rsid w:val="00577849"/>
    <w:rsid w:val="00577CE8"/>
    <w:rsid w:val="00580C4C"/>
    <w:rsid w:val="00581384"/>
    <w:rsid w:val="00584806"/>
    <w:rsid w:val="0058499F"/>
    <w:rsid w:val="00584DA7"/>
    <w:rsid w:val="00585329"/>
    <w:rsid w:val="0058598A"/>
    <w:rsid w:val="00586A54"/>
    <w:rsid w:val="00587F2D"/>
    <w:rsid w:val="00590A73"/>
    <w:rsid w:val="00590AE9"/>
    <w:rsid w:val="00591D4B"/>
    <w:rsid w:val="0059261C"/>
    <w:rsid w:val="0059640D"/>
    <w:rsid w:val="0059716C"/>
    <w:rsid w:val="005A0356"/>
    <w:rsid w:val="005A0E67"/>
    <w:rsid w:val="005A2775"/>
    <w:rsid w:val="005A28A3"/>
    <w:rsid w:val="005A2CD1"/>
    <w:rsid w:val="005A2F66"/>
    <w:rsid w:val="005A37AE"/>
    <w:rsid w:val="005A3F97"/>
    <w:rsid w:val="005A4BB5"/>
    <w:rsid w:val="005A4D25"/>
    <w:rsid w:val="005A7096"/>
    <w:rsid w:val="005A7189"/>
    <w:rsid w:val="005A7B2D"/>
    <w:rsid w:val="005B0224"/>
    <w:rsid w:val="005B078E"/>
    <w:rsid w:val="005B0826"/>
    <w:rsid w:val="005B13E7"/>
    <w:rsid w:val="005B22E5"/>
    <w:rsid w:val="005B2C02"/>
    <w:rsid w:val="005B3D94"/>
    <w:rsid w:val="005B3F13"/>
    <w:rsid w:val="005B3FE3"/>
    <w:rsid w:val="005B506D"/>
    <w:rsid w:val="005B654A"/>
    <w:rsid w:val="005B68E5"/>
    <w:rsid w:val="005C0522"/>
    <w:rsid w:val="005C20D4"/>
    <w:rsid w:val="005C3CD1"/>
    <w:rsid w:val="005C4EFE"/>
    <w:rsid w:val="005C576D"/>
    <w:rsid w:val="005C5969"/>
    <w:rsid w:val="005C5D08"/>
    <w:rsid w:val="005C62FB"/>
    <w:rsid w:val="005C65AC"/>
    <w:rsid w:val="005D0546"/>
    <w:rsid w:val="005D10C9"/>
    <w:rsid w:val="005D1268"/>
    <w:rsid w:val="005D2603"/>
    <w:rsid w:val="005D27FE"/>
    <w:rsid w:val="005D3567"/>
    <w:rsid w:val="005D35AA"/>
    <w:rsid w:val="005D4CF1"/>
    <w:rsid w:val="005D53CC"/>
    <w:rsid w:val="005D66FD"/>
    <w:rsid w:val="005E2316"/>
    <w:rsid w:val="005E2434"/>
    <w:rsid w:val="005E2871"/>
    <w:rsid w:val="005E2BC9"/>
    <w:rsid w:val="005E31AA"/>
    <w:rsid w:val="005E3280"/>
    <w:rsid w:val="005E589E"/>
    <w:rsid w:val="005E5EDA"/>
    <w:rsid w:val="005E61CF"/>
    <w:rsid w:val="005E6433"/>
    <w:rsid w:val="005E6F2D"/>
    <w:rsid w:val="005E7390"/>
    <w:rsid w:val="005E7D73"/>
    <w:rsid w:val="005F21DE"/>
    <w:rsid w:val="005F247A"/>
    <w:rsid w:val="005F27F5"/>
    <w:rsid w:val="005F3B19"/>
    <w:rsid w:val="005F440E"/>
    <w:rsid w:val="005F4E83"/>
    <w:rsid w:val="005F4FE0"/>
    <w:rsid w:val="005F5779"/>
    <w:rsid w:val="005F5BC8"/>
    <w:rsid w:val="005F6969"/>
    <w:rsid w:val="005F7DD5"/>
    <w:rsid w:val="00600232"/>
    <w:rsid w:val="006020AE"/>
    <w:rsid w:val="006021A6"/>
    <w:rsid w:val="00603118"/>
    <w:rsid w:val="00604DFF"/>
    <w:rsid w:val="00610AA6"/>
    <w:rsid w:val="006121B8"/>
    <w:rsid w:val="00613B61"/>
    <w:rsid w:val="00616489"/>
    <w:rsid w:val="00616A73"/>
    <w:rsid w:val="00622B25"/>
    <w:rsid w:val="006261C1"/>
    <w:rsid w:val="00626DCB"/>
    <w:rsid w:val="00630066"/>
    <w:rsid w:val="00631111"/>
    <w:rsid w:val="0063214A"/>
    <w:rsid w:val="00632313"/>
    <w:rsid w:val="00632A24"/>
    <w:rsid w:val="00633010"/>
    <w:rsid w:val="00636007"/>
    <w:rsid w:val="00636624"/>
    <w:rsid w:val="00637644"/>
    <w:rsid w:val="006425C4"/>
    <w:rsid w:val="006426BB"/>
    <w:rsid w:val="00643526"/>
    <w:rsid w:val="00643DAB"/>
    <w:rsid w:val="00644C72"/>
    <w:rsid w:val="00645F63"/>
    <w:rsid w:val="00645FF2"/>
    <w:rsid w:val="00646B71"/>
    <w:rsid w:val="0064718D"/>
    <w:rsid w:val="00652676"/>
    <w:rsid w:val="00653616"/>
    <w:rsid w:val="00653B84"/>
    <w:rsid w:val="00653C04"/>
    <w:rsid w:val="00655279"/>
    <w:rsid w:val="00655669"/>
    <w:rsid w:val="00655B55"/>
    <w:rsid w:val="00655EF8"/>
    <w:rsid w:val="00656219"/>
    <w:rsid w:val="006565B1"/>
    <w:rsid w:val="00656F2D"/>
    <w:rsid w:val="0066035C"/>
    <w:rsid w:val="006607BC"/>
    <w:rsid w:val="006614EB"/>
    <w:rsid w:val="006619FB"/>
    <w:rsid w:val="0066485D"/>
    <w:rsid w:val="00665218"/>
    <w:rsid w:val="0066535A"/>
    <w:rsid w:val="006679C8"/>
    <w:rsid w:val="00670C14"/>
    <w:rsid w:val="00671090"/>
    <w:rsid w:val="00672108"/>
    <w:rsid w:val="0067280F"/>
    <w:rsid w:val="00674D6B"/>
    <w:rsid w:val="00674F5D"/>
    <w:rsid w:val="00676C1F"/>
    <w:rsid w:val="00677304"/>
    <w:rsid w:val="00680033"/>
    <w:rsid w:val="00687A90"/>
    <w:rsid w:val="00690987"/>
    <w:rsid w:val="0069144C"/>
    <w:rsid w:val="00691825"/>
    <w:rsid w:val="00691A10"/>
    <w:rsid w:val="00692006"/>
    <w:rsid w:val="006924FA"/>
    <w:rsid w:val="00693A17"/>
    <w:rsid w:val="00694371"/>
    <w:rsid w:val="0069456E"/>
    <w:rsid w:val="00694BBC"/>
    <w:rsid w:val="0069516A"/>
    <w:rsid w:val="006976CD"/>
    <w:rsid w:val="00697D5F"/>
    <w:rsid w:val="006A529C"/>
    <w:rsid w:val="006A596A"/>
    <w:rsid w:val="006A6D04"/>
    <w:rsid w:val="006A76CF"/>
    <w:rsid w:val="006B046C"/>
    <w:rsid w:val="006B086B"/>
    <w:rsid w:val="006B1B6F"/>
    <w:rsid w:val="006B25B9"/>
    <w:rsid w:val="006B2E0B"/>
    <w:rsid w:val="006B5559"/>
    <w:rsid w:val="006B59BD"/>
    <w:rsid w:val="006B66EB"/>
    <w:rsid w:val="006B67D9"/>
    <w:rsid w:val="006B6927"/>
    <w:rsid w:val="006B7012"/>
    <w:rsid w:val="006B71CA"/>
    <w:rsid w:val="006B7BB7"/>
    <w:rsid w:val="006B7D28"/>
    <w:rsid w:val="006C0067"/>
    <w:rsid w:val="006C0422"/>
    <w:rsid w:val="006C2EBC"/>
    <w:rsid w:val="006C2FDC"/>
    <w:rsid w:val="006C3F93"/>
    <w:rsid w:val="006C4E62"/>
    <w:rsid w:val="006C63AF"/>
    <w:rsid w:val="006C657B"/>
    <w:rsid w:val="006C7C5B"/>
    <w:rsid w:val="006C7E64"/>
    <w:rsid w:val="006D0873"/>
    <w:rsid w:val="006D0975"/>
    <w:rsid w:val="006D1087"/>
    <w:rsid w:val="006D1286"/>
    <w:rsid w:val="006D1D70"/>
    <w:rsid w:val="006D286D"/>
    <w:rsid w:val="006D3309"/>
    <w:rsid w:val="006D333C"/>
    <w:rsid w:val="006D3C2F"/>
    <w:rsid w:val="006D461F"/>
    <w:rsid w:val="006D79F9"/>
    <w:rsid w:val="006D7ACE"/>
    <w:rsid w:val="006E0F74"/>
    <w:rsid w:val="006E3582"/>
    <w:rsid w:val="006E38F1"/>
    <w:rsid w:val="006E3D72"/>
    <w:rsid w:val="006E5919"/>
    <w:rsid w:val="006E74E6"/>
    <w:rsid w:val="006E74E7"/>
    <w:rsid w:val="006E772A"/>
    <w:rsid w:val="006E7A22"/>
    <w:rsid w:val="006F10D6"/>
    <w:rsid w:val="006F1156"/>
    <w:rsid w:val="006F17DC"/>
    <w:rsid w:val="006F4FBE"/>
    <w:rsid w:val="006F5F13"/>
    <w:rsid w:val="006F6322"/>
    <w:rsid w:val="006F632A"/>
    <w:rsid w:val="006F6DB1"/>
    <w:rsid w:val="006F762B"/>
    <w:rsid w:val="00700213"/>
    <w:rsid w:val="00700523"/>
    <w:rsid w:val="007014A3"/>
    <w:rsid w:val="007014EF"/>
    <w:rsid w:val="00701692"/>
    <w:rsid w:val="00702544"/>
    <w:rsid w:val="00703DB8"/>
    <w:rsid w:val="007046FF"/>
    <w:rsid w:val="00704DBF"/>
    <w:rsid w:val="007053C9"/>
    <w:rsid w:val="00705BA7"/>
    <w:rsid w:val="00706BC3"/>
    <w:rsid w:val="00711C74"/>
    <w:rsid w:val="00712AB7"/>
    <w:rsid w:val="0071479E"/>
    <w:rsid w:val="0071528A"/>
    <w:rsid w:val="00716F54"/>
    <w:rsid w:val="00716FDC"/>
    <w:rsid w:val="0071759E"/>
    <w:rsid w:val="00717E7F"/>
    <w:rsid w:val="0072099A"/>
    <w:rsid w:val="00721F8D"/>
    <w:rsid w:val="00722768"/>
    <w:rsid w:val="00722E22"/>
    <w:rsid w:val="00725F20"/>
    <w:rsid w:val="00726161"/>
    <w:rsid w:val="00726A0F"/>
    <w:rsid w:val="007300A5"/>
    <w:rsid w:val="007306A7"/>
    <w:rsid w:val="00730FD8"/>
    <w:rsid w:val="007310BD"/>
    <w:rsid w:val="00731388"/>
    <w:rsid w:val="007315C9"/>
    <w:rsid w:val="007338A6"/>
    <w:rsid w:val="00733C1B"/>
    <w:rsid w:val="00733FFB"/>
    <w:rsid w:val="007347E9"/>
    <w:rsid w:val="00734CBE"/>
    <w:rsid w:val="00734F8F"/>
    <w:rsid w:val="007362DD"/>
    <w:rsid w:val="00736C40"/>
    <w:rsid w:val="0073782D"/>
    <w:rsid w:val="00737B33"/>
    <w:rsid w:val="00740143"/>
    <w:rsid w:val="007409A5"/>
    <w:rsid w:val="00740FE8"/>
    <w:rsid w:val="007414B8"/>
    <w:rsid w:val="0074324A"/>
    <w:rsid w:val="0074333A"/>
    <w:rsid w:val="00744EFC"/>
    <w:rsid w:val="007451C7"/>
    <w:rsid w:val="00745C03"/>
    <w:rsid w:val="00745D85"/>
    <w:rsid w:val="00746E10"/>
    <w:rsid w:val="00750332"/>
    <w:rsid w:val="0075164F"/>
    <w:rsid w:val="00754A8A"/>
    <w:rsid w:val="00756A97"/>
    <w:rsid w:val="00756EFA"/>
    <w:rsid w:val="007573D9"/>
    <w:rsid w:val="00757C0D"/>
    <w:rsid w:val="00760F3A"/>
    <w:rsid w:val="00761819"/>
    <w:rsid w:val="007622EF"/>
    <w:rsid w:val="00762532"/>
    <w:rsid w:val="00762D03"/>
    <w:rsid w:val="00762D22"/>
    <w:rsid w:val="00763627"/>
    <w:rsid w:val="00764A0A"/>
    <w:rsid w:val="007650E3"/>
    <w:rsid w:val="007662EA"/>
    <w:rsid w:val="007664C3"/>
    <w:rsid w:val="007668BF"/>
    <w:rsid w:val="00766C6B"/>
    <w:rsid w:val="00767CEC"/>
    <w:rsid w:val="0077043E"/>
    <w:rsid w:val="0077072A"/>
    <w:rsid w:val="00770B14"/>
    <w:rsid w:val="00770D59"/>
    <w:rsid w:val="007715C6"/>
    <w:rsid w:val="00772C3D"/>
    <w:rsid w:val="00774AA6"/>
    <w:rsid w:val="007756C4"/>
    <w:rsid w:val="00777BF8"/>
    <w:rsid w:val="00780C71"/>
    <w:rsid w:val="00780D4A"/>
    <w:rsid w:val="00781493"/>
    <w:rsid w:val="00782E73"/>
    <w:rsid w:val="00782F05"/>
    <w:rsid w:val="00783B6D"/>
    <w:rsid w:val="00784856"/>
    <w:rsid w:val="007857EB"/>
    <w:rsid w:val="00786A18"/>
    <w:rsid w:val="00791C58"/>
    <w:rsid w:val="00792355"/>
    <w:rsid w:val="00793F14"/>
    <w:rsid w:val="0079487C"/>
    <w:rsid w:val="00794904"/>
    <w:rsid w:val="00795489"/>
    <w:rsid w:val="007A04A3"/>
    <w:rsid w:val="007A3221"/>
    <w:rsid w:val="007A4F6B"/>
    <w:rsid w:val="007A6228"/>
    <w:rsid w:val="007B0A33"/>
    <w:rsid w:val="007B1834"/>
    <w:rsid w:val="007B1EA5"/>
    <w:rsid w:val="007B2224"/>
    <w:rsid w:val="007B2E2A"/>
    <w:rsid w:val="007B3DA4"/>
    <w:rsid w:val="007B3F71"/>
    <w:rsid w:val="007B51F5"/>
    <w:rsid w:val="007B57F0"/>
    <w:rsid w:val="007B6B74"/>
    <w:rsid w:val="007B6EA8"/>
    <w:rsid w:val="007B73FA"/>
    <w:rsid w:val="007B76B6"/>
    <w:rsid w:val="007B7B9A"/>
    <w:rsid w:val="007B7FA4"/>
    <w:rsid w:val="007C17D8"/>
    <w:rsid w:val="007C1AB9"/>
    <w:rsid w:val="007C28FA"/>
    <w:rsid w:val="007C3347"/>
    <w:rsid w:val="007C4435"/>
    <w:rsid w:val="007C4B7A"/>
    <w:rsid w:val="007C59C7"/>
    <w:rsid w:val="007C6456"/>
    <w:rsid w:val="007D0298"/>
    <w:rsid w:val="007D1EEF"/>
    <w:rsid w:val="007D2556"/>
    <w:rsid w:val="007D2716"/>
    <w:rsid w:val="007D298E"/>
    <w:rsid w:val="007D3E67"/>
    <w:rsid w:val="007D4BEE"/>
    <w:rsid w:val="007D58FD"/>
    <w:rsid w:val="007D659A"/>
    <w:rsid w:val="007D6CE7"/>
    <w:rsid w:val="007E0035"/>
    <w:rsid w:val="007E09C2"/>
    <w:rsid w:val="007E1E5E"/>
    <w:rsid w:val="007E2705"/>
    <w:rsid w:val="007E49A0"/>
    <w:rsid w:val="007E52BD"/>
    <w:rsid w:val="007E7071"/>
    <w:rsid w:val="007E7620"/>
    <w:rsid w:val="007E7E58"/>
    <w:rsid w:val="007F058E"/>
    <w:rsid w:val="007F1263"/>
    <w:rsid w:val="007F1336"/>
    <w:rsid w:val="007F1786"/>
    <w:rsid w:val="007F1AF3"/>
    <w:rsid w:val="007F1D23"/>
    <w:rsid w:val="007F2287"/>
    <w:rsid w:val="007F2A31"/>
    <w:rsid w:val="007F2A71"/>
    <w:rsid w:val="007F2C48"/>
    <w:rsid w:val="007F351D"/>
    <w:rsid w:val="007F3994"/>
    <w:rsid w:val="007F3C4F"/>
    <w:rsid w:val="007F3DD2"/>
    <w:rsid w:val="007F453A"/>
    <w:rsid w:val="007F4DD0"/>
    <w:rsid w:val="007F5075"/>
    <w:rsid w:val="007F6B28"/>
    <w:rsid w:val="007F6F57"/>
    <w:rsid w:val="00801C85"/>
    <w:rsid w:val="00801E2D"/>
    <w:rsid w:val="00802E18"/>
    <w:rsid w:val="00803513"/>
    <w:rsid w:val="00803989"/>
    <w:rsid w:val="00803E45"/>
    <w:rsid w:val="008055F8"/>
    <w:rsid w:val="008057FF"/>
    <w:rsid w:val="00805CED"/>
    <w:rsid w:val="00805D12"/>
    <w:rsid w:val="00805FA4"/>
    <w:rsid w:val="0080705E"/>
    <w:rsid w:val="00810888"/>
    <w:rsid w:val="008127B0"/>
    <w:rsid w:val="00814588"/>
    <w:rsid w:val="0081467C"/>
    <w:rsid w:val="008169A0"/>
    <w:rsid w:val="00817DFD"/>
    <w:rsid w:val="00817F81"/>
    <w:rsid w:val="00823049"/>
    <w:rsid w:val="00823302"/>
    <w:rsid w:val="00823C15"/>
    <w:rsid w:val="00825448"/>
    <w:rsid w:val="00826430"/>
    <w:rsid w:val="00826D80"/>
    <w:rsid w:val="008274E8"/>
    <w:rsid w:val="0083073C"/>
    <w:rsid w:val="00830931"/>
    <w:rsid w:val="00830BA2"/>
    <w:rsid w:val="00831E84"/>
    <w:rsid w:val="00833F35"/>
    <w:rsid w:val="00834024"/>
    <w:rsid w:val="00836769"/>
    <w:rsid w:val="008424B5"/>
    <w:rsid w:val="008427B9"/>
    <w:rsid w:val="00842B52"/>
    <w:rsid w:val="008435A1"/>
    <w:rsid w:val="00844F80"/>
    <w:rsid w:val="00846FB0"/>
    <w:rsid w:val="008520BE"/>
    <w:rsid w:val="008525E8"/>
    <w:rsid w:val="0085341B"/>
    <w:rsid w:val="008536DF"/>
    <w:rsid w:val="0085565D"/>
    <w:rsid w:val="0085677E"/>
    <w:rsid w:val="00861778"/>
    <w:rsid w:val="0086198A"/>
    <w:rsid w:val="00861D6E"/>
    <w:rsid w:val="00864481"/>
    <w:rsid w:val="00864756"/>
    <w:rsid w:val="0086590B"/>
    <w:rsid w:val="008712EB"/>
    <w:rsid w:val="0087253F"/>
    <w:rsid w:val="00876D0E"/>
    <w:rsid w:val="00877E18"/>
    <w:rsid w:val="00880737"/>
    <w:rsid w:val="008808EC"/>
    <w:rsid w:val="0088229C"/>
    <w:rsid w:val="00883294"/>
    <w:rsid w:val="00883F0A"/>
    <w:rsid w:val="00883F1D"/>
    <w:rsid w:val="00886030"/>
    <w:rsid w:val="0088694F"/>
    <w:rsid w:val="00887396"/>
    <w:rsid w:val="00887A07"/>
    <w:rsid w:val="00887AA5"/>
    <w:rsid w:val="00891E41"/>
    <w:rsid w:val="0089334E"/>
    <w:rsid w:val="0089368D"/>
    <w:rsid w:val="008937DA"/>
    <w:rsid w:val="00893C4B"/>
    <w:rsid w:val="0089415A"/>
    <w:rsid w:val="008972D7"/>
    <w:rsid w:val="0089734D"/>
    <w:rsid w:val="008975EF"/>
    <w:rsid w:val="00897636"/>
    <w:rsid w:val="00897CF2"/>
    <w:rsid w:val="008A1B52"/>
    <w:rsid w:val="008A1DA1"/>
    <w:rsid w:val="008A214B"/>
    <w:rsid w:val="008A2663"/>
    <w:rsid w:val="008A29FC"/>
    <w:rsid w:val="008A301F"/>
    <w:rsid w:val="008A3B23"/>
    <w:rsid w:val="008A5365"/>
    <w:rsid w:val="008A5E0F"/>
    <w:rsid w:val="008B1C6B"/>
    <w:rsid w:val="008B202D"/>
    <w:rsid w:val="008B2342"/>
    <w:rsid w:val="008B2E3F"/>
    <w:rsid w:val="008B317F"/>
    <w:rsid w:val="008B58C0"/>
    <w:rsid w:val="008B5A03"/>
    <w:rsid w:val="008B5D48"/>
    <w:rsid w:val="008B5D84"/>
    <w:rsid w:val="008B78FD"/>
    <w:rsid w:val="008C03E0"/>
    <w:rsid w:val="008C120D"/>
    <w:rsid w:val="008C137C"/>
    <w:rsid w:val="008C235A"/>
    <w:rsid w:val="008C2D5A"/>
    <w:rsid w:val="008C3AAB"/>
    <w:rsid w:val="008C4185"/>
    <w:rsid w:val="008C5073"/>
    <w:rsid w:val="008C6828"/>
    <w:rsid w:val="008C6832"/>
    <w:rsid w:val="008C6C25"/>
    <w:rsid w:val="008C7BAE"/>
    <w:rsid w:val="008D1523"/>
    <w:rsid w:val="008D5ACC"/>
    <w:rsid w:val="008D7905"/>
    <w:rsid w:val="008E07C8"/>
    <w:rsid w:val="008E101C"/>
    <w:rsid w:val="008E19E5"/>
    <w:rsid w:val="008E3C88"/>
    <w:rsid w:val="008F0198"/>
    <w:rsid w:val="008F2075"/>
    <w:rsid w:val="008F2491"/>
    <w:rsid w:val="008F27CB"/>
    <w:rsid w:val="008F2F35"/>
    <w:rsid w:val="008F6F13"/>
    <w:rsid w:val="008F7164"/>
    <w:rsid w:val="009005FD"/>
    <w:rsid w:val="00901697"/>
    <w:rsid w:val="00902398"/>
    <w:rsid w:val="00903303"/>
    <w:rsid w:val="00904095"/>
    <w:rsid w:val="00906BA9"/>
    <w:rsid w:val="0090736F"/>
    <w:rsid w:val="00911489"/>
    <w:rsid w:val="0091169A"/>
    <w:rsid w:val="00911D1B"/>
    <w:rsid w:val="00913063"/>
    <w:rsid w:val="009136CA"/>
    <w:rsid w:val="00913A44"/>
    <w:rsid w:val="00914114"/>
    <w:rsid w:val="00914C80"/>
    <w:rsid w:val="00914CCC"/>
    <w:rsid w:val="00915EDA"/>
    <w:rsid w:val="00917C49"/>
    <w:rsid w:val="009201AF"/>
    <w:rsid w:val="00920248"/>
    <w:rsid w:val="009202D6"/>
    <w:rsid w:val="00920646"/>
    <w:rsid w:val="009208F6"/>
    <w:rsid w:val="00920FA8"/>
    <w:rsid w:val="009212C4"/>
    <w:rsid w:val="0092163C"/>
    <w:rsid w:val="0092196F"/>
    <w:rsid w:val="00922175"/>
    <w:rsid w:val="0092297C"/>
    <w:rsid w:val="009233B6"/>
    <w:rsid w:val="00923E9A"/>
    <w:rsid w:val="00925810"/>
    <w:rsid w:val="00925934"/>
    <w:rsid w:val="00926FAB"/>
    <w:rsid w:val="00927BF6"/>
    <w:rsid w:val="00930E01"/>
    <w:rsid w:val="00931BC0"/>
    <w:rsid w:val="00931F30"/>
    <w:rsid w:val="00932541"/>
    <w:rsid w:val="00933086"/>
    <w:rsid w:val="00933C55"/>
    <w:rsid w:val="00934F1A"/>
    <w:rsid w:val="0093562B"/>
    <w:rsid w:val="00935651"/>
    <w:rsid w:val="009362A3"/>
    <w:rsid w:val="00936910"/>
    <w:rsid w:val="00937C26"/>
    <w:rsid w:val="009404EC"/>
    <w:rsid w:val="0094261E"/>
    <w:rsid w:val="00942C33"/>
    <w:rsid w:val="009446AE"/>
    <w:rsid w:val="009448F7"/>
    <w:rsid w:val="00945955"/>
    <w:rsid w:val="00945CD8"/>
    <w:rsid w:val="00945FF6"/>
    <w:rsid w:val="009461B8"/>
    <w:rsid w:val="00947388"/>
    <w:rsid w:val="009474F6"/>
    <w:rsid w:val="009510D3"/>
    <w:rsid w:val="00951351"/>
    <w:rsid w:val="0095234A"/>
    <w:rsid w:val="00952415"/>
    <w:rsid w:val="009528D8"/>
    <w:rsid w:val="00954A40"/>
    <w:rsid w:val="009552BC"/>
    <w:rsid w:val="00955724"/>
    <w:rsid w:val="009558E4"/>
    <w:rsid w:val="009562B9"/>
    <w:rsid w:val="00956F9B"/>
    <w:rsid w:val="00957109"/>
    <w:rsid w:val="00957FC5"/>
    <w:rsid w:val="00960C2D"/>
    <w:rsid w:val="00961187"/>
    <w:rsid w:val="009634AA"/>
    <w:rsid w:val="00964A68"/>
    <w:rsid w:val="00964EE0"/>
    <w:rsid w:val="00965673"/>
    <w:rsid w:val="009659FE"/>
    <w:rsid w:val="00965E93"/>
    <w:rsid w:val="00971225"/>
    <w:rsid w:val="00971CFE"/>
    <w:rsid w:val="009724A4"/>
    <w:rsid w:val="009738F9"/>
    <w:rsid w:val="00973ABB"/>
    <w:rsid w:val="0097402C"/>
    <w:rsid w:val="00974A85"/>
    <w:rsid w:val="0097513F"/>
    <w:rsid w:val="0097650C"/>
    <w:rsid w:val="00976982"/>
    <w:rsid w:val="00976B8F"/>
    <w:rsid w:val="009775AB"/>
    <w:rsid w:val="009777BA"/>
    <w:rsid w:val="00982057"/>
    <w:rsid w:val="009834BE"/>
    <w:rsid w:val="00983D7B"/>
    <w:rsid w:val="00985BAC"/>
    <w:rsid w:val="009864C4"/>
    <w:rsid w:val="00986757"/>
    <w:rsid w:val="00986ED8"/>
    <w:rsid w:val="0098795F"/>
    <w:rsid w:val="00987C62"/>
    <w:rsid w:val="00990419"/>
    <w:rsid w:val="009908D6"/>
    <w:rsid w:val="009908D7"/>
    <w:rsid w:val="0099446D"/>
    <w:rsid w:val="009951E4"/>
    <w:rsid w:val="00995F79"/>
    <w:rsid w:val="00996444"/>
    <w:rsid w:val="00997206"/>
    <w:rsid w:val="0099783B"/>
    <w:rsid w:val="00997C38"/>
    <w:rsid w:val="00997FA0"/>
    <w:rsid w:val="009A15A6"/>
    <w:rsid w:val="009A269C"/>
    <w:rsid w:val="009A30F9"/>
    <w:rsid w:val="009A3A70"/>
    <w:rsid w:val="009A443F"/>
    <w:rsid w:val="009A4636"/>
    <w:rsid w:val="009A5F6A"/>
    <w:rsid w:val="009A76AB"/>
    <w:rsid w:val="009A7DA1"/>
    <w:rsid w:val="009B0B74"/>
    <w:rsid w:val="009B0C5B"/>
    <w:rsid w:val="009B1899"/>
    <w:rsid w:val="009B1EE4"/>
    <w:rsid w:val="009B2D93"/>
    <w:rsid w:val="009B3B0E"/>
    <w:rsid w:val="009B49A9"/>
    <w:rsid w:val="009B79B5"/>
    <w:rsid w:val="009C057C"/>
    <w:rsid w:val="009C0C16"/>
    <w:rsid w:val="009C1503"/>
    <w:rsid w:val="009C1A22"/>
    <w:rsid w:val="009C1ED4"/>
    <w:rsid w:val="009C2C45"/>
    <w:rsid w:val="009C2EBD"/>
    <w:rsid w:val="009C4D78"/>
    <w:rsid w:val="009C6C57"/>
    <w:rsid w:val="009C7DA4"/>
    <w:rsid w:val="009D1046"/>
    <w:rsid w:val="009D1526"/>
    <w:rsid w:val="009D171C"/>
    <w:rsid w:val="009D184A"/>
    <w:rsid w:val="009D1CAF"/>
    <w:rsid w:val="009D2B8E"/>
    <w:rsid w:val="009D30FA"/>
    <w:rsid w:val="009D4AC2"/>
    <w:rsid w:val="009D52E5"/>
    <w:rsid w:val="009D649D"/>
    <w:rsid w:val="009D73B1"/>
    <w:rsid w:val="009D776D"/>
    <w:rsid w:val="009E05C6"/>
    <w:rsid w:val="009E0B27"/>
    <w:rsid w:val="009E11FB"/>
    <w:rsid w:val="009E20DD"/>
    <w:rsid w:val="009E2681"/>
    <w:rsid w:val="009E2E7C"/>
    <w:rsid w:val="009E3777"/>
    <w:rsid w:val="009E5B52"/>
    <w:rsid w:val="009F159C"/>
    <w:rsid w:val="009F242D"/>
    <w:rsid w:val="009F2B7C"/>
    <w:rsid w:val="009F5E37"/>
    <w:rsid w:val="009F6B3C"/>
    <w:rsid w:val="009F71C6"/>
    <w:rsid w:val="00A00A8B"/>
    <w:rsid w:val="00A03B41"/>
    <w:rsid w:val="00A03E54"/>
    <w:rsid w:val="00A03E75"/>
    <w:rsid w:val="00A05877"/>
    <w:rsid w:val="00A06384"/>
    <w:rsid w:val="00A06A6E"/>
    <w:rsid w:val="00A06D1F"/>
    <w:rsid w:val="00A0768B"/>
    <w:rsid w:val="00A12077"/>
    <w:rsid w:val="00A13934"/>
    <w:rsid w:val="00A15E5F"/>
    <w:rsid w:val="00A16FE7"/>
    <w:rsid w:val="00A173F5"/>
    <w:rsid w:val="00A20947"/>
    <w:rsid w:val="00A2242E"/>
    <w:rsid w:val="00A226DD"/>
    <w:rsid w:val="00A240FE"/>
    <w:rsid w:val="00A255DB"/>
    <w:rsid w:val="00A263F1"/>
    <w:rsid w:val="00A30279"/>
    <w:rsid w:val="00A309FF"/>
    <w:rsid w:val="00A31917"/>
    <w:rsid w:val="00A34724"/>
    <w:rsid w:val="00A349A6"/>
    <w:rsid w:val="00A34AA3"/>
    <w:rsid w:val="00A36B3E"/>
    <w:rsid w:val="00A36D92"/>
    <w:rsid w:val="00A3735E"/>
    <w:rsid w:val="00A37444"/>
    <w:rsid w:val="00A378AD"/>
    <w:rsid w:val="00A37F64"/>
    <w:rsid w:val="00A40A78"/>
    <w:rsid w:val="00A412CB"/>
    <w:rsid w:val="00A41FA7"/>
    <w:rsid w:val="00A42C10"/>
    <w:rsid w:val="00A42FAF"/>
    <w:rsid w:val="00A43A57"/>
    <w:rsid w:val="00A43B6D"/>
    <w:rsid w:val="00A44C30"/>
    <w:rsid w:val="00A4640A"/>
    <w:rsid w:val="00A4647D"/>
    <w:rsid w:val="00A46886"/>
    <w:rsid w:val="00A4718C"/>
    <w:rsid w:val="00A502EB"/>
    <w:rsid w:val="00A50F79"/>
    <w:rsid w:val="00A51539"/>
    <w:rsid w:val="00A518F3"/>
    <w:rsid w:val="00A52A9E"/>
    <w:rsid w:val="00A531F6"/>
    <w:rsid w:val="00A536D4"/>
    <w:rsid w:val="00A546C9"/>
    <w:rsid w:val="00A54841"/>
    <w:rsid w:val="00A54FB9"/>
    <w:rsid w:val="00A568FF"/>
    <w:rsid w:val="00A56A0B"/>
    <w:rsid w:val="00A56CEE"/>
    <w:rsid w:val="00A56D24"/>
    <w:rsid w:val="00A5716D"/>
    <w:rsid w:val="00A57707"/>
    <w:rsid w:val="00A60897"/>
    <w:rsid w:val="00A60AF7"/>
    <w:rsid w:val="00A60C01"/>
    <w:rsid w:val="00A60C0A"/>
    <w:rsid w:val="00A612A2"/>
    <w:rsid w:val="00A6171F"/>
    <w:rsid w:val="00A62E78"/>
    <w:rsid w:val="00A64968"/>
    <w:rsid w:val="00A659EA"/>
    <w:rsid w:val="00A70547"/>
    <w:rsid w:val="00A74877"/>
    <w:rsid w:val="00A74DD7"/>
    <w:rsid w:val="00A75A4C"/>
    <w:rsid w:val="00A76081"/>
    <w:rsid w:val="00A7752F"/>
    <w:rsid w:val="00A77BE2"/>
    <w:rsid w:val="00A80230"/>
    <w:rsid w:val="00A8031F"/>
    <w:rsid w:val="00A80617"/>
    <w:rsid w:val="00A81D3D"/>
    <w:rsid w:val="00A8274E"/>
    <w:rsid w:val="00A83CF6"/>
    <w:rsid w:val="00A846E0"/>
    <w:rsid w:val="00A9084F"/>
    <w:rsid w:val="00A90BBD"/>
    <w:rsid w:val="00A91C61"/>
    <w:rsid w:val="00A91CF2"/>
    <w:rsid w:val="00A92037"/>
    <w:rsid w:val="00A92B44"/>
    <w:rsid w:val="00A94E72"/>
    <w:rsid w:val="00A96562"/>
    <w:rsid w:val="00A96779"/>
    <w:rsid w:val="00A97298"/>
    <w:rsid w:val="00A97E1E"/>
    <w:rsid w:val="00AA1226"/>
    <w:rsid w:val="00AA37CF"/>
    <w:rsid w:val="00AA39B5"/>
    <w:rsid w:val="00AA4222"/>
    <w:rsid w:val="00AA47F4"/>
    <w:rsid w:val="00AA49B0"/>
    <w:rsid w:val="00AA545A"/>
    <w:rsid w:val="00AA5777"/>
    <w:rsid w:val="00AA599A"/>
    <w:rsid w:val="00AA73E6"/>
    <w:rsid w:val="00AA74FE"/>
    <w:rsid w:val="00AA7FD5"/>
    <w:rsid w:val="00AB0AFC"/>
    <w:rsid w:val="00AB5F1F"/>
    <w:rsid w:val="00AB7302"/>
    <w:rsid w:val="00AB743F"/>
    <w:rsid w:val="00AB7AF4"/>
    <w:rsid w:val="00AC139D"/>
    <w:rsid w:val="00AC1434"/>
    <w:rsid w:val="00AC210F"/>
    <w:rsid w:val="00AC3E94"/>
    <w:rsid w:val="00AC42AC"/>
    <w:rsid w:val="00AC4584"/>
    <w:rsid w:val="00AC5773"/>
    <w:rsid w:val="00AC5797"/>
    <w:rsid w:val="00AC6A0A"/>
    <w:rsid w:val="00AC6D01"/>
    <w:rsid w:val="00AC714D"/>
    <w:rsid w:val="00AC7C72"/>
    <w:rsid w:val="00AD0175"/>
    <w:rsid w:val="00AD050D"/>
    <w:rsid w:val="00AD0D4D"/>
    <w:rsid w:val="00AD0F7D"/>
    <w:rsid w:val="00AD18D7"/>
    <w:rsid w:val="00AD247D"/>
    <w:rsid w:val="00AD2C1B"/>
    <w:rsid w:val="00AD2D9B"/>
    <w:rsid w:val="00AD4B1E"/>
    <w:rsid w:val="00AD5B28"/>
    <w:rsid w:val="00AD7650"/>
    <w:rsid w:val="00AE2DF8"/>
    <w:rsid w:val="00AE3C42"/>
    <w:rsid w:val="00AE65C8"/>
    <w:rsid w:val="00AE7C9E"/>
    <w:rsid w:val="00AF073E"/>
    <w:rsid w:val="00AF0E68"/>
    <w:rsid w:val="00AF1837"/>
    <w:rsid w:val="00AF2825"/>
    <w:rsid w:val="00AF44A1"/>
    <w:rsid w:val="00AF54BB"/>
    <w:rsid w:val="00AF61CC"/>
    <w:rsid w:val="00AF6F6E"/>
    <w:rsid w:val="00AF7494"/>
    <w:rsid w:val="00B001BB"/>
    <w:rsid w:val="00B00A78"/>
    <w:rsid w:val="00B01ABA"/>
    <w:rsid w:val="00B03452"/>
    <w:rsid w:val="00B035EF"/>
    <w:rsid w:val="00B037DE"/>
    <w:rsid w:val="00B0478E"/>
    <w:rsid w:val="00B06056"/>
    <w:rsid w:val="00B07D4A"/>
    <w:rsid w:val="00B10ABA"/>
    <w:rsid w:val="00B11361"/>
    <w:rsid w:val="00B11542"/>
    <w:rsid w:val="00B12431"/>
    <w:rsid w:val="00B133CF"/>
    <w:rsid w:val="00B167E6"/>
    <w:rsid w:val="00B1737D"/>
    <w:rsid w:val="00B2033B"/>
    <w:rsid w:val="00B20739"/>
    <w:rsid w:val="00B20E31"/>
    <w:rsid w:val="00B2245A"/>
    <w:rsid w:val="00B22756"/>
    <w:rsid w:val="00B23BA2"/>
    <w:rsid w:val="00B260FB"/>
    <w:rsid w:val="00B26295"/>
    <w:rsid w:val="00B270E8"/>
    <w:rsid w:val="00B30618"/>
    <w:rsid w:val="00B30B81"/>
    <w:rsid w:val="00B31111"/>
    <w:rsid w:val="00B31887"/>
    <w:rsid w:val="00B324DD"/>
    <w:rsid w:val="00B32E98"/>
    <w:rsid w:val="00B32F8F"/>
    <w:rsid w:val="00B33282"/>
    <w:rsid w:val="00B33939"/>
    <w:rsid w:val="00B33CC6"/>
    <w:rsid w:val="00B349E7"/>
    <w:rsid w:val="00B34B59"/>
    <w:rsid w:val="00B36B28"/>
    <w:rsid w:val="00B3723E"/>
    <w:rsid w:val="00B40844"/>
    <w:rsid w:val="00B40F52"/>
    <w:rsid w:val="00B410C5"/>
    <w:rsid w:val="00B41632"/>
    <w:rsid w:val="00B41815"/>
    <w:rsid w:val="00B44440"/>
    <w:rsid w:val="00B45300"/>
    <w:rsid w:val="00B45CA2"/>
    <w:rsid w:val="00B463F3"/>
    <w:rsid w:val="00B47831"/>
    <w:rsid w:val="00B5044A"/>
    <w:rsid w:val="00B50C8B"/>
    <w:rsid w:val="00B526F6"/>
    <w:rsid w:val="00B53325"/>
    <w:rsid w:val="00B55088"/>
    <w:rsid w:val="00B5636B"/>
    <w:rsid w:val="00B5662D"/>
    <w:rsid w:val="00B6032D"/>
    <w:rsid w:val="00B615F0"/>
    <w:rsid w:val="00B62C4D"/>
    <w:rsid w:val="00B62EF8"/>
    <w:rsid w:val="00B63891"/>
    <w:rsid w:val="00B64144"/>
    <w:rsid w:val="00B64283"/>
    <w:rsid w:val="00B648E1"/>
    <w:rsid w:val="00B662FC"/>
    <w:rsid w:val="00B66730"/>
    <w:rsid w:val="00B7083F"/>
    <w:rsid w:val="00B70A47"/>
    <w:rsid w:val="00B73721"/>
    <w:rsid w:val="00B73AB3"/>
    <w:rsid w:val="00B7507A"/>
    <w:rsid w:val="00B75BFE"/>
    <w:rsid w:val="00B805FB"/>
    <w:rsid w:val="00B8066D"/>
    <w:rsid w:val="00B82EF5"/>
    <w:rsid w:val="00B83B73"/>
    <w:rsid w:val="00B8507F"/>
    <w:rsid w:val="00B858AA"/>
    <w:rsid w:val="00B863AC"/>
    <w:rsid w:val="00B86706"/>
    <w:rsid w:val="00B872D8"/>
    <w:rsid w:val="00B873BA"/>
    <w:rsid w:val="00B90679"/>
    <w:rsid w:val="00B93077"/>
    <w:rsid w:val="00B93155"/>
    <w:rsid w:val="00B9419D"/>
    <w:rsid w:val="00B96216"/>
    <w:rsid w:val="00B962A8"/>
    <w:rsid w:val="00B9643C"/>
    <w:rsid w:val="00B966BC"/>
    <w:rsid w:val="00BA0F88"/>
    <w:rsid w:val="00BA11D5"/>
    <w:rsid w:val="00BA14B8"/>
    <w:rsid w:val="00BA3401"/>
    <w:rsid w:val="00BA3BD6"/>
    <w:rsid w:val="00BA4913"/>
    <w:rsid w:val="00BA4AD4"/>
    <w:rsid w:val="00BA51B5"/>
    <w:rsid w:val="00BA6029"/>
    <w:rsid w:val="00BA6D4C"/>
    <w:rsid w:val="00BA6ECB"/>
    <w:rsid w:val="00BA7524"/>
    <w:rsid w:val="00BA7B86"/>
    <w:rsid w:val="00BA7C71"/>
    <w:rsid w:val="00BA7CE3"/>
    <w:rsid w:val="00BB00E3"/>
    <w:rsid w:val="00BB034F"/>
    <w:rsid w:val="00BB18A5"/>
    <w:rsid w:val="00BB1FA6"/>
    <w:rsid w:val="00BB2266"/>
    <w:rsid w:val="00BB5819"/>
    <w:rsid w:val="00BB61BB"/>
    <w:rsid w:val="00BB6773"/>
    <w:rsid w:val="00BB6C74"/>
    <w:rsid w:val="00BB7306"/>
    <w:rsid w:val="00BB7761"/>
    <w:rsid w:val="00BC03FE"/>
    <w:rsid w:val="00BC0BF5"/>
    <w:rsid w:val="00BC1515"/>
    <w:rsid w:val="00BC1D47"/>
    <w:rsid w:val="00BC2458"/>
    <w:rsid w:val="00BC308A"/>
    <w:rsid w:val="00BC3739"/>
    <w:rsid w:val="00BC5E5A"/>
    <w:rsid w:val="00BC6783"/>
    <w:rsid w:val="00BC6BC0"/>
    <w:rsid w:val="00BC6CB8"/>
    <w:rsid w:val="00BD05FD"/>
    <w:rsid w:val="00BD0ACA"/>
    <w:rsid w:val="00BD1B08"/>
    <w:rsid w:val="00BD232F"/>
    <w:rsid w:val="00BD346B"/>
    <w:rsid w:val="00BD347E"/>
    <w:rsid w:val="00BD47C2"/>
    <w:rsid w:val="00BD4F3C"/>
    <w:rsid w:val="00BD5327"/>
    <w:rsid w:val="00BD6502"/>
    <w:rsid w:val="00BD79A4"/>
    <w:rsid w:val="00BD7E0B"/>
    <w:rsid w:val="00BE18E4"/>
    <w:rsid w:val="00BE30EF"/>
    <w:rsid w:val="00BE331D"/>
    <w:rsid w:val="00BE38F1"/>
    <w:rsid w:val="00BE3E5D"/>
    <w:rsid w:val="00BE535C"/>
    <w:rsid w:val="00BE5D2C"/>
    <w:rsid w:val="00BE79A7"/>
    <w:rsid w:val="00BE7A13"/>
    <w:rsid w:val="00BF066D"/>
    <w:rsid w:val="00BF0B8D"/>
    <w:rsid w:val="00BF244B"/>
    <w:rsid w:val="00BF2836"/>
    <w:rsid w:val="00BF2A9F"/>
    <w:rsid w:val="00BF3DE0"/>
    <w:rsid w:val="00BF4C76"/>
    <w:rsid w:val="00BF4F6C"/>
    <w:rsid w:val="00BF5434"/>
    <w:rsid w:val="00BF7022"/>
    <w:rsid w:val="00BF70F8"/>
    <w:rsid w:val="00BF7F74"/>
    <w:rsid w:val="00C01F26"/>
    <w:rsid w:val="00C029A8"/>
    <w:rsid w:val="00C031AE"/>
    <w:rsid w:val="00C04144"/>
    <w:rsid w:val="00C044AB"/>
    <w:rsid w:val="00C05077"/>
    <w:rsid w:val="00C05ED3"/>
    <w:rsid w:val="00C06766"/>
    <w:rsid w:val="00C06B52"/>
    <w:rsid w:val="00C079C6"/>
    <w:rsid w:val="00C1086A"/>
    <w:rsid w:val="00C10C3E"/>
    <w:rsid w:val="00C11C20"/>
    <w:rsid w:val="00C121BF"/>
    <w:rsid w:val="00C13734"/>
    <w:rsid w:val="00C14CE3"/>
    <w:rsid w:val="00C20007"/>
    <w:rsid w:val="00C22FE0"/>
    <w:rsid w:val="00C231B5"/>
    <w:rsid w:val="00C231C1"/>
    <w:rsid w:val="00C232C3"/>
    <w:rsid w:val="00C237C5"/>
    <w:rsid w:val="00C23920"/>
    <w:rsid w:val="00C23EA8"/>
    <w:rsid w:val="00C240DA"/>
    <w:rsid w:val="00C25410"/>
    <w:rsid w:val="00C2659D"/>
    <w:rsid w:val="00C26BCC"/>
    <w:rsid w:val="00C26BD7"/>
    <w:rsid w:val="00C315DC"/>
    <w:rsid w:val="00C3218A"/>
    <w:rsid w:val="00C32637"/>
    <w:rsid w:val="00C32803"/>
    <w:rsid w:val="00C34C89"/>
    <w:rsid w:val="00C35F5E"/>
    <w:rsid w:val="00C363E8"/>
    <w:rsid w:val="00C36EFF"/>
    <w:rsid w:val="00C40D02"/>
    <w:rsid w:val="00C40D54"/>
    <w:rsid w:val="00C41D08"/>
    <w:rsid w:val="00C42569"/>
    <w:rsid w:val="00C432AD"/>
    <w:rsid w:val="00C43C38"/>
    <w:rsid w:val="00C44273"/>
    <w:rsid w:val="00C46095"/>
    <w:rsid w:val="00C46E8D"/>
    <w:rsid w:val="00C47110"/>
    <w:rsid w:val="00C47D64"/>
    <w:rsid w:val="00C47EEC"/>
    <w:rsid w:val="00C51277"/>
    <w:rsid w:val="00C52564"/>
    <w:rsid w:val="00C528B9"/>
    <w:rsid w:val="00C53217"/>
    <w:rsid w:val="00C54588"/>
    <w:rsid w:val="00C54972"/>
    <w:rsid w:val="00C569F5"/>
    <w:rsid w:val="00C60720"/>
    <w:rsid w:val="00C61B90"/>
    <w:rsid w:val="00C62122"/>
    <w:rsid w:val="00C62562"/>
    <w:rsid w:val="00C64C85"/>
    <w:rsid w:val="00C6711D"/>
    <w:rsid w:val="00C67C20"/>
    <w:rsid w:val="00C70452"/>
    <w:rsid w:val="00C70A82"/>
    <w:rsid w:val="00C739F4"/>
    <w:rsid w:val="00C7456A"/>
    <w:rsid w:val="00C752C9"/>
    <w:rsid w:val="00C764A4"/>
    <w:rsid w:val="00C766E9"/>
    <w:rsid w:val="00C7670F"/>
    <w:rsid w:val="00C768BF"/>
    <w:rsid w:val="00C775AD"/>
    <w:rsid w:val="00C77DD0"/>
    <w:rsid w:val="00C81893"/>
    <w:rsid w:val="00C81C1D"/>
    <w:rsid w:val="00C83507"/>
    <w:rsid w:val="00C848EB"/>
    <w:rsid w:val="00C84B3C"/>
    <w:rsid w:val="00C84F45"/>
    <w:rsid w:val="00C8503B"/>
    <w:rsid w:val="00C8766A"/>
    <w:rsid w:val="00C876DA"/>
    <w:rsid w:val="00C87B58"/>
    <w:rsid w:val="00C92DA9"/>
    <w:rsid w:val="00C95113"/>
    <w:rsid w:val="00C95131"/>
    <w:rsid w:val="00C962C9"/>
    <w:rsid w:val="00C969C0"/>
    <w:rsid w:val="00C97625"/>
    <w:rsid w:val="00C97E9D"/>
    <w:rsid w:val="00CA0935"/>
    <w:rsid w:val="00CA1DE2"/>
    <w:rsid w:val="00CA2222"/>
    <w:rsid w:val="00CB03CF"/>
    <w:rsid w:val="00CB17AB"/>
    <w:rsid w:val="00CB3749"/>
    <w:rsid w:val="00CB3D93"/>
    <w:rsid w:val="00CB5737"/>
    <w:rsid w:val="00CB6F28"/>
    <w:rsid w:val="00CB739A"/>
    <w:rsid w:val="00CB7C3C"/>
    <w:rsid w:val="00CB7C63"/>
    <w:rsid w:val="00CC1011"/>
    <w:rsid w:val="00CC2477"/>
    <w:rsid w:val="00CC3269"/>
    <w:rsid w:val="00CC37B0"/>
    <w:rsid w:val="00CC392A"/>
    <w:rsid w:val="00CC46B6"/>
    <w:rsid w:val="00CC5DA0"/>
    <w:rsid w:val="00CC762F"/>
    <w:rsid w:val="00CC779C"/>
    <w:rsid w:val="00CD1C6F"/>
    <w:rsid w:val="00CD60AC"/>
    <w:rsid w:val="00CE0D51"/>
    <w:rsid w:val="00CE0EA3"/>
    <w:rsid w:val="00CE1649"/>
    <w:rsid w:val="00CE1652"/>
    <w:rsid w:val="00CE31CC"/>
    <w:rsid w:val="00CE35A3"/>
    <w:rsid w:val="00CE4AE0"/>
    <w:rsid w:val="00CE55A0"/>
    <w:rsid w:val="00CE5D50"/>
    <w:rsid w:val="00CE7244"/>
    <w:rsid w:val="00CF04E9"/>
    <w:rsid w:val="00CF079C"/>
    <w:rsid w:val="00CF1FFE"/>
    <w:rsid w:val="00CF25CC"/>
    <w:rsid w:val="00CF285C"/>
    <w:rsid w:val="00CF465A"/>
    <w:rsid w:val="00CF4E85"/>
    <w:rsid w:val="00CF56F3"/>
    <w:rsid w:val="00CF5F66"/>
    <w:rsid w:val="00CF63AC"/>
    <w:rsid w:val="00CF754A"/>
    <w:rsid w:val="00D0036E"/>
    <w:rsid w:val="00D00557"/>
    <w:rsid w:val="00D00707"/>
    <w:rsid w:val="00D00D6B"/>
    <w:rsid w:val="00D00F80"/>
    <w:rsid w:val="00D00FF6"/>
    <w:rsid w:val="00D0311A"/>
    <w:rsid w:val="00D031DB"/>
    <w:rsid w:val="00D03A54"/>
    <w:rsid w:val="00D047BA"/>
    <w:rsid w:val="00D04889"/>
    <w:rsid w:val="00D04EE6"/>
    <w:rsid w:val="00D064E8"/>
    <w:rsid w:val="00D06B74"/>
    <w:rsid w:val="00D07F7B"/>
    <w:rsid w:val="00D1099A"/>
    <w:rsid w:val="00D10BB0"/>
    <w:rsid w:val="00D13548"/>
    <w:rsid w:val="00D1424B"/>
    <w:rsid w:val="00D14757"/>
    <w:rsid w:val="00D161E5"/>
    <w:rsid w:val="00D17A66"/>
    <w:rsid w:val="00D207B1"/>
    <w:rsid w:val="00D20ECB"/>
    <w:rsid w:val="00D21695"/>
    <w:rsid w:val="00D2698B"/>
    <w:rsid w:val="00D274F4"/>
    <w:rsid w:val="00D27570"/>
    <w:rsid w:val="00D2759B"/>
    <w:rsid w:val="00D30DA1"/>
    <w:rsid w:val="00D31DE5"/>
    <w:rsid w:val="00D33771"/>
    <w:rsid w:val="00D344AF"/>
    <w:rsid w:val="00D3521C"/>
    <w:rsid w:val="00D352C2"/>
    <w:rsid w:val="00D35F3C"/>
    <w:rsid w:val="00D36AC7"/>
    <w:rsid w:val="00D41063"/>
    <w:rsid w:val="00D465A4"/>
    <w:rsid w:val="00D467AF"/>
    <w:rsid w:val="00D46F73"/>
    <w:rsid w:val="00D505E8"/>
    <w:rsid w:val="00D51B17"/>
    <w:rsid w:val="00D528CD"/>
    <w:rsid w:val="00D53B9A"/>
    <w:rsid w:val="00D53E04"/>
    <w:rsid w:val="00D54180"/>
    <w:rsid w:val="00D562A4"/>
    <w:rsid w:val="00D57AA9"/>
    <w:rsid w:val="00D6154C"/>
    <w:rsid w:val="00D631AE"/>
    <w:rsid w:val="00D6369E"/>
    <w:rsid w:val="00D6399B"/>
    <w:rsid w:val="00D66513"/>
    <w:rsid w:val="00D66805"/>
    <w:rsid w:val="00D679A9"/>
    <w:rsid w:val="00D7052A"/>
    <w:rsid w:val="00D7055F"/>
    <w:rsid w:val="00D72590"/>
    <w:rsid w:val="00D75C0A"/>
    <w:rsid w:val="00D7600A"/>
    <w:rsid w:val="00D7671B"/>
    <w:rsid w:val="00D822A1"/>
    <w:rsid w:val="00D83E2A"/>
    <w:rsid w:val="00D84BD1"/>
    <w:rsid w:val="00D87B9B"/>
    <w:rsid w:val="00D902D1"/>
    <w:rsid w:val="00D926C7"/>
    <w:rsid w:val="00D93A1D"/>
    <w:rsid w:val="00D95E64"/>
    <w:rsid w:val="00D96A10"/>
    <w:rsid w:val="00D973B5"/>
    <w:rsid w:val="00D9796C"/>
    <w:rsid w:val="00DA1696"/>
    <w:rsid w:val="00DA3FC9"/>
    <w:rsid w:val="00DA456B"/>
    <w:rsid w:val="00DA469D"/>
    <w:rsid w:val="00DA4EE3"/>
    <w:rsid w:val="00DA5727"/>
    <w:rsid w:val="00DA5E6E"/>
    <w:rsid w:val="00DA6470"/>
    <w:rsid w:val="00DA6D5C"/>
    <w:rsid w:val="00DA7190"/>
    <w:rsid w:val="00DA72D2"/>
    <w:rsid w:val="00DA7E76"/>
    <w:rsid w:val="00DB275C"/>
    <w:rsid w:val="00DB2840"/>
    <w:rsid w:val="00DB2E41"/>
    <w:rsid w:val="00DB4859"/>
    <w:rsid w:val="00DB4EF8"/>
    <w:rsid w:val="00DB5B97"/>
    <w:rsid w:val="00DB5C2D"/>
    <w:rsid w:val="00DB5C93"/>
    <w:rsid w:val="00DB700B"/>
    <w:rsid w:val="00DB72CF"/>
    <w:rsid w:val="00DB772B"/>
    <w:rsid w:val="00DC2B9A"/>
    <w:rsid w:val="00DC4641"/>
    <w:rsid w:val="00DC4C59"/>
    <w:rsid w:val="00DC50FA"/>
    <w:rsid w:val="00DC6319"/>
    <w:rsid w:val="00DC66AB"/>
    <w:rsid w:val="00DC6752"/>
    <w:rsid w:val="00DC738C"/>
    <w:rsid w:val="00DC7CD4"/>
    <w:rsid w:val="00DD0EAE"/>
    <w:rsid w:val="00DD254C"/>
    <w:rsid w:val="00DD2800"/>
    <w:rsid w:val="00DD3777"/>
    <w:rsid w:val="00DD3DE0"/>
    <w:rsid w:val="00DD419A"/>
    <w:rsid w:val="00DD47B6"/>
    <w:rsid w:val="00DD4D42"/>
    <w:rsid w:val="00DD7E34"/>
    <w:rsid w:val="00DE1C58"/>
    <w:rsid w:val="00DE1E50"/>
    <w:rsid w:val="00DE3068"/>
    <w:rsid w:val="00DE4196"/>
    <w:rsid w:val="00DE57B3"/>
    <w:rsid w:val="00DE5B98"/>
    <w:rsid w:val="00DE6A62"/>
    <w:rsid w:val="00DE6DA7"/>
    <w:rsid w:val="00DF030C"/>
    <w:rsid w:val="00DF0A5B"/>
    <w:rsid w:val="00DF13A6"/>
    <w:rsid w:val="00DF71DF"/>
    <w:rsid w:val="00DF76B0"/>
    <w:rsid w:val="00E00324"/>
    <w:rsid w:val="00E0055B"/>
    <w:rsid w:val="00E0214E"/>
    <w:rsid w:val="00E023F4"/>
    <w:rsid w:val="00E0355A"/>
    <w:rsid w:val="00E04202"/>
    <w:rsid w:val="00E0460C"/>
    <w:rsid w:val="00E068E2"/>
    <w:rsid w:val="00E072A1"/>
    <w:rsid w:val="00E07309"/>
    <w:rsid w:val="00E07441"/>
    <w:rsid w:val="00E07B7C"/>
    <w:rsid w:val="00E13DFB"/>
    <w:rsid w:val="00E149B4"/>
    <w:rsid w:val="00E14B09"/>
    <w:rsid w:val="00E155F4"/>
    <w:rsid w:val="00E15AF2"/>
    <w:rsid w:val="00E16C14"/>
    <w:rsid w:val="00E208CF"/>
    <w:rsid w:val="00E2125F"/>
    <w:rsid w:val="00E22CD3"/>
    <w:rsid w:val="00E232D4"/>
    <w:rsid w:val="00E23665"/>
    <w:rsid w:val="00E23AFD"/>
    <w:rsid w:val="00E24CF0"/>
    <w:rsid w:val="00E26C4B"/>
    <w:rsid w:val="00E271C1"/>
    <w:rsid w:val="00E27277"/>
    <w:rsid w:val="00E30CF4"/>
    <w:rsid w:val="00E31608"/>
    <w:rsid w:val="00E32002"/>
    <w:rsid w:val="00E33908"/>
    <w:rsid w:val="00E33DF6"/>
    <w:rsid w:val="00E34E88"/>
    <w:rsid w:val="00E3616E"/>
    <w:rsid w:val="00E3768F"/>
    <w:rsid w:val="00E37BAE"/>
    <w:rsid w:val="00E40095"/>
    <w:rsid w:val="00E4105D"/>
    <w:rsid w:val="00E413C9"/>
    <w:rsid w:val="00E41590"/>
    <w:rsid w:val="00E421E5"/>
    <w:rsid w:val="00E426D3"/>
    <w:rsid w:val="00E43495"/>
    <w:rsid w:val="00E43FEA"/>
    <w:rsid w:val="00E454D2"/>
    <w:rsid w:val="00E46688"/>
    <w:rsid w:val="00E47452"/>
    <w:rsid w:val="00E47E2E"/>
    <w:rsid w:val="00E50432"/>
    <w:rsid w:val="00E53989"/>
    <w:rsid w:val="00E554FB"/>
    <w:rsid w:val="00E56BF2"/>
    <w:rsid w:val="00E60433"/>
    <w:rsid w:val="00E611B2"/>
    <w:rsid w:val="00E65062"/>
    <w:rsid w:val="00E66406"/>
    <w:rsid w:val="00E675B8"/>
    <w:rsid w:val="00E701A9"/>
    <w:rsid w:val="00E71BF9"/>
    <w:rsid w:val="00E71CBB"/>
    <w:rsid w:val="00E72CF5"/>
    <w:rsid w:val="00E75275"/>
    <w:rsid w:val="00E77108"/>
    <w:rsid w:val="00E777CE"/>
    <w:rsid w:val="00E80473"/>
    <w:rsid w:val="00E81E4B"/>
    <w:rsid w:val="00E83208"/>
    <w:rsid w:val="00E834ED"/>
    <w:rsid w:val="00E834F5"/>
    <w:rsid w:val="00E855DE"/>
    <w:rsid w:val="00E860B3"/>
    <w:rsid w:val="00E909E5"/>
    <w:rsid w:val="00E91819"/>
    <w:rsid w:val="00E91AD2"/>
    <w:rsid w:val="00E926D6"/>
    <w:rsid w:val="00E92AB1"/>
    <w:rsid w:val="00E92CA4"/>
    <w:rsid w:val="00E9328E"/>
    <w:rsid w:val="00E937B7"/>
    <w:rsid w:val="00E9381C"/>
    <w:rsid w:val="00E93FAA"/>
    <w:rsid w:val="00E94F9A"/>
    <w:rsid w:val="00E95AA1"/>
    <w:rsid w:val="00E95D9E"/>
    <w:rsid w:val="00E973D9"/>
    <w:rsid w:val="00E97D3D"/>
    <w:rsid w:val="00EA0EF6"/>
    <w:rsid w:val="00EA1726"/>
    <w:rsid w:val="00EA1D97"/>
    <w:rsid w:val="00EA2683"/>
    <w:rsid w:val="00EA27A2"/>
    <w:rsid w:val="00EA2B25"/>
    <w:rsid w:val="00EA2D94"/>
    <w:rsid w:val="00EA5CB9"/>
    <w:rsid w:val="00EA68B3"/>
    <w:rsid w:val="00EA6928"/>
    <w:rsid w:val="00EA7075"/>
    <w:rsid w:val="00EA7C76"/>
    <w:rsid w:val="00EA7D65"/>
    <w:rsid w:val="00EA7EE6"/>
    <w:rsid w:val="00EB02A3"/>
    <w:rsid w:val="00EB030D"/>
    <w:rsid w:val="00EB0888"/>
    <w:rsid w:val="00EB2B29"/>
    <w:rsid w:val="00EB403F"/>
    <w:rsid w:val="00EB44E9"/>
    <w:rsid w:val="00EB55C3"/>
    <w:rsid w:val="00EB5A18"/>
    <w:rsid w:val="00EB5EA7"/>
    <w:rsid w:val="00EB64F7"/>
    <w:rsid w:val="00EB6580"/>
    <w:rsid w:val="00EB7148"/>
    <w:rsid w:val="00EB75A5"/>
    <w:rsid w:val="00EC0920"/>
    <w:rsid w:val="00EC0ED3"/>
    <w:rsid w:val="00EC0F60"/>
    <w:rsid w:val="00EC1787"/>
    <w:rsid w:val="00EC2D8E"/>
    <w:rsid w:val="00EC2ED5"/>
    <w:rsid w:val="00EC3028"/>
    <w:rsid w:val="00EC68D5"/>
    <w:rsid w:val="00EC6A65"/>
    <w:rsid w:val="00ED1506"/>
    <w:rsid w:val="00ED282C"/>
    <w:rsid w:val="00ED3F18"/>
    <w:rsid w:val="00ED55FD"/>
    <w:rsid w:val="00EE00DA"/>
    <w:rsid w:val="00EE0794"/>
    <w:rsid w:val="00EE0A04"/>
    <w:rsid w:val="00EE0B47"/>
    <w:rsid w:val="00EE1045"/>
    <w:rsid w:val="00EE335E"/>
    <w:rsid w:val="00EE42B5"/>
    <w:rsid w:val="00EE494F"/>
    <w:rsid w:val="00EE5492"/>
    <w:rsid w:val="00EE6549"/>
    <w:rsid w:val="00EF05AF"/>
    <w:rsid w:val="00EF0691"/>
    <w:rsid w:val="00EF152A"/>
    <w:rsid w:val="00EF3787"/>
    <w:rsid w:val="00EF3DE8"/>
    <w:rsid w:val="00EF41AB"/>
    <w:rsid w:val="00EF5835"/>
    <w:rsid w:val="00EF59FB"/>
    <w:rsid w:val="00EF63D0"/>
    <w:rsid w:val="00EF6AAB"/>
    <w:rsid w:val="00EF6F72"/>
    <w:rsid w:val="00EF704B"/>
    <w:rsid w:val="00EF74D7"/>
    <w:rsid w:val="00EF7C37"/>
    <w:rsid w:val="00EF7C53"/>
    <w:rsid w:val="00F00FE3"/>
    <w:rsid w:val="00F01891"/>
    <w:rsid w:val="00F01F8A"/>
    <w:rsid w:val="00F04826"/>
    <w:rsid w:val="00F05C4B"/>
    <w:rsid w:val="00F063B1"/>
    <w:rsid w:val="00F06BB5"/>
    <w:rsid w:val="00F06C82"/>
    <w:rsid w:val="00F102A7"/>
    <w:rsid w:val="00F109BF"/>
    <w:rsid w:val="00F10BD3"/>
    <w:rsid w:val="00F1116B"/>
    <w:rsid w:val="00F112CB"/>
    <w:rsid w:val="00F131F3"/>
    <w:rsid w:val="00F1332A"/>
    <w:rsid w:val="00F13D1D"/>
    <w:rsid w:val="00F151D3"/>
    <w:rsid w:val="00F157EF"/>
    <w:rsid w:val="00F1588A"/>
    <w:rsid w:val="00F15C91"/>
    <w:rsid w:val="00F17FF4"/>
    <w:rsid w:val="00F21C65"/>
    <w:rsid w:val="00F238E8"/>
    <w:rsid w:val="00F247E8"/>
    <w:rsid w:val="00F24F64"/>
    <w:rsid w:val="00F25068"/>
    <w:rsid w:val="00F25117"/>
    <w:rsid w:val="00F26E6E"/>
    <w:rsid w:val="00F3037A"/>
    <w:rsid w:val="00F31150"/>
    <w:rsid w:val="00F3203B"/>
    <w:rsid w:val="00F34361"/>
    <w:rsid w:val="00F35F5B"/>
    <w:rsid w:val="00F363B8"/>
    <w:rsid w:val="00F36426"/>
    <w:rsid w:val="00F36817"/>
    <w:rsid w:val="00F373CC"/>
    <w:rsid w:val="00F376E9"/>
    <w:rsid w:val="00F37AE6"/>
    <w:rsid w:val="00F37C80"/>
    <w:rsid w:val="00F37D14"/>
    <w:rsid w:val="00F415D6"/>
    <w:rsid w:val="00F41C1E"/>
    <w:rsid w:val="00F41C9F"/>
    <w:rsid w:val="00F42682"/>
    <w:rsid w:val="00F437A3"/>
    <w:rsid w:val="00F43E2E"/>
    <w:rsid w:val="00F445E4"/>
    <w:rsid w:val="00F44A22"/>
    <w:rsid w:val="00F44A8F"/>
    <w:rsid w:val="00F4584E"/>
    <w:rsid w:val="00F474C8"/>
    <w:rsid w:val="00F47CD1"/>
    <w:rsid w:val="00F5051A"/>
    <w:rsid w:val="00F526EC"/>
    <w:rsid w:val="00F52CDC"/>
    <w:rsid w:val="00F5536E"/>
    <w:rsid w:val="00F5581C"/>
    <w:rsid w:val="00F572EF"/>
    <w:rsid w:val="00F57529"/>
    <w:rsid w:val="00F578B9"/>
    <w:rsid w:val="00F57F06"/>
    <w:rsid w:val="00F61CAA"/>
    <w:rsid w:val="00F62C22"/>
    <w:rsid w:val="00F631BA"/>
    <w:rsid w:val="00F63F34"/>
    <w:rsid w:val="00F64DCD"/>
    <w:rsid w:val="00F654C4"/>
    <w:rsid w:val="00F66AA5"/>
    <w:rsid w:val="00F66D55"/>
    <w:rsid w:val="00F6778C"/>
    <w:rsid w:val="00F67AEF"/>
    <w:rsid w:val="00F67C79"/>
    <w:rsid w:val="00F67CD4"/>
    <w:rsid w:val="00F71134"/>
    <w:rsid w:val="00F72020"/>
    <w:rsid w:val="00F7232B"/>
    <w:rsid w:val="00F724AD"/>
    <w:rsid w:val="00F73AA5"/>
    <w:rsid w:val="00F74059"/>
    <w:rsid w:val="00F76BE9"/>
    <w:rsid w:val="00F774E2"/>
    <w:rsid w:val="00F8067A"/>
    <w:rsid w:val="00F80A40"/>
    <w:rsid w:val="00F80FD9"/>
    <w:rsid w:val="00F822F5"/>
    <w:rsid w:val="00F835A1"/>
    <w:rsid w:val="00F83ACF"/>
    <w:rsid w:val="00F83CF0"/>
    <w:rsid w:val="00F854F1"/>
    <w:rsid w:val="00F85AC9"/>
    <w:rsid w:val="00F85F8C"/>
    <w:rsid w:val="00F90EC8"/>
    <w:rsid w:val="00F920B2"/>
    <w:rsid w:val="00F926FA"/>
    <w:rsid w:val="00F92FC4"/>
    <w:rsid w:val="00F940DF"/>
    <w:rsid w:val="00F94EF2"/>
    <w:rsid w:val="00F953BF"/>
    <w:rsid w:val="00F96532"/>
    <w:rsid w:val="00F9677E"/>
    <w:rsid w:val="00F96F0E"/>
    <w:rsid w:val="00FA0496"/>
    <w:rsid w:val="00FA10C7"/>
    <w:rsid w:val="00FA1301"/>
    <w:rsid w:val="00FA13EF"/>
    <w:rsid w:val="00FA1E50"/>
    <w:rsid w:val="00FA207E"/>
    <w:rsid w:val="00FA2637"/>
    <w:rsid w:val="00FA3D77"/>
    <w:rsid w:val="00FA44DD"/>
    <w:rsid w:val="00FA4955"/>
    <w:rsid w:val="00FA52BF"/>
    <w:rsid w:val="00FA602A"/>
    <w:rsid w:val="00FA7083"/>
    <w:rsid w:val="00FA7DA8"/>
    <w:rsid w:val="00FB0412"/>
    <w:rsid w:val="00FB33F5"/>
    <w:rsid w:val="00FB4613"/>
    <w:rsid w:val="00FB485C"/>
    <w:rsid w:val="00FB4897"/>
    <w:rsid w:val="00FB5631"/>
    <w:rsid w:val="00FB6A16"/>
    <w:rsid w:val="00FB6D2A"/>
    <w:rsid w:val="00FB7E3B"/>
    <w:rsid w:val="00FC037C"/>
    <w:rsid w:val="00FC0B51"/>
    <w:rsid w:val="00FC0CCB"/>
    <w:rsid w:val="00FC104D"/>
    <w:rsid w:val="00FC1834"/>
    <w:rsid w:val="00FC5139"/>
    <w:rsid w:val="00FC5B20"/>
    <w:rsid w:val="00FC5E2B"/>
    <w:rsid w:val="00FC6549"/>
    <w:rsid w:val="00FC6B07"/>
    <w:rsid w:val="00FD07E2"/>
    <w:rsid w:val="00FD3037"/>
    <w:rsid w:val="00FD3813"/>
    <w:rsid w:val="00FD3858"/>
    <w:rsid w:val="00FD403C"/>
    <w:rsid w:val="00FD4071"/>
    <w:rsid w:val="00FD40ED"/>
    <w:rsid w:val="00FD54E9"/>
    <w:rsid w:val="00FE0003"/>
    <w:rsid w:val="00FE0ADE"/>
    <w:rsid w:val="00FE0C77"/>
    <w:rsid w:val="00FE1443"/>
    <w:rsid w:val="00FE1E41"/>
    <w:rsid w:val="00FE35FD"/>
    <w:rsid w:val="00FE3909"/>
    <w:rsid w:val="00FE3A9F"/>
    <w:rsid w:val="00FE4FAF"/>
    <w:rsid w:val="00FE5AE9"/>
    <w:rsid w:val="00FE6DC8"/>
    <w:rsid w:val="00FF0921"/>
    <w:rsid w:val="00FF0AAC"/>
    <w:rsid w:val="00FF299C"/>
    <w:rsid w:val="00FF30DA"/>
    <w:rsid w:val="00FF385C"/>
    <w:rsid w:val="00FF3C80"/>
    <w:rsid w:val="00FF4E6D"/>
    <w:rsid w:val="00FF68B4"/>
    <w:rsid w:val="00FF6C2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8"/>
    <o:shapelayout v:ext="edit">
      <o:idmap v:ext="edit" data="2"/>
    </o:shapelayout>
  </w:shapeDefaults>
  <w:doNotEmbedSmartTag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" w:eastAsia="Times" w:hAnsi="Times" w:cs="Times New Roman"/>
        <w:sz w:val="24"/>
        <w:szCs w:val="24"/>
        <w:lang w:val="it-IT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List Number 2" w:semiHidden="0" w:unhideWhenUsed="0"/>
    <w:lsdException w:name="Title" w:semiHidden="0" w:unhideWhenUsed="0"/>
    <w:lsdException w:name="Subtitle" w:semiHidden="0" w:unhideWhenUsed="0"/>
    <w:lsdException w:name="Body Text Indent 3" w:semiHidden="0" w:unhideWhenUsed="0"/>
    <w:lsdException w:name="Block Text" w:semiHidden="0" w:unhideWhenUsed="0"/>
    <w:lsdException w:name="Strong" w:semiHidden="0" w:uiPriority="22" w:unhideWhenUsed="0" w:qFormat="1"/>
    <w:lsdException w:name="Emphasis" w:semiHidden="0" w:unhideWhenUsed="0"/>
    <w:lsdException w:name="Normal (Web)" w:uiPriority="99" w:qFormat="1"/>
    <w:lsdException w:name="HTML Preformatted" w:uiPriority="99"/>
    <w:lsdException w:name="Table Grid" w:semiHidden="0" w:uiPriority="1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e">
    <w:name w:val="Normal"/>
    <w:qFormat/>
    <w:rsid w:val="00AA599A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rsid w:val="00AA599A"/>
    <w:pPr>
      <w:tabs>
        <w:tab w:val="center" w:pos="4320"/>
        <w:tab w:val="right" w:pos="8640"/>
      </w:tabs>
    </w:pPr>
  </w:style>
  <w:style w:type="paragraph" w:styleId="Pidipagina">
    <w:name w:val="footer"/>
    <w:basedOn w:val="Normale"/>
    <w:link w:val="PidipaginaCarattere"/>
    <w:uiPriority w:val="99"/>
    <w:rsid w:val="00AA599A"/>
    <w:pPr>
      <w:tabs>
        <w:tab w:val="center" w:pos="4320"/>
        <w:tab w:val="right" w:pos="8640"/>
      </w:tabs>
    </w:pPr>
  </w:style>
  <w:style w:type="paragraph" w:styleId="Rientrocorpodeltesto">
    <w:name w:val="Body Text Indent"/>
    <w:basedOn w:val="Normale"/>
    <w:link w:val="RientrocorpodeltestoCarattere"/>
    <w:rsid w:val="00577849"/>
    <w:pPr>
      <w:ind w:left="1418" w:hanging="1418"/>
      <w:jc w:val="both"/>
    </w:pPr>
    <w:rPr>
      <w:rFonts w:ascii="Palatino" w:eastAsia="Times New Roman" w:hAnsi="Palatino"/>
      <w:lang w:eastAsia="it-IT"/>
    </w:rPr>
  </w:style>
  <w:style w:type="character" w:customStyle="1" w:styleId="RientrocorpodeltestoCarattere">
    <w:name w:val="Rientro corpo del testo Carattere"/>
    <w:basedOn w:val="Carpredefinitoparagrafo"/>
    <w:link w:val="Rientrocorpodeltesto"/>
    <w:rsid w:val="00577849"/>
    <w:rPr>
      <w:rFonts w:ascii="Palatino" w:eastAsia="Times New Roman" w:hAnsi="Palatino"/>
      <w:sz w:val="24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831DE"/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831DE"/>
    <w:rPr>
      <w:rFonts w:ascii="Lucida Grande" w:hAnsi="Lucida Grande" w:cs="Lucida Grande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9D4AC2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customStyle="1" w:styleId="hps">
    <w:name w:val="hps"/>
    <w:basedOn w:val="Carpredefinitoparagrafo"/>
    <w:rsid w:val="009D4AC2"/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20FF0"/>
    <w:rPr>
      <w:sz w:val="24"/>
    </w:rPr>
  </w:style>
  <w:style w:type="table" w:styleId="Grigliatabella">
    <w:name w:val="Table Grid"/>
    <w:basedOn w:val="Tabellanormale"/>
    <w:uiPriority w:val="1"/>
    <w:rsid w:val="00120FF0"/>
    <w:rPr>
      <w:rFonts w:ascii="Cambria" w:eastAsia="Times New Roman" w:hAnsi="Cambria"/>
      <w:sz w:val="22"/>
      <w:szCs w:val="22"/>
      <w:lang w:val="en-US" w:bidi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20FF0"/>
    <w:rPr>
      <w:sz w:val="24"/>
    </w:rPr>
  </w:style>
  <w:style w:type="paragraph" w:styleId="NormaleWeb">
    <w:name w:val="Normal (Web)"/>
    <w:basedOn w:val="Normale"/>
    <w:uiPriority w:val="99"/>
    <w:unhideWhenUsed/>
    <w:qFormat/>
    <w:rsid w:val="00B66730"/>
    <w:pPr>
      <w:spacing w:before="100" w:beforeAutospacing="1" w:after="100" w:afterAutospacing="1"/>
    </w:pPr>
    <w:rPr>
      <w:rFonts w:ascii="Times New Roman" w:hAnsi="Times New Roman"/>
      <w:lang w:eastAsia="it-IT"/>
    </w:rPr>
  </w:style>
  <w:style w:type="paragraph" w:styleId="Corpodeltesto">
    <w:name w:val="Body Text"/>
    <w:basedOn w:val="Normale"/>
    <w:link w:val="CorpodeltestoCarattere"/>
    <w:rsid w:val="00F00FE3"/>
    <w:pPr>
      <w:spacing w:after="120"/>
    </w:pPr>
  </w:style>
  <w:style w:type="character" w:customStyle="1" w:styleId="CorpodeltestoCarattere">
    <w:name w:val="Corpo del testo Carattere"/>
    <w:basedOn w:val="Carpredefinitoparagrafo"/>
    <w:link w:val="Corpodeltesto"/>
    <w:rsid w:val="00F00FE3"/>
  </w:style>
  <w:style w:type="paragraph" w:styleId="Testonotaapidipagina">
    <w:name w:val="footnote text"/>
    <w:basedOn w:val="Normale"/>
    <w:link w:val="TestonotaapidipaginaCarattere"/>
    <w:uiPriority w:val="99"/>
    <w:unhideWhenUsed/>
    <w:rsid w:val="007F6B28"/>
    <w:rPr>
      <w:rFonts w:ascii="Cambria" w:eastAsia="Cambria" w:hAnsi="Cambria"/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7F6B28"/>
    <w:rPr>
      <w:rFonts w:ascii="Cambria" w:eastAsia="Cambria" w:hAnsi="Cambria"/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7F6B28"/>
    <w:rPr>
      <w:vertAlign w:val="superscript"/>
    </w:rPr>
  </w:style>
  <w:style w:type="paragraph" w:customStyle="1" w:styleId="Normal1">
    <w:name w:val="Normal1"/>
    <w:uiPriority w:val="99"/>
    <w:rsid w:val="00EB64F7"/>
    <w:rPr>
      <w:rFonts w:ascii="Times New Roman" w:eastAsia="Calibri" w:hAnsi="Times New Roman"/>
      <w:lang w:eastAsia="it-IT" w:bidi="it-IT"/>
    </w:rPr>
  </w:style>
  <w:style w:type="paragraph" w:styleId="PreformattatoHTML">
    <w:name w:val="HTML Preformatted"/>
    <w:basedOn w:val="Normale"/>
    <w:link w:val="PreformattatoHTMLCarattere"/>
    <w:uiPriority w:val="99"/>
    <w:unhideWhenUsed/>
    <w:rsid w:val="0035194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rsid w:val="00351946"/>
    <w:rPr>
      <w:rFonts w:ascii="Courier New" w:eastAsia="Times New Roman" w:hAnsi="Courier New" w:cs="Courier New"/>
      <w:sz w:val="20"/>
      <w:szCs w:val="20"/>
      <w:lang w:eastAsia="it-IT"/>
    </w:rPr>
  </w:style>
  <w:style w:type="paragraph" w:customStyle="1" w:styleId="Default">
    <w:name w:val="Default"/>
    <w:rsid w:val="00AD050D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lang w:eastAsia="it-IT"/>
    </w:rPr>
  </w:style>
  <w:style w:type="paragraph" w:customStyle="1" w:styleId="TableParagraph">
    <w:name w:val="Table Paragraph"/>
    <w:basedOn w:val="Normale"/>
    <w:uiPriority w:val="1"/>
    <w:qFormat/>
    <w:rsid w:val="009E2E7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eastAsia="it-IT" w:bidi="it-IT"/>
    </w:rPr>
  </w:style>
  <w:style w:type="character" w:styleId="Collegamentoipertestuale">
    <w:name w:val="Hyperlink"/>
    <w:basedOn w:val="Carpredefinitoparagrafo"/>
    <w:unhideWhenUsed/>
    <w:rsid w:val="00FC037C"/>
    <w:rPr>
      <w:color w:val="0000FF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FC037C"/>
    <w:rPr>
      <w:color w:val="605E5C"/>
      <w:shd w:val="clear" w:color="auto" w:fill="E1DFDD"/>
    </w:rPr>
  </w:style>
  <w:style w:type="paragraph" w:customStyle="1" w:styleId="Pidi">
    <w:name w:val="Piè di"/>
    <w:basedOn w:val="Normal1"/>
    <w:rsid w:val="00887AA5"/>
    <w:pPr>
      <w:tabs>
        <w:tab w:val="center" w:pos="4819"/>
        <w:tab w:val="right" w:pos="9638"/>
      </w:tabs>
    </w:pPr>
    <w:rPr>
      <w:rFonts w:ascii="Calibri" w:eastAsia="Times New Roman" w:hAnsi="Calibri"/>
      <w:sz w:val="22"/>
      <w:szCs w:val="22"/>
      <w:lang w:eastAsia="en-US"/>
    </w:r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C23EA8"/>
    <w:rPr>
      <w:color w:val="605E5C"/>
      <w:shd w:val="clear" w:color="auto" w:fill="E1DFDD"/>
    </w:rPr>
  </w:style>
  <w:style w:type="character" w:customStyle="1" w:styleId="Menzionenonrisolta3">
    <w:name w:val="Menzione non risolta3"/>
    <w:basedOn w:val="Carpredefinitoparagrafo"/>
    <w:uiPriority w:val="99"/>
    <w:semiHidden/>
    <w:unhideWhenUsed/>
    <w:rsid w:val="0095234A"/>
    <w:rPr>
      <w:color w:val="605E5C"/>
      <w:shd w:val="clear" w:color="auto" w:fill="E1DFDD"/>
    </w:rPr>
  </w:style>
  <w:style w:type="character" w:customStyle="1" w:styleId="normaltextrun">
    <w:name w:val="normaltextrun"/>
    <w:basedOn w:val="Carpredefinitoparagrafo"/>
    <w:rsid w:val="009D52E5"/>
  </w:style>
  <w:style w:type="character" w:styleId="Enfasigrassetto">
    <w:name w:val="Strong"/>
    <w:basedOn w:val="Carpredefinitoparagrafo"/>
    <w:uiPriority w:val="22"/>
    <w:qFormat/>
    <w:rsid w:val="00A74DD7"/>
    <w:rPr>
      <w:b/>
      <w:bCs/>
    </w:rPr>
  </w:style>
  <w:style w:type="character" w:customStyle="1" w:styleId="markedcontent">
    <w:name w:val="markedcontent"/>
    <w:basedOn w:val="Carpredefinitoparagrafo"/>
    <w:rsid w:val="00C54588"/>
  </w:style>
  <w:style w:type="character" w:customStyle="1" w:styleId="Menzionenonrisolta4">
    <w:name w:val="Menzione non risolta4"/>
    <w:basedOn w:val="Carpredefinitoparagrafo"/>
    <w:uiPriority w:val="99"/>
    <w:semiHidden/>
    <w:unhideWhenUsed/>
    <w:rsid w:val="00466DB9"/>
    <w:rPr>
      <w:color w:val="605E5C"/>
      <w:shd w:val="clear" w:color="auto" w:fill="E1DFDD"/>
    </w:rPr>
  </w:style>
  <w:style w:type="character" w:customStyle="1" w:styleId="Menzionenonrisolta5">
    <w:name w:val="Menzione non risolta5"/>
    <w:basedOn w:val="Carpredefinitoparagrafo"/>
    <w:uiPriority w:val="99"/>
    <w:semiHidden/>
    <w:unhideWhenUsed/>
    <w:rsid w:val="00C26BD7"/>
    <w:rPr>
      <w:color w:val="605E5C"/>
      <w:shd w:val="clear" w:color="auto" w:fill="E1DFDD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8525E8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semiHidden/>
    <w:unhideWhenUsed/>
    <w:rsid w:val="00C876DA"/>
    <w:rPr>
      <w:sz w:val="16"/>
      <w:szCs w:val="16"/>
    </w:rPr>
  </w:style>
  <w:style w:type="paragraph" w:styleId="Testocommento">
    <w:name w:val="annotation text"/>
    <w:basedOn w:val="Normale"/>
    <w:link w:val="TestocommentoCarattere"/>
    <w:unhideWhenUsed/>
    <w:rsid w:val="00C876DA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C876DA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C876DA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C876DA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567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2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2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18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78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0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53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35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08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20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6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31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4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11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51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2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1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8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3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0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4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2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9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07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clutamento.dsi.infn.i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C8D8D1-9138-4134-B2AF-4BE72F7EE1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4</Words>
  <Characters>1682</Characters>
  <Application>Microsoft Office Word</Application>
  <DocSecurity>0</DocSecurity>
  <Lines>14</Lines>
  <Paragraphs>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NFN - Presidenza</Company>
  <LinksUpToDate>false</LinksUpToDate>
  <CharactersWithSpaces>19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anni dionisio</dc:creator>
  <cp:lastModifiedBy>gabriele.sacchetti</cp:lastModifiedBy>
  <cp:revision>2</cp:revision>
  <cp:lastPrinted>2025-03-04T14:52:00Z</cp:lastPrinted>
  <dcterms:created xsi:type="dcterms:W3CDTF">2025-11-06T08:38:00Z</dcterms:created>
  <dcterms:modified xsi:type="dcterms:W3CDTF">2025-11-06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097893375</vt:i4>
  </property>
  <property fmtid="{D5CDD505-2E9C-101B-9397-08002B2CF9AE}" pid="3" name="_NewReviewCycle">
    <vt:lpwstr/>
  </property>
  <property fmtid="{D5CDD505-2E9C-101B-9397-08002B2CF9AE}" pid="4" name="_EmailSubject">
    <vt:lpwstr>Pianificazione attività bandi di concorso</vt:lpwstr>
  </property>
  <property fmtid="{D5CDD505-2E9C-101B-9397-08002B2CF9AE}" pid="5" name="_AuthorEmail">
    <vt:lpwstr>renato.carletti@lnf.infn.it</vt:lpwstr>
  </property>
  <property fmtid="{D5CDD505-2E9C-101B-9397-08002B2CF9AE}" pid="6" name="_AuthorEmailDisplayName">
    <vt:lpwstr>Renato Carletti</vt:lpwstr>
  </property>
  <property fmtid="{D5CDD505-2E9C-101B-9397-08002B2CF9AE}" pid="7" name="_ReviewingToolsShownOnce">
    <vt:lpwstr/>
  </property>
</Properties>
</file>